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E03" w:rsidRPr="0001188F" w:rsidRDefault="000F1E03" w:rsidP="000F1E03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/>
          <w:sz w:val="18"/>
          <w:szCs w:val="18"/>
        </w:rPr>
      </w:pPr>
      <w:r w:rsidRPr="0001188F">
        <w:rPr>
          <w:rFonts w:ascii="微軟正黑體" w:eastAsia="微軟正黑體" w:hAnsi="微軟正黑體" w:cstheme="minorHAnsi"/>
          <w:sz w:val="32"/>
          <w:szCs w:val="24"/>
        </w:rPr>
        <w:t>出發日期：</w:t>
      </w:r>
      <w:r w:rsidR="00EE0B9D" w:rsidRPr="00EE0B9D">
        <w:rPr>
          <w:rFonts w:ascii="微軟正黑體" w:eastAsia="微軟正黑體" w:hAnsi="微軟正黑體" w:cstheme="minorHAnsi"/>
          <w:sz w:val="32"/>
          <w:szCs w:val="24"/>
        </w:rPr>
        <w:t>06月</w:t>
      </w:r>
      <w:r w:rsidR="00EE0B9D" w:rsidRPr="00EE0B9D">
        <w:rPr>
          <w:rFonts w:ascii="微軟正黑體" w:eastAsia="微軟正黑體" w:hAnsi="微軟正黑體" w:cstheme="minorHAnsi" w:hint="eastAsia"/>
          <w:sz w:val="32"/>
          <w:szCs w:val="24"/>
        </w:rPr>
        <w:t>02~04、10~11、16~18、23~25、30日</w:t>
      </w:r>
    </w:p>
    <w:tbl>
      <w:tblPr>
        <w:tblW w:w="11255" w:type="dxa"/>
        <w:tblInd w:w="-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4"/>
        <w:gridCol w:w="1808"/>
        <w:gridCol w:w="1100"/>
        <w:gridCol w:w="445"/>
        <w:gridCol w:w="210"/>
        <w:gridCol w:w="560"/>
        <w:gridCol w:w="94"/>
        <w:gridCol w:w="1225"/>
        <w:gridCol w:w="968"/>
        <w:gridCol w:w="652"/>
        <w:gridCol w:w="760"/>
        <w:gridCol w:w="761"/>
        <w:gridCol w:w="129"/>
        <w:gridCol w:w="631"/>
        <w:gridCol w:w="761"/>
        <w:gridCol w:w="817"/>
      </w:tblGrid>
      <w:tr w:rsidR="000C5FC6" w:rsidRPr="001D68B1" w:rsidTr="0036287E">
        <w:trPr>
          <w:trHeight w:val="680"/>
        </w:trPr>
        <w:tc>
          <w:tcPr>
            <w:tcW w:w="214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E67DA" w:rsidRPr="00CE67DA" w:rsidRDefault="00A1576B" w:rsidP="00ED6A0D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80E8DD" wp14:editId="0F725170">
                  <wp:simplePos x="0" y="0"/>
                  <wp:positionH relativeFrom="column">
                    <wp:posOffset>132080</wp:posOffset>
                  </wp:positionH>
                  <wp:positionV relativeFrom="paragraph">
                    <wp:posOffset>-8890</wp:posOffset>
                  </wp:positionV>
                  <wp:extent cx="904875" cy="377190"/>
                  <wp:effectExtent l="0" t="0" r="9525" b="3810"/>
                  <wp:wrapNone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T Way Logo 0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37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0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0C5FC6" w:rsidRPr="00C517C7" w:rsidRDefault="000C5FC6" w:rsidP="00C517C7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="00C517C7">
              <w:rPr>
                <w:rFonts w:asciiTheme="minorHAnsi" w:eastAsiaTheme="minorEastAsia" w:hAnsiTheme="minorHAnsi" w:cstheme="minorHAnsi"/>
                <w:szCs w:val="24"/>
              </w:rPr>
              <w:t xml:space="preserve"> HKG/ICN</w:t>
            </w:r>
          </w:p>
        </w:tc>
        <w:tc>
          <w:tcPr>
            <w:tcW w:w="2193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517C7" w:rsidRDefault="00CE67DA" w:rsidP="00F024B1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8</w:t>
            </w:r>
            <w:r w:rsidR="000C5FC6"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</w:p>
          <w:p w:rsidR="000C5FC6" w:rsidRPr="00C517C7" w:rsidRDefault="00CE67DA" w:rsidP="00F024B1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2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30</w:t>
            </w:r>
            <w:r w:rsidR="000C5FC6"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/ 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06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40</w:t>
            </w:r>
          </w:p>
        </w:tc>
        <w:tc>
          <w:tcPr>
            <w:tcW w:w="230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0C5FC6" w:rsidRPr="00C517C7" w:rsidRDefault="000C5FC6" w:rsidP="00C517C7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="00C517C7">
              <w:rPr>
                <w:rFonts w:asciiTheme="minorHAnsi" w:eastAsiaTheme="minorEastAsia" w:hAnsiTheme="minorHAnsi" w:cstheme="minorHAnsi"/>
                <w:szCs w:val="24"/>
              </w:rPr>
              <w:t xml:space="preserve"> ICN/HKG</w:t>
            </w:r>
          </w:p>
        </w:tc>
        <w:tc>
          <w:tcPr>
            <w:tcW w:w="2206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E67DA" w:rsidRPr="00CE67DA" w:rsidRDefault="00CE67DA" w:rsidP="00F024B1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7</w:t>
            </w:r>
          </w:p>
          <w:p w:rsidR="000C5FC6" w:rsidRPr="00C517C7" w:rsidRDefault="00594FD0" w:rsidP="00594FD0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 w:hint="eastAsia"/>
                <w:szCs w:val="24"/>
              </w:rPr>
              <w:t>22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="000C5FC6"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/ </w:t>
            </w:r>
            <w:r w:rsidR="00CE67DA" w:rsidRPr="00CE67DA">
              <w:rPr>
                <w:rFonts w:asciiTheme="minorHAnsi" w:eastAsiaTheme="minorEastAsia" w:hAnsiTheme="minorHAnsi" w:cstheme="minorHAnsi" w:hint="eastAsia"/>
                <w:szCs w:val="24"/>
              </w:rPr>
              <w:t>01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="00CE67DA"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="00CE67DA" w:rsidRPr="00CE67DA">
              <w:rPr>
                <w:rFonts w:asciiTheme="minorHAnsi" w:eastAsiaTheme="minorEastAsia" w:hAnsiTheme="minorHAnsi" w:cstheme="minorHAnsi" w:hint="eastAsia"/>
                <w:szCs w:val="24"/>
              </w:rPr>
              <w:t>+1</w:t>
            </w:r>
          </w:p>
        </w:tc>
      </w:tr>
      <w:tr w:rsidR="00ED6A0D" w:rsidRPr="001D68B1" w:rsidTr="00116D08">
        <w:tc>
          <w:tcPr>
            <w:tcW w:w="5779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6A0D" w:rsidRPr="00ED6A0D" w:rsidRDefault="00ED6A0D" w:rsidP="00F024B1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18"/>
                <w:szCs w:val="18"/>
              </w:rPr>
            </w:pP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*</w:t>
            </w:r>
            <w:proofErr w:type="gramStart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以上航型時間</w:t>
            </w:r>
            <w:proofErr w:type="gramEnd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只提供參考，</w:t>
            </w: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航班時間以航空公司公佈為</w:t>
            </w:r>
            <w:proofErr w:type="gramStart"/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準</w:t>
            </w:r>
            <w:proofErr w:type="gramEnd"/>
          </w:p>
        </w:tc>
        <w:tc>
          <w:tcPr>
            <w:tcW w:w="5476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6A0D" w:rsidRPr="001B0C72" w:rsidRDefault="00ED6A0D" w:rsidP="007F477F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 w:cstheme="minorHAnsi"/>
                <w:szCs w:val="24"/>
              </w:rPr>
            </w:pP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機票價錢已</w:t>
            </w:r>
            <w:proofErr w:type="gramStart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包</w:t>
            </w:r>
            <w:r w:rsidR="007F477F"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寄艙</w:t>
            </w:r>
            <w:proofErr w:type="gramEnd"/>
            <w:r w:rsidR="007F477F"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行李2</w:t>
            </w:r>
            <w:r w:rsidR="007F477F" w:rsidRPr="00D013E5">
              <w:rPr>
                <w:rFonts w:ascii="微軟正黑體" w:eastAsia="微軟正黑體" w:hAnsi="微軟正黑體"/>
                <w:sz w:val="18"/>
                <w:szCs w:val="18"/>
              </w:rPr>
              <w:t>0</w:t>
            </w:r>
            <w:r w:rsidR="007F477F"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KG，</w:t>
            </w: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手提行李7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KG</w:t>
            </w:r>
            <w:r w:rsidR="00F90EC5">
              <w:rPr>
                <w:rFonts w:ascii="微軟正黑體" w:eastAsia="微軟正黑體" w:hAnsi="微軟正黑體"/>
                <w:sz w:val="18"/>
                <w:szCs w:val="18"/>
              </w:rPr>
              <w:t>，不包飛機餐</w:t>
            </w:r>
          </w:p>
        </w:tc>
      </w:tr>
      <w:tr w:rsidR="0036287E" w:rsidRPr="0036287E" w:rsidTr="002A0E0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8D3076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10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D44768">
            <w:pPr>
              <w:widowControl/>
              <w:jc w:val="both"/>
              <w:rPr>
                <w:rFonts w:ascii="Arial" w:eastAsiaTheme="minorEastAsia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※</w:t>
            </w:r>
            <w:proofErr w:type="gramStart"/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明洞</w:t>
            </w:r>
            <w:proofErr w:type="gramEnd"/>
            <w:r w:rsidRPr="0036287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MYEONGDONG, CHUNGMURO</w:t>
            </w:r>
          </w:p>
        </w:tc>
        <w:tc>
          <w:tcPr>
            <w:tcW w:w="44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521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902B3B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2338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urcharge</w:t>
            </w:r>
            <w:r w:rsidRPr="0036287E">
              <w:rPr>
                <w:sz w:val="14"/>
                <w:szCs w:val="14"/>
              </w:rPr>
              <w:t xml:space="preserve"> (Per Room Per night)</w:t>
            </w:r>
          </w:p>
        </w:tc>
      </w:tr>
      <w:tr w:rsidR="00E3784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375B1D" w:rsidRPr="00E25F2A" w:rsidRDefault="00375B1D" w:rsidP="00E25F2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75B1D" w:rsidRPr="0001670B" w:rsidRDefault="00375B1D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</w:t>
            </w:r>
          </w:p>
        </w:tc>
        <w:tc>
          <w:tcPr>
            <w:tcW w:w="445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5B1D" w:rsidRPr="0001670B" w:rsidRDefault="00375B1D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75B1D" w:rsidRPr="0001670B" w:rsidRDefault="00375B1D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75B1D" w:rsidRPr="0001670B" w:rsidRDefault="00375B1D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75B1D" w:rsidRPr="0001670B" w:rsidRDefault="00902B3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106F83">
              <w:rPr>
                <w:rFonts w:hint="eastAsia"/>
                <w:sz w:val="16"/>
                <w:szCs w:val="16"/>
              </w:rPr>
              <w:t>R</w:t>
            </w:r>
            <w:r w:rsidRPr="00106F83">
              <w:rPr>
                <w:sz w:val="16"/>
                <w:szCs w:val="16"/>
              </w:rPr>
              <w:t>oom Type</w:t>
            </w:r>
            <w:r>
              <w:rPr>
                <w:sz w:val="16"/>
                <w:szCs w:val="16"/>
              </w:rPr>
              <w:t xml:space="preserve"> </w:t>
            </w:r>
            <w:r w:rsidRPr="00106F83">
              <w:rPr>
                <w:rFonts w:hint="eastAsia"/>
                <w:sz w:val="16"/>
                <w:szCs w:val="16"/>
                <w:lang w:eastAsia="zh-HK"/>
              </w:rPr>
              <w:t>房間種類</w:t>
            </w:r>
          </w:p>
        </w:tc>
        <w:tc>
          <w:tcPr>
            <w:tcW w:w="760" w:type="dxa"/>
            <w:tcBorders>
              <w:top w:val="nil"/>
              <w:right w:val="nil"/>
            </w:tcBorders>
            <w:shd w:val="clear" w:color="auto" w:fill="auto"/>
            <w:vAlign w:val="center"/>
            <w:hideMark/>
          </w:tcPr>
          <w:p w:rsidR="00375B1D" w:rsidRPr="00394552" w:rsidRDefault="00375B1D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1/2 T</w:t>
            </w:r>
            <w:r w:rsidR="00902B3B"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win</w:t>
            </w:r>
          </w:p>
        </w:tc>
        <w:tc>
          <w:tcPr>
            <w:tcW w:w="761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375B1D" w:rsidRPr="00394552" w:rsidRDefault="00375B1D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Selling Price</w:t>
            </w:r>
          </w:p>
        </w:tc>
        <w:tc>
          <w:tcPr>
            <w:tcW w:w="760" w:type="dxa"/>
            <w:gridSpan w:val="2"/>
            <w:tcBorders>
              <w:top w:val="nil"/>
              <w:right w:val="nil"/>
            </w:tcBorders>
            <w:shd w:val="clear" w:color="auto" w:fill="auto"/>
            <w:vAlign w:val="center"/>
            <w:hideMark/>
          </w:tcPr>
          <w:p w:rsidR="00375B1D" w:rsidRPr="00394552" w:rsidRDefault="00375B1D" w:rsidP="00902B3B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Fri)</w:t>
            </w: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375B1D" w:rsidRPr="00394552" w:rsidRDefault="00375B1D" w:rsidP="00902B3B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Sat)</w:t>
            </w:r>
          </w:p>
        </w:tc>
        <w:tc>
          <w:tcPr>
            <w:tcW w:w="817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:rsidR="00375B1D" w:rsidRPr="00394552" w:rsidRDefault="00375B1D" w:rsidP="00902B3B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hint="eastAsia"/>
                <w:sz w:val="14"/>
                <w:szCs w:val="14"/>
              </w:rPr>
              <w:t>Special Holiday</w:t>
            </w:r>
          </w:p>
        </w:tc>
      </w:tr>
      <w:tr w:rsidR="00A0593C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A0593C" w:rsidRPr="00902B3B" w:rsidRDefault="00A0593C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BD74E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OLLAGO HOTEL MYEONGDONG</w:t>
            </w:r>
            <w:r w:rsidR="00BD74E7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22-Dec</w:t>
            </w:r>
          </w:p>
        </w:tc>
        <w:tc>
          <w:tcPr>
            <w:tcW w:w="2939" w:type="dxa"/>
            <w:gridSpan w:val="4"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 w:rsidR="0081164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17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E25F2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E25F2A" w:rsidRPr="00902B3B" w:rsidRDefault="00E25F2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E25F2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Line 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conomy Twin/D</w:t>
            </w:r>
            <w:r w:rsidR="0081164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(No Window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D74FD2" w:rsidRDefault="00E25F2A" w:rsidP="00D74FD2">
            <w:pPr>
              <w:widowControl/>
              <w:snapToGrid w:val="0"/>
              <w:jc w:val="center"/>
              <w:rPr>
                <w:rFonts w:ascii="Arial" w:eastAsia="Times New Roman" w:hAnsi="Arial" w:cs="Arial"/>
                <w:i/>
                <w:color w:val="000000"/>
                <w:kern w:val="0"/>
                <w:sz w:val="16"/>
                <w:szCs w:val="16"/>
              </w:rPr>
            </w:pPr>
            <w:r w:rsidRPr="00D74FD2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2,</w:t>
            </w:r>
            <w:r w:rsidR="006B5FBD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38</w:t>
            </w:r>
            <w:r w:rsidRPr="00D74FD2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E25F2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E25F2A" w:rsidRPr="00902B3B" w:rsidRDefault="00E25F2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 w:rsidR="0081164A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E25F2A" w:rsidRPr="0001670B" w:rsidRDefault="00E25F2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83CF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902B3B" w:rsidRDefault="00283CFF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conomy Family Twin/ Triple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(No Window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83CF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902B3B" w:rsidRDefault="00283CFF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Family Twin/ 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Theme="minorEastAsia" w:hAnsi="Arial" w:cs="Arial" w:hint="eastAsia"/>
                <w:color w:val="000000"/>
                <w:kern w:val="0"/>
                <w:sz w:val="16"/>
                <w:szCs w:val="16"/>
              </w:rPr>
              <w:t>2</w:t>
            </w:r>
            <w:r>
              <w:rPr>
                <w:rFonts w:ascii="Arial" w:eastAsiaTheme="minorEastAsia" w:hAnsi="Arial" w:cs="Arial"/>
                <w:color w:val="000000"/>
                <w:kern w:val="0"/>
                <w:sz w:val="16"/>
                <w:szCs w:val="16"/>
              </w:rPr>
              <w:t>,470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1164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1164A" w:rsidRPr="00902B3B" w:rsidRDefault="0081164A" w:rsidP="0081164A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conomy Twin/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(No Window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7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3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81164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1164A" w:rsidRPr="00902B3B" w:rsidRDefault="0081164A" w:rsidP="0081164A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0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1164A" w:rsidRPr="0001670B" w:rsidRDefault="0081164A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83CF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902B3B" w:rsidRDefault="00283CFF" w:rsidP="0081164A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conomy Family Twin/ Triple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(No Window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83CF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902B3B" w:rsidRDefault="00283CFF" w:rsidP="0081164A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Family Twin/ 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283CFF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283CFF" w:rsidRPr="0001670B" w:rsidRDefault="00283CFF" w:rsidP="008116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63F98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163F98" w:rsidRPr="00902B3B" w:rsidRDefault="00163F9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8F546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ew Seoul Hote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163F98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163F98" w:rsidRPr="00902B3B" w:rsidRDefault="00163F9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usiness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(No Window)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163F98" w:rsidRPr="0001670B" w:rsidRDefault="00163F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83CF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902B3B" w:rsidRDefault="00283CFF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(D+S)(3Pax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83CF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902B3B" w:rsidRDefault="00283CFF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2Sgl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83CF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83CFF" w:rsidRPr="00902B3B" w:rsidRDefault="00283CFF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Deluxe Twin(D+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283CFF" w:rsidRPr="0001670B" w:rsidRDefault="00283CFF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racery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/ 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/ Deluxe 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(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FB411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B411B" w:rsidRPr="0001670B" w:rsidRDefault="00FB411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FB411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/ 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FB411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/ Deluxe 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FB411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(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FB411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Dec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/ 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FB411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/ Deluxe 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20</w:t>
            </w:r>
          </w:p>
        </w:tc>
      </w:tr>
      <w:tr w:rsidR="00FB411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B411B" w:rsidRPr="00902B3B" w:rsidRDefault="00FB411B" w:rsidP="00FB411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(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B411B" w:rsidRPr="0001670B" w:rsidRDefault="00FB411B" w:rsidP="00FB411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90740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690740" w:rsidRPr="00902B3B" w:rsidRDefault="0069074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1618" w:rsidRDefault="00690740" w:rsidP="009A2AF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bis Ambassador Seoul Hotel</w:t>
            </w:r>
            <w:r w:rsidR="009A2AF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  <w:p w:rsidR="00690740" w:rsidRPr="0001670B" w:rsidRDefault="00690740" w:rsidP="00091618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nsa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A2AF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 w:rsidR="009A2AF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690740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90740" w:rsidRPr="00902B3B" w:rsidRDefault="0069074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Twin Room / Trip Room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90740" w:rsidRPr="0001670B" w:rsidRDefault="00690740" w:rsidP="0069074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690740" w:rsidRPr="0001670B" w:rsidRDefault="0069074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97617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976174" w:rsidRPr="00902B3B" w:rsidRDefault="0097617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1618" w:rsidRDefault="00976174" w:rsidP="009A2AF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bis Ambassador Seoul</w:t>
            </w:r>
          </w:p>
          <w:p w:rsidR="00976174" w:rsidRPr="0001670B" w:rsidRDefault="00976174" w:rsidP="009A2AF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bookmarkStart w:id="0" w:name="_GoBack"/>
            <w:bookmarkEnd w:id="0"/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A2AF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97617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76174" w:rsidRPr="00902B3B" w:rsidRDefault="0097617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Room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A2AF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9A2AF2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97617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76174" w:rsidRPr="00902B3B" w:rsidRDefault="0097617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A2AF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97617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76174" w:rsidRPr="00902B3B" w:rsidRDefault="0097617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Room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76174" w:rsidRPr="0001670B" w:rsidRDefault="00976174" w:rsidP="009A2AF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976174" w:rsidRPr="0001670B" w:rsidRDefault="0097617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5F7811">
            <w:pPr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Lotte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0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,09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41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,51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riple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（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</w:t>
            </w:r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802BA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F7811" w:rsidRPr="0001670B" w:rsidRDefault="005F7811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7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6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,08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4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1,50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20</w:t>
            </w: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riple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（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</w:t>
            </w:r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8-Jun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1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,52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1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,94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50</w:t>
            </w: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riple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（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</w:t>
            </w:r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,23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Main Tower)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9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,66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0</w:t>
            </w:r>
          </w:p>
        </w:tc>
      </w:tr>
      <w:tr w:rsidR="005F781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5F7811" w:rsidRPr="00902B3B" w:rsidRDefault="005F7811" w:rsidP="001204F7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riple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（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</w:t>
            </w:r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</w:p>
        </w:tc>
        <w:tc>
          <w:tcPr>
            <w:tcW w:w="152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5F7811" w:rsidRPr="0001670B" w:rsidRDefault="005F7811" w:rsidP="001204F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C1FEE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DC1FEE" w:rsidRPr="00902B3B" w:rsidRDefault="00DC1FEE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dcity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</w:tr>
      <w:tr w:rsidR="00DC1FEE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C1FEE" w:rsidRPr="00902B3B" w:rsidRDefault="00DC1FEE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Corner 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5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C1FEE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C1FEE" w:rsidRPr="00902B3B" w:rsidRDefault="00DC1FEE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 3</w:t>
            </w:r>
            <w:r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pax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DC1FEE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4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C1FEE" w:rsidRPr="00902B3B" w:rsidRDefault="00DC1FEE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8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(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)</w:t>
            </w:r>
          </w:p>
        </w:tc>
        <w:tc>
          <w:tcPr>
            <w:tcW w:w="152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DC1FEE" w:rsidRPr="0001670B" w:rsidRDefault="00DC1FE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F1F30" w:rsidRPr="00CB6FF3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4" w:type="dxa"/>
            <w:tcBorders>
              <w:bottom w:val="single" w:sz="2" w:space="0" w:color="auto"/>
              <w:right w:val="nil"/>
            </w:tcBorders>
            <w:vAlign w:val="center"/>
          </w:tcPr>
          <w:p w:rsidR="002F1F30" w:rsidRPr="00EA710D" w:rsidRDefault="002F1F30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1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2F1F30" w:rsidRPr="00CB6FF3" w:rsidRDefault="0046589A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3D4F81">
              <w:rPr>
                <w:rFonts w:hint="eastAsia"/>
                <w:sz w:val="18"/>
                <w:szCs w:val="18"/>
              </w:rPr>
              <w:t>Special Holiday : 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2~14</w:t>
            </w:r>
            <w:r>
              <w:rPr>
                <w:sz w:val="18"/>
                <w:szCs w:val="18"/>
              </w:rPr>
              <w:t>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9~11</w:t>
            </w:r>
            <w:r>
              <w:rPr>
                <w:sz w:val="18"/>
                <w:szCs w:val="18"/>
              </w:rPr>
              <w:t>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3~15</w:t>
            </w:r>
            <w:r>
              <w:rPr>
                <w:sz w:val="18"/>
                <w:szCs w:val="18"/>
              </w:rPr>
              <w:t>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20~22</w:t>
            </w:r>
            <w:r>
              <w:rPr>
                <w:sz w:val="18"/>
                <w:szCs w:val="18"/>
              </w:rPr>
              <w:t>Sep</w:t>
            </w:r>
          </w:p>
        </w:tc>
      </w:tr>
      <w:tr w:rsidR="00EE0B9D" w:rsidRPr="00CB6FF3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4" w:type="dxa"/>
            <w:tcBorders>
              <w:bottom w:val="single" w:sz="2" w:space="0" w:color="auto"/>
              <w:right w:val="nil"/>
            </w:tcBorders>
            <w:vAlign w:val="center"/>
          </w:tcPr>
          <w:p w:rsidR="00EE0B9D" w:rsidRPr="00EA710D" w:rsidRDefault="00EE0B9D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1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EE0B9D" w:rsidRPr="003D4F81" w:rsidRDefault="001162BA" w:rsidP="00F37AE5">
            <w:pPr>
              <w:widowControl/>
              <w:snapToGrid w:val="0"/>
              <w:jc w:val="center"/>
              <w:rPr>
                <w:sz w:val="18"/>
                <w:szCs w:val="18"/>
              </w:rPr>
            </w:pPr>
            <w:r w:rsidRPr="003648BF">
              <w:rPr>
                <w:rFonts w:hint="eastAsia"/>
                <w:sz w:val="18"/>
                <w:szCs w:val="18"/>
              </w:rPr>
              <w:t>5</w:t>
            </w:r>
            <w:r w:rsidRPr="003648BF">
              <w:rPr>
                <w:rFonts w:hint="eastAsia"/>
                <w:sz w:val="18"/>
                <w:szCs w:val="18"/>
              </w:rPr>
              <w:t>月</w:t>
            </w:r>
            <w:r w:rsidRPr="003648BF">
              <w:rPr>
                <w:rFonts w:hint="eastAsia"/>
                <w:sz w:val="18"/>
                <w:szCs w:val="18"/>
              </w:rPr>
              <w:t>~</w:t>
            </w:r>
            <w:r w:rsidRPr="003648BF">
              <w:rPr>
                <w:sz w:val="18"/>
                <w:szCs w:val="18"/>
              </w:rPr>
              <w:t>10</w:t>
            </w:r>
            <w:r w:rsidRPr="003648BF">
              <w:rPr>
                <w:sz w:val="18"/>
                <w:szCs w:val="18"/>
              </w:rPr>
              <w:t>月</w:t>
            </w:r>
            <w:r w:rsidRPr="007F2385">
              <w:rPr>
                <w:rFonts w:hint="eastAsia"/>
                <w:sz w:val="18"/>
                <w:szCs w:val="18"/>
              </w:rPr>
              <w:t>出發，</w:t>
            </w:r>
            <w:r w:rsidRPr="003648BF">
              <w:rPr>
                <w:sz w:val="18"/>
                <w:szCs w:val="18"/>
              </w:rPr>
              <w:t>機票附加費</w:t>
            </w:r>
            <w:r>
              <w:rPr>
                <w:sz w:val="18"/>
                <w:szCs w:val="18"/>
              </w:rPr>
              <w:t>表，</w:t>
            </w:r>
            <w:r w:rsidRPr="003648BF">
              <w:rPr>
                <w:sz w:val="18"/>
                <w:szCs w:val="18"/>
              </w:rPr>
              <w:t>附</w:t>
            </w:r>
            <w:r>
              <w:rPr>
                <w:sz w:val="18"/>
                <w:szCs w:val="18"/>
              </w:rPr>
              <w:t>設</w:t>
            </w:r>
            <w:r>
              <w:rPr>
                <w:rFonts w:hint="eastAsia"/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6</w:t>
            </w:r>
          </w:p>
        </w:tc>
      </w:tr>
      <w:tr w:rsidR="002F1F30" w:rsidRPr="00CB6FF3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5776" w:type="dxa"/>
            <w:gridSpan w:val="8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2F1F30" w:rsidRPr="007F6BEA" w:rsidRDefault="002F1F30" w:rsidP="00F37AE5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479" w:type="dxa"/>
            <w:gridSpan w:val="8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2F1F30" w:rsidRPr="007F6BEA" w:rsidRDefault="002F1F30" w:rsidP="00F37AE5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2F1F30" w:rsidRPr="007F6BEA" w:rsidRDefault="002F1F30" w:rsidP="00F37AE5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9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0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2F1F30" w:rsidRPr="00CB6FF3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c>
          <w:tcPr>
            <w:tcW w:w="11255" w:type="dxa"/>
            <w:gridSpan w:val="16"/>
            <w:tcBorders>
              <w:top w:val="single" w:sz="2" w:space="0" w:color="auto"/>
            </w:tcBorders>
            <w:vAlign w:val="center"/>
          </w:tcPr>
          <w:p w:rsidR="002F1F30" w:rsidRPr="008D2300" w:rsidRDefault="002F1F30" w:rsidP="00EF35F7">
            <w:pPr>
              <w:spacing w:line="0" w:lineRule="atLeast"/>
              <w:ind w:leftChars="7" w:left="17" w:rightChars="17" w:right="41"/>
              <w:jc w:val="center"/>
              <w:rPr>
                <w:sz w:val="16"/>
                <w:szCs w:val="16"/>
              </w:rPr>
            </w:pPr>
            <w:r w:rsidRPr="008D2300">
              <w:rPr>
                <w:rFonts w:hint="eastAsia"/>
                <w:sz w:val="16"/>
                <w:szCs w:val="16"/>
              </w:rPr>
              <w:t>套票和機票條款</w:t>
            </w:r>
            <w:r w:rsidRPr="008D2300">
              <w:rPr>
                <w:rFonts w:hint="eastAsia"/>
                <w:sz w:val="16"/>
                <w:szCs w:val="16"/>
              </w:rPr>
              <w:t>/</w:t>
            </w:r>
            <w:r w:rsidRPr="008D2300">
              <w:rPr>
                <w:rFonts w:hint="eastAsia"/>
                <w:sz w:val="16"/>
                <w:szCs w:val="16"/>
              </w:rPr>
              <w:t>備註請參閱</w:t>
            </w:r>
            <w:r w:rsidRPr="008D2300">
              <w:rPr>
                <w:rFonts w:hint="eastAsia"/>
                <w:sz w:val="16"/>
                <w:szCs w:val="16"/>
                <w:lang w:eastAsia="zh-HK"/>
              </w:rPr>
              <w:t>「附加費表」</w:t>
            </w:r>
            <w:r w:rsidRPr="008D2300">
              <w:rPr>
                <w:rFonts w:hint="eastAsia"/>
                <w:sz w:val="16"/>
                <w:szCs w:val="16"/>
              </w:rPr>
              <w:t xml:space="preserve">  </w:t>
            </w:r>
            <w:r w:rsidR="001929B8">
              <w:rPr>
                <w:rFonts w:ascii="Arial" w:hAnsi="Arial"/>
                <w:sz w:val="16"/>
                <w:szCs w:val="16"/>
              </w:rPr>
              <w:t>Page 1 of 6</w:t>
            </w:r>
            <w:r w:rsidR="00EF35F7">
              <w:rPr>
                <w:rFonts w:ascii="Arial" w:hAnsi="Arial"/>
                <w:sz w:val="16"/>
                <w:szCs w:val="16"/>
              </w:rPr>
              <w:t xml:space="preserve"> </w:t>
            </w:r>
            <w:r w:rsidR="00350BAF" w:rsidRPr="008D2300">
              <w:rPr>
                <w:rFonts w:ascii="Arial" w:hAnsi="Arial"/>
                <w:sz w:val="16"/>
                <w:szCs w:val="16"/>
              </w:rPr>
              <w:t xml:space="preserve"> 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   </w:t>
            </w:r>
            <w:r w:rsidRPr="008D2300">
              <w:rPr>
                <w:rFonts w:ascii="Arial" w:hAnsi="Arial" w:hint="eastAsia"/>
                <w:sz w:val="16"/>
                <w:szCs w:val="16"/>
              </w:rPr>
              <w:t>更新</w:t>
            </w:r>
            <w:r w:rsidRPr="008D2300">
              <w:rPr>
                <w:rFonts w:ascii="Arial" w:hAnsi="Arial"/>
                <w:sz w:val="16"/>
                <w:szCs w:val="16"/>
              </w:rPr>
              <w:t>日期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: 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202</w:t>
            </w:r>
            <w:r w:rsidRPr="008D2300">
              <w:rPr>
                <w:rFonts w:ascii="Arial" w:hAnsi="Arial"/>
                <w:sz w:val="16"/>
                <w:szCs w:val="16"/>
                <w:lang w:eastAsia="zh-HK"/>
              </w:rPr>
              <w:t>4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年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 w:rsidR="001929B8">
              <w:rPr>
                <w:rFonts w:ascii="Arial" w:hAnsi="Arial"/>
                <w:sz w:val="16"/>
                <w:szCs w:val="16"/>
                <w:lang w:eastAsia="zh-HK"/>
              </w:rPr>
              <w:t>5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月</w:t>
            </w:r>
            <w:r w:rsidR="001929B8"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 w:rsidR="001929B8">
              <w:rPr>
                <w:rFonts w:ascii="Arial" w:hAnsi="Arial"/>
                <w:sz w:val="16"/>
                <w:szCs w:val="16"/>
                <w:lang w:eastAsia="zh-HK"/>
              </w:rPr>
              <w:t>2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日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Code: PKGSE-05TW / AC-100</w:t>
            </w:r>
          </w:p>
        </w:tc>
      </w:tr>
    </w:tbl>
    <w:p w:rsidR="009B0BE7" w:rsidRPr="0001188F" w:rsidRDefault="009B0BE7" w:rsidP="009B0BE7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/>
          <w:sz w:val="18"/>
          <w:szCs w:val="18"/>
        </w:rPr>
      </w:pPr>
      <w:r w:rsidRPr="0001188F">
        <w:rPr>
          <w:rFonts w:ascii="微軟正黑體" w:eastAsia="微軟正黑體" w:hAnsi="微軟正黑體" w:cstheme="minorHAnsi"/>
          <w:sz w:val="32"/>
          <w:szCs w:val="24"/>
        </w:rPr>
        <w:lastRenderedPageBreak/>
        <w:t>出發日期：</w:t>
      </w:r>
      <w:r w:rsidRPr="00EE0B9D">
        <w:rPr>
          <w:rFonts w:ascii="微軟正黑體" w:eastAsia="微軟正黑體" w:hAnsi="微軟正黑體" w:cstheme="minorHAnsi"/>
          <w:sz w:val="32"/>
          <w:szCs w:val="24"/>
        </w:rPr>
        <w:t>06月</w:t>
      </w:r>
      <w:r w:rsidRPr="00EE0B9D">
        <w:rPr>
          <w:rFonts w:ascii="微軟正黑體" w:eastAsia="微軟正黑體" w:hAnsi="微軟正黑體" w:cstheme="minorHAnsi" w:hint="eastAsia"/>
          <w:sz w:val="32"/>
          <w:szCs w:val="24"/>
        </w:rPr>
        <w:t>02~04、10~11、16~18、23~25、30日</w:t>
      </w:r>
    </w:p>
    <w:tbl>
      <w:tblPr>
        <w:tblW w:w="11255" w:type="dxa"/>
        <w:tblInd w:w="-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"/>
        <w:gridCol w:w="1805"/>
        <w:gridCol w:w="1104"/>
        <w:gridCol w:w="445"/>
        <w:gridCol w:w="210"/>
        <w:gridCol w:w="560"/>
        <w:gridCol w:w="90"/>
        <w:gridCol w:w="1225"/>
        <w:gridCol w:w="968"/>
        <w:gridCol w:w="656"/>
        <w:gridCol w:w="760"/>
        <w:gridCol w:w="761"/>
        <w:gridCol w:w="125"/>
        <w:gridCol w:w="635"/>
        <w:gridCol w:w="761"/>
        <w:gridCol w:w="817"/>
      </w:tblGrid>
      <w:tr w:rsidR="009B0BE7" w:rsidRPr="001D68B1" w:rsidTr="003A4075">
        <w:trPr>
          <w:trHeight w:val="680"/>
        </w:trPr>
        <w:tc>
          <w:tcPr>
            <w:tcW w:w="213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0BE7" w:rsidRPr="00CE67DA" w:rsidRDefault="009B0BE7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57C96203" wp14:editId="63C1E414">
                  <wp:simplePos x="0" y="0"/>
                  <wp:positionH relativeFrom="column">
                    <wp:posOffset>132080</wp:posOffset>
                  </wp:positionH>
                  <wp:positionV relativeFrom="paragraph">
                    <wp:posOffset>-8890</wp:posOffset>
                  </wp:positionV>
                  <wp:extent cx="904875" cy="377190"/>
                  <wp:effectExtent l="0" t="0" r="9525" b="3810"/>
                  <wp:wrapNone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T Way Logo 0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37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0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9B0BE7" w:rsidRPr="00C517C7" w:rsidRDefault="009B0BE7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HKG/ICN</w:t>
            </w:r>
          </w:p>
        </w:tc>
        <w:tc>
          <w:tcPr>
            <w:tcW w:w="2193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0BE7" w:rsidRDefault="009B0BE7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8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</w:p>
          <w:p w:rsidR="009B0BE7" w:rsidRPr="00C517C7" w:rsidRDefault="009B0BE7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2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30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/ 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06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40</w:t>
            </w:r>
          </w:p>
        </w:tc>
        <w:tc>
          <w:tcPr>
            <w:tcW w:w="230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9B0BE7" w:rsidRPr="00C517C7" w:rsidRDefault="009B0BE7" w:rsidP="00F37AE5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ICN/HKG</w:t>
            </w:r>
          </w:p>
        </w:tc>
        <w:tc>
          <w:tcPr>
            <w:tcW w:w="2213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0BE7" w:rsidRPr="00CE67DA" w:rsidRDefault="009B0BE7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7</w:t>
            </w:r>
          </w:p>
          <w:p w:rsidR="009B0BE7" w:rsidRPr="00C517C7" w:rsidRDefault="009B0BE7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 w:hint="eastAsia"/>
                <w:szCs w:val="24"/>
              </w:rPr>
              <w:t>22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/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1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+1</w:t>
            </w:r>
          </w:p>
        </w:tc>
      </w:tr>
      <w:tr w:rsidR="009B0BE7" w:rsidRPr="001D68B1" w:rsidTr="003A4075">
        <w:tc>
          <w:tcPr>
            <w:tcW w:w="5772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0BE7" w:rsidRPr="00ED6A0D" w:rsidRDefault="009B0BE7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18"/>
                <w:szCs w:val="18"/>
              </w:rPr>
            </w:pP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*</w:t>
            </w:r>
            <w:proofErr w:type="gramStart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以上航型時間</w:t>
            </w:r>
            <w:proofErr w:type="gramEnd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只提供參考，</w:t>
            </w: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航班時間以航空公司公佈為</w:t>
            </w:r>
            <w:proofErr w:type="gramStart"/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準</w:t>
            </w:r>
            <w:proofErr w:type="gramEnd"/>
          </w:p>
        </w:tc>
        <w:tc>
          <w:tcPr>
            <w:tcW w:w="548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0BE7" w:rsidRPr="001B0C72" w:rsidRDefault="009B0BE7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 w:cstheme="minorHAnsi"/>
                <w:szCs w:val="24"/>
              </w:rPr>
            </w:pP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機票價錢已</w:t>
            </w:r>
            <w:proofErr w:type="gramStart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包寄艙</w:t>
            </w:r>
            <w:proofErr w:type="gramEnd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行李2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0</w:t>
            </w: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KG，手提行李7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KG</w:t>
            </w:r>
            <w:r>
              <w:rPr>
                <w:rFonts w:ascii="微軟正黑體" w:eastAsia="微軟正黑體" w:hAnsi="微軟正黑體"/>
                <w:sz w:val="18"/>
                <w:szCs w:val="18"/>
              </w:rPr>
              <w:t>，不包飛機餐</w:t>
            </w:r>
          </w:p>
        </w:tc>
      </w:tr>
      <w:tr w:rsidR="0036287E" w:rsidRPr="0036287E" w:rsidTr="002A0E0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※</w:t>
            </w:r>
            <w:proofErr w:type="gramStart"/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明洞</w:t>
            </w:r>
            <w:proofErr w:type="gramEnd"/>
            <w:r w:rsidRPr="0036287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MYEONGDONG, CHUNGMURO</w:t>
            </w:r>
          </w:p>
        </w:tc>
        <w:tc>
          <w:tcPr>
            <w:tcW w:w="44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521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2338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urcharge</w:t>
            </w:r>
            <w:r w:rsidRPr="0036287E">
              <w:rPr>
                <w:sz w:val="14"/>
                <w:szCs w:val="14"/>
              </w:rPr>
              <w:t xml:space="preserve"> (Per Room Per night)</w:t>
            </w:r>
          </w:p>
        </w:tc>
      </w:tr>
      <w:tr w:rsidR="009B0BE7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9B0BE7" w:rsidRPr="00E25F2A" w:rsidRDefault="009B0BE7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9B0BE7" w:rsidRPr="0001670B" w:rsidRDefault="009B0BE7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</w:t>
            </w:r>
          </w:p>
        </w:tc>
        <w:tc>
          <w:tcPr>
            <w:tcW w:w="445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BE7" w:rsidRPr="0001670B" w:rsidRDefault="009B0BE7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BE7" w:rsidRPr="0001670B" w:rsidRDefault="009B0BE7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9B0BE7" w:rsidRPr="0001670B" w:rsidRDefault="009B0BE7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B0BE7" w:rsidRPr="0001670B" w:rsidRDefault="009B0BE7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106F83">
              <w:rPr>
                <w:rFonts w:hint="eastAsia"/>
                <w:sz w:val="16"/>
                <w:szCs w:val="16"/>
              </w:rPr>
              <w:t>R</w:t>
            </w:r>
            <w:r w:rsidRPr="00106F83">
              <w:rPr>
                <w:sz w:val="16"/>
                <w:szCs w:val="16"/>
              </w:rPr>
              <w:t>oom Type</w:t>
            </w:r>
            <w:r>
              <w:rPr>
                <w:sz w:val="16"/>
                <w:szCs w:val="16"/>
              </w:rPr>
              <w:t xml:space="preserve"> </w:t>
            </w:r>
            <w:r w:rsidRPr="00106F83">
              <w:rPr>
                <w:rFonts w:hint="eastAsia"/>
                <w:sz w:val="16"/>
                <w:szCs w:val="16"/>
                <w:lang w:eastAsia="zh-HK"/>
              </w:rPr>
              <w:t>房間種類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9B0BE7" w:rsidRPr="00394552" w:rsidRDefault="009B0BE7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1/2 Twin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9B0BE7" w:rsidRPr="00394552" w:rsidRDefault="009B0BE7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Selling Price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9B0BE7" w:rsidRPr="00394552" w:rsidRDefault="009B0BE7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Fri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9B0BE7" w:rsidRPr="00394552" w:rsidRDefault="009B0BE7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Sat)</w:t>
            </w: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9B0BE7" w:rsidRPr="00394552" w:rsidRDefault="009B0BE7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hint="eastAsia"/>
                <w:sz w:val="14"/>
                <w:szCs w:val="14"/>
              </w:rPr>
              <w:t>Special Holiday</w:t>
            </w: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363E6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gliore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usiness </w:t>
            </w: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l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No Window</w:t>
            </w:r>
            <w:proofErr w:type="gramStart"/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  <w:proofErr w:type="gramEnd"/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3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2Pax)</w:t>
            </w: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3Pax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2A0E05" w:rsidP="002A0E0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Family Room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(4Pax)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(1Dbl+2Sgl Be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025738" w:rsidRPr="0001670B" w:rsidRDefault="0002573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usiness </w:t>
            </w: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l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No Window</w:t>
            </w:r>
            <w:proofErr w:type="gramStart"/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  <w:proofErr w:type="gramEnd"/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3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2Pax)</w:t>
            </w: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3Pax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2A0E05" w:rsidP="002A0E0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Family Room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(4Pax)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(1Dbl+2Sgl Be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usiness </w:t>
            </w: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l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No Window</w:t>
            </w:r>
            <w:proofErr w:type="gramStart"/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  <w:proofErr w:type="gramEnd"/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2Pax)</w:t>
            </w: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3Pax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5738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5738" w:rsidRPr="00902B3B" w:rsidRDefault="00025738" w:rsidP="005363A4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2A0E05" w:rsidP="002A0E0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Family Room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(4Pax)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(1Dbl+2Sgl Be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025738" w:rsidRPr="0001670B" w:rsidRDefault="00025738" w:rsidP="005363A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Aug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usiness </w:t>
            </w: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l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No Window</w:t>
            </w:r>
            <w:proofErr w:type="gramStart"/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  <w:proofErr w:type="gramEnd"/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2Pax)</w:t>
            </w: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0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30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D477C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3Pax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2A0E0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Family Room</w:t>
            </w:r>
            <w:r w:rsidR="002A0E05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(4Pax)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(1Dbl+2Sgl Be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37F89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F37F89" w:rsidRPr="00902B3B" w:rsidRDefault="00F37F8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D83A47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tanford 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="00D83A47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 w:rsidR="00F428FD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37F89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37F89" w:rsidRPr="00902B3B" w:rsidRDefault="00F37F8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 w:val="restar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F37F8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Twin Room(D+D) 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</w:tr>
      <w:tr w:rsidR="00F37F89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37F89" w:rsidRPr="00902B3B" w:rsidRDefault="00F37F8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F37F8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 w:val="restart"/>
            <w:tcBorders>
              <w:top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Twin Room(D+D) 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</w:tr>
      <w:tr w:rsidR="00F37F89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37F89" w:rsidRPr="00902B3B" w:rsidRDefault="00F37F8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 w:val="restart"/>
            <w:tcBorders>
              <w:top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Twin Room(D+D) 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</w:tr>
      <w:tr w:rsidR="00F37F89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37F89" w:rsidRPr="00902B3B" w:rsidRDefault="00F37F8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Oct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Nov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428FD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428FD" w:rsidRPr="00902B3B" w:rsidRDefault="00F428FD" w:rsidP="00F428FD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 w:val="restart"/>
            <w:tcBorders>
              <w:top w:val="nil"/>
            </w:tcBorders>
            <w:shd w:val="clear" w:color="auto" w:fill="auto"/>
            <w:noWrap/>
            <w:vAlign w:val="center"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Twin Room(D+D) 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428FD" w:rsidRPr="0001670B" w:rsidRDefault="00F428FD" w:rsidP="00F428FD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60</w:t>
            </w:r>
          </w:p>
        </w:tc>
      </w:tr>
      <w:tr w:rsidR="00F37F89" w:rsidRPr="0001670B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37F89" w:rsidRPr="00902B3B" w:rsidRDefault="00F37F8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37F89" w:rsidRPr="0001670B" w:rsidRDefault="00F37F8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Days 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9" w:type="dxa"/>
            <w:gridSpan w:val="4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3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10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939" w:type="dxa"/>
            <w:gridSpan w:val="4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Oct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Oct</w:t>
            </w:r>
          </w:p>
        </w:tc>
        <w:tc>
          <w:tcPr>
            <w:tcW w:w="2939" w:type="dxa"/>
            <w:gridSpan w:val="4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Nov</w:t>
            </w:r>
          </w:p>
        </w:tc>
        <w:tc>
          <w:tcPr>
            <w:tcW w:w="2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Nov</w:t>
            </w:r>
          </w:p>
        </w:tc>
        <w:tc>
          <w:tcPr>
            <w:tcW w:w="2939" w:type="dxa"/>
            <w:gridSpan w:val="4"/>
            <w:vMerge/>
            <w:tcBorders>
              <w:top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enn-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a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3A4075" w:rsidRPr="0001670B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A4075" w:rsidRPr="00902B3B" w:rsidRDefault="003A407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Room(2Sgl+1Sofa Be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12554F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3A4075" w:rsidRPr="0001670B" w:rsidRDefault="003A407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F64B2" w:rsidRPr="00CB6FF3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tcBorders>
              <w:bottom w:val="single" w:sz="2" w:space="0" w:color="auto"/>
              <w:right w:val="nil"/>
            </w:tcBorders>
            <w:vAlign w:val="center"/>
          </w:tcPr>
          <w:p w:rsidR="000F64B2" w:rsidRPr="00EA710D" w:rsidRDefault="000F64B2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2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0F64B2" w:rsidRPr="00CB6FF3" w:rsidRDefault="0046589A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3D4F81">
              <w:rPr>
                <w:rFonts w:hint="eastAsia"/>
                <w:sz w:val="18"/>
                <w:szCs w:val="18"/>
              </w:rPr>
              <w:t>Special Holiday : 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2~14</w:t>
            </w:r>
            <w:r>
              <w:rPr>
                <w:sz w:val="18"/>
                <w:szCs w:val="18"/>
              </w:rPr>
              <w:t>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9~11</w:t>
            </w:r>
            <w:r>
              <w:rPr>
                <w:sz w:val="18"/>
                <w:szCs w:val="18"/>
              </w:rPr>
              <w:t>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3~15</w:t>
            </w:r>
            <w:r>
              <w:rPr>
                <w:sz w:val="18"/>
                <w:szCs w:val="18"/>
              </w:rPr>
              <w:t>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20~22</w:t>
            </w:r>
            <w:r>
              <w:rPr>
                <w:sz w:val="18"/>
                <w:szCs w:val="18"/>
              </w:rPr>
              <w:t>Sep</w:t>
            </w:r>
          </w:p>
        </w:tc>
      </w:tr>
      <w:tr w:rsidR="000F64B2" w:rsidRPr="00CB6FF3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tcBorders>
              <w:bottom w:val="single" w:sz="2" w:space="0" w:color="auto"/>
              <w:right w:val="nil"/>
            </w:tcBorders>
            <w:vAlign w:val="center"/>
          </w:tcPr>
          <w:p w:rsidR="000F64B2" w:rsidRPr="00EA710D" w:rsidRDefault="000F64B2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2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0F64B2" w:rsidRPr="003D4F81" w:rsidRDefault="001162BA" w:rsidP="00F37AE5">
            <w:pPr>
              <w:widowControl/>
              <w:snapToGrid w:val="0"/>
              <w:jc w:val="center"/>
              <w:rPr>
                <w:sz w:val="18"/>
                <w:szCs w:val="18"/>
              </w:rPr>
            </w:pPr>
            <w:r w:rsidRPr="003648BF">
              <w:rPr>
                <w:rFonts w:hint="eastAsia"/>
                <w:sz w:val="18"/>
                <w:szCs w:val="18"/>
              </w:rPr>
              <w:t>5</w:t>
            </w:r>
            <w:r w:rsidRPr="003648BF">
              <w:rPr>
                <w:rFonts w:hint="eastAsia"/>
                <w:sz w:val="18"/>
                <w:szCs w:val="18"/>
              </w:rPr>
              <w:t>月</w:t>
            </w:r>
            <w:r w:rsidRPr="003648BF">
              <w:rPr>
                <w:rFonts w:hint="eastAsia"/>
                <w:sz w:val="18"/>
                <w:szCs w:val="18"/>
              </w:rPr>
              <w:t>~</w:t>
            </w:r>
            <w:r w:rsidRPr="003648BF">
              <w:rPr>
                <w:sz w:val="18"/>
                <w:szCs w:val="18"/>
              </w:rPr>
              <w:t>10</w:t>
            </w:r>
            <w:r w:rsidRPr="003648BF">
              <w:rPr>
                <w:sz w:val="18"/>
                <w:szCs w:val="18"/>
              </w:rPr>
              <w:t>月</w:t>
            </w:r>
            <w:r w:rsidRPr="007F2385">
              <w:rPr>
                <w:rFonts w:hint="eastAsia"/>
                <w:sz w:val="18"/>
                <w:szCs w:val="18"/>
              </w:rPr>
              <w:t>出發，</w:t>
            </w:r>
            <w:r w:rsidRPr="003648BF">
              <w:rPr>
                <w:sz w:val="18"/>
                <w:szCs w:val="18"/>
              </w:rPr>
              <w:t>機票附加費</w:t>
            </w:r>
            <w:r>
              <w:rPr>
                <w:sz w:val="18"/>
                <w:szCs w:val="18"/>
              </w:rPr>
              <w:t>表，</w:t>
            </w:r>
            <w:r w:rsidRPr="003648BF">
              <w:rPr>
                <w:sz w:val="18"/>
                <w:szCs w:val="18"/>
              </w:rPr>
              <w:t>附</w:t>
            </w:r>
            <w:r>
              <w:rPr>
                <w:sz w:val="18"/>
                <w:szCs w:val="18"/>
              </w:rPr>
              <w:t>設</w:t>
            </w:r>
            <w:r>
              <w:rPr>
                <w:rFonts w:hint="eastAsia"/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6</w:t>
            </w:r>
          </w:p>
        </w:tc>
      </w:tr>
      <w:tr w:rsidR="000F64B2" w:rsidRPr="00CB6FF3" w:rsidTr="003A407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5772" w:type="dxa"/>
            <w:gridSpan w:val="8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0F64B2" w:rsidRPr="007F6BEA" w:rsidRDefault="000F64B2" w:rsidP="00F37AE5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483" w:type="dxa"/>
            <w:gridSpan w:val="8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0F64B2" w:rsidRPr="007F6BEA" w:rsidRDefault="000F64B2" w:rsidP="00F37AE5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0F64B2" w:rsidRPr="007F6BEA" w:rsidRDefault="000F64B2" w:rsidP="00F37AE5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1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2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0F64B2" w:rsidRPr="00CB6FF3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c>
          <w:tcPr>
            <w:tcW w:w="11255" w:type="dxa"/>
            <w:gridSpan w:val="16"/>
            <w:tcBorders>
              <w:top w:val="single" w:sz="2" w:space="0" w:color="auto"/>
            </w:tcBorders>
            <w:vAlign w:val="center"/>
          </w:tcPr>
          <w:p w:rsidR="000F64B2" w:rsidRPr="008D2300" w:rsidRDefault="001929B8" w:rsidP="00F37AE5">
            <w:pPr>
              <w:spacing w:line="0" w:lineRule="atLeast"/>
              <w:ind w:leftChars="7" w:left="17" w:rightChars="17" w:right="41"/>
              <w:jc w:val="center"/>
              <w:rPr>
                <w:sz w:val="16"/>
                <w:szCs w:val="16"/>
              </w:rPr>
            </w:pPr>
            <w:r w:rsidRPr="008D2300">
              <w:rPr>
                <w:rFonts w:hint="eastAsia"/>
                <w:sz w:val="16"/>
                <w:szCs w:val="16"/>
              </w:rPr>
              <w:t>套票和機票條款</w:t>
            </w:r>
            <w:r w:rsidRPr="008D2300">
              <w:rPr>
                <w:rFonts w:hint="eastAsia"/>
                <w:sz w:val="16"/>
                <w:szCs w:val="16"/>
              </w:rPr>
              <w:t>/</w:t>
            </w:r>
            <w:r w:rsidRPr="008D2300">
              <w:rPr>
                <w:rFonts w:hint="eastAsia"/>
                <w:sz w:val="16"/>
                <w:szCs w:val="16"/>
              </w:rPr>
              <w:t>備註請參閱</w:t>
            </w:r>
            <w:r w:rsidRPr="008D2300">
              <w:rPr>
                <w:rFonts w:hint="eastAsia"/>
                <w:sz w:val="16"/>
                <w:szCs w:val="16"/>
                <w:lang w:eastAsia="zh-HK"/>
              </w:rPr>
              <w:t>「附加費表」</w:t>
            </w:r>
            <w:r w:rsidRPr="008D2300">
              <w:rPr>
                <w:rFonts w:hint="eastAsia"/>
                <w:sz w:val="16"/>
                <w:szCs w:val="16"/>
              </w:rPr>
              <w:t xml:space="preserve">  </w:t>
            </w:r>
            <w:r>
              <w:rPr>
                <w:rFonts w:ascii="Arial" w:hAnsi="Arial"/>
                <w:sz w:val="16"/>
                <w:szCs w:val="16"/>
              </w:rPr>
              <w:t>Page 2 of 6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      </w:t>
            </w:r>
            <w:r w:rsidRPr="008D2300">
              <w:rPr>
                <w:rFonts w:ascii="Arial" w:hAnsi="Arial" w:hint="eastAsia"/>
                <w:sz w:val="16"/>
                <w:szCs w:val="16"/>
              </w:rPr>
              <w:t>更新</w:t>
            </w:r>
            <w:r w:rsidRPr="008D2300">
              <w:rPr>
                <w:rFonts w:ascii="Arial" w:hAnsi="Arial"/>
                <w:sz w:val="16"/>
                <w:szCs w:val="16"/>
              </w:rPr>
              <w:t>日期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: 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202</w:t>
            </w:r>
            <w:r w:rsidRPr="008D2300">
              <w:rPr>
                <w:rFonts w:ascii="Arial" w:hAnsi="Arial"/>
                <w:sz w:val="16"/>
                <w:szCs w:val="16"/>
                <w:lang w:eastAsia="zh-HK"/>
              </w:rPr>
              <w:t>4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年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5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月</w:t>
            </w:r>
            <w:r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2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日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Code: PKGSE-05TW / AC-100</w:t>
            </w:r>
          </w:p>
        </w:tc>
      </w:tr>
    </w:tbl>
    <w:p w:rsidR="003137E2" w:rsidRPr="0001188F" w:rsidRDefault="003137E2" w:rsidP="003137E2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/>
          <w:sz w:val="18"/>
          <w:szCs w:val="18"/>
        </w:rPr>
      </w:pPr>
      <w:r w:rsidRPr="0001188F">
        <w:rPr>
          <w:rFonts w:ascii="微軟正黑體" w:eastAsia="微軟正黑體" w:hAnsi="微軟正黑體" w:cstheme="minorHAnsi"/>
          <w:sz w:val="32"/>
          <w:szCs w:val="24"/>
        </w:rPr>
        <w:lastRenderedPageBreak/>
        <w:t>出發日期：</w:t>
      </w:r>
      <w:r w:rsidRPr="00EE0B9D">
        <w:rPr>
          <w:rFonts w:ascii="微軟正黑體" w:eastAsia="微軟正黑體" w:hAnsi="微軟正黑體" w:cstheme="minorHAnsi"/>
          <w:sz w:val="32"/>
          <w:szCs w:val="24"/>
        </w:rPr>
        <w:t>06月</w:t>
      </w:r>
      <w:r w:rsidRPr="00EE0B9D">
        <w:rPr>
          <w:rFonts w:ascii="微軟正黑體" w:eastAsia="微軟正黑體" w:hAnsi="微軟正黑體" w:cstheme="minorHAnsi" w:hint="eastAsia"/>
          <w:sz w:val="32"/>
          <w:szCs w:val="24"/>
        </w:rPr>
        <w:t>02~04、10~11、16~18、23~25、30日</w:t>
      </w:r>
    </w:p>
    <w:tbl>
      <w:tblPr>
        <w:tblW w:w="11255" w:type="dxa"/>
        <w:tblInd w:w="-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"/>
        <w:gridCol w:w="1791"/>
        <w:gridCol w:w="1118"/>
        <w:gridCol w:w="445"/>
        <w:gridCol w:w="210"/>
        <w:gridCol w:w="560"/>
        <w:gridCol w:w="76"/>
        <w:gridCol w:w="1239"/>
        <w:gridCol w:w="954"/>
        <w:gridCol w:w="670"/>
        <w:gridCol w:w="760"/>
        <w:gridCol w:w="761"/>
        <w:gridCol w:w="111"/>
        <w:gridCol w:w="649"/>
        <w:gridCol w:w="761"/>
        <w:gridCol w:w="817"/>
      </w:tblGrid>
      <w:tr w:rsidR="008973E3" w:rsidRPr="001D68B1" w:rsidTr="00CA4B60">
        <w:trPr>
          <w:trHeight w:val="680"/>
        </w:trPr>
        <w:tc>
          <w:tcPr>
            <w:tcW w:w="212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37E2" w:rsidRPr="00CE67DA" w:rsidRDefault="003137E2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60E73198" wp14:editId="20666EF6">
                  <wp:simplePos x="0" y="0"/>
                  <wp:positionH relativeFrom="column">
                    <wp:posOffset>132080</wp:posOffset>
                  </wp:positionH>
                  <wp:positionV relativeFrom="paragraph">
                    <wp:posOffset>-8890</wp:posOffset>
                  </wp:positionV>
                  <wp:extent cx="904875" cy="377190"/>
                  <wp:effectExtent l="0" t="0" r="9525" b="3810"/>
                  <wp:wrapNone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T Way Logo 0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37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0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3137E2" w:rsidRPr="00C517C7" w:rsidRDefault="003137E2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HKG/ICN</w:t>
            </w:r>
          </w:p>
        </w:tc>
        <w:tc>
          <w:tcPr>
            <w:tcW w:w="2193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37E2" w:rsidRDefault="003137E2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8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</w:p>
          <w:p w:rsidR="003137E2" w:rsidRPr="00C517C7" w:rsidRDefault="003137E2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2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30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/ 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06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40</w:t>
            </w:r>
          </w:p>
        </w:tc>
        <w:tc>
          <w:tcPr>
            <w:tcW w:w="230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3137E2" w:rsidRPr="00C517C7" w:rsidRDefault="003137E2" w:rsidP="00F37AE5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ICN/HKG</w:t>
            </w:r>
          </w:p>
        </w:tc>
        <w:tc>
          <w:tcPr>
            <w:tcW w:w="2227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37E2" w:rsidRPr="00CE67DA" w:rsidRDefault="003137E2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7</w:t>
            </w:r>
          </w:p>
          <w:p w:rsidR="003137E2" w:rsidRPr="00C517C7" w:rsidRDefault="003137E2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 w:hint="eastAsia"/>
                <w:szCs w:val="24"/>
              </w:rPr>
              <w:t>22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/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1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+1</w:t>
            </w:r>
          </w:p>
        </w:tc>
      </w:tr>
      <w:tr w:rsidR="003137E2" w:rsidRPr="001D68B1" w:rsidTr="000238C1">
        <w:tc>
          <w:tcPr>
            <w:tcW w:w="5772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37E2" w:rsidRPr="00ED6A0D" w:rsidRDefault="003137E2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18"/>
                <w:szCs w:val="18"/>
              </w:rPr>
            </w:pP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*</w:t>
            </w:r>
            <w:proofErr w:type="gramStart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以上航型時間</w:t>
            </w:r>
            <w:proofErr w:type="gramEnd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只提供參考，</w:t>
            </w: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航班時間以航空公司公佈為</w:t>
            </w:r>
            <w:proofErr w:type="gramStart"/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準</w:t>
            </w:r>
            <w:proofErr w:type="gramEnd"/>
          </w:p>
        </w:tc>
        <w:tc>
          <w:tcPr>
            <w:tcW w:w="548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37E2" w:rsidRPr="001B0C72" w:rsidRDefault="003137E2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 w:cstheme="minorHAnsi"/>
                <w:szCs w:val="24"/>
              </w:rPr>
            </w:pP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機票價錢已</w:t>
            </w:r>
            <w:proofErr w:type="gramStart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包寄艙</w:t>
            </w:r>
            <w:proofErr w:type="gramEnd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行李2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0</w:t>
            </w: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KG，手提行李7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KG</w:t>
            </w:r>
            <w:r>
              <w:rPr>
                <w:rFonts w:ascii="微軟正黑體" w:eastAsia="微軟正黑體" w:hAnsi="微軟正黑體"/>
                <w:sz w:val="18"/>
                <w:szCs w:val="18"/>
              </w:rPr>
              <w:t>，不包飛機餐</w:t>
            </w:r>
          </w:p>
        </w:tc>
      </w:tr>
      <w:tr w:rsidR="0036287E" w:rsidRPr="0036287E" w:rsidTr="002A0E0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※</w:t>
            </w:r>
            <w:proofErr w:type="gramStart"/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明洞</w:t>
            </w:r>
            <w:proofErr w:type="gramEnd"/>
            <w:r w:rsidRPr="0036287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MYEONGDONG, CHUNGMURO</w:t>
            </w:r>
          </w:p>
        </w:tc>
        <w:tc>
          <w:tcPr>
            <w:tcW w:w="44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521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2338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urcharge</w:t>
            </w:r>
            <w:r w:rsidRPr="0036287E">
              <w:rPr>
                <w:sz w:val="14"/>
                <w:szCs w:val="14"/>
              </w:rPr>
              <w:t xml:space="preserve"> (Per Room Per night)</w:t>
            </w:r>
          </w:p>
        </w:tc>
      </w:tr>
      <w:tr w:rsidR="003137E2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3137E2" w:rsidRPr="00E25F2A" w:rsidRDefault="003137E2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137E2" w:rsidRPr="0001670B" w:rsidRDefault="003137E2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</w:t>
            </w:r>
          </w:p>
        </w:tc>
        <w:tc>
          <w:tcPr>
            <w:tcW w:w="445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7E2" w:rsidRPr="0001670B" w:rsidRDefault="003137E2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137E2" w:rsidRPr="0001670B" w:rsidRDefault="003137E2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137E2" w:rsidRPr="0001670B" w:rsidRDefault="003137E2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137E2" w:rsidRPr="0001670B" w:rsidRDefault="003137E2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106F83">
              <w:rPr>
                <w:rFonts w:hint="eastAsia"/>
                <w:sz w:val="16"/>
                <w:szCs w:val="16"/>
              </w:rPr>
              <w:t>R</w:t>
            </w:r>
            <w:r w:rsidRPr="00106F83">
              <w:rPr>
                <w:sz w:val="16"/>
                <w:szCs w:val="16"/>
              </w:rPr>
              <w:t>oom Type</w:t>
            </w:r>
            <w:r>
              <w:rPr>
                <w:sz w:val="16"/>
                <w:szCs w:val="16"/>
              </w:rPr>
              <w:t xml:space="preserve"> </w:t>
            </w:r>
            <w:r w:rsidRPr="00106F83">
              <w:rPr>
                <w:rFonts w:hint="eastAsia"/>
                <w:sz w:val="16"/>
                <w:szCs w:val="16"/>
                <w:lang w:eastAsia="zh-HK"/>
              </w:rPr>
              <w:t>房間種類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3137E2" w:rsidRPr="00394552" w:rsidRDefault="003137E2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1/2 Twin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3137E2" w:rsidRPr="00394552" w:rsidRDefault="003137E2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Selling Price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3137E2" w:rsidRPr="00394552" w:rsidRDefault="003137E2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Fri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3137E2" w:rsidRPr="00394552" w:rsidRDefault="003137E2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94552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Sat)</w:t>
            </w: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3137E2" w:rsidRPr="00394552" w:rsidRDefault="003137E2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94552">
              <w:rPr>
                <w:rFonts w:hint="eastAsia"/>
                <w:sz w:val="14"/>
                <w:szCs w:val="14"/>
              </w:rPr>
              <w:t>Special Holiday</w:t>
            </w: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Default="00805B44" w:rsidP="008973E3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olaria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ishitetsu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</w:p>
          <w:p w:rsidR="00805B44" w:rsidRPr="0001670B" w:rsidRDefault="00805B44" w:rsidP="008973E3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7F~16F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19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80</w:t>
            </w: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Upper Flo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17F~19F)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8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llywoo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( (2Sgl 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合併</w:t>
            </w:r>
            <w:proofErr w:type="gramStart"/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  <w:proofErr w:type="gramEnd"/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3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8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xecutiv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3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36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Twin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riple Room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805B44" w:rsidRPr="0001670B" w:rsidRDefault="00805B4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0238C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Dec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7F~16F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19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8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8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90</w:t>
            </w: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0238C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Upper Flo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(17F~19F)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8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0238C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llywoo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( (2Sgl 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合併</w:t>
            </w:r>
            <w:proofErr w:type="gramStart"/>
            <w:r w:rsidRPr="0001670B">
              <w:rPr>
                <w:rFonts w:ascii="新細明體" w:hAnsi="新細明體" w:cs="新細明體"/>
                <w:color w:val="000000"/>
                <w:kern w:val="0"/>
                <w:sz w:val="16"/>
                <w:szCs w:val="16"/>
              </w:rPr>
              <w:t>）</w:t>
            </w:r>
            <w:proofErr w:type="gramEnd"/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3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8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0238C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xecutiv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3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36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0238C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Twin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805B44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805B44" w:rsidRPr="00902B3B" w:rsidRDefault="00805B44" w:rsidP="000238C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riple Room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805B44" w:rsidRPr="0001670B" w:rsidRDefault="00805B44" w:rsidP="000238C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091618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ejong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Seou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CA4B60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2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734ECF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4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2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4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3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2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4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2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4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Oct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Nov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30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2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0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30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3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CA4B60" w:rsidRPr="0001670B" w:rsidTr="0002241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CA4B60" w:rsidRPr="00902B3B" w:rsidRDefault="00CA4B60" w:rsidP="00A9539F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/ 4Pax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1+ 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2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</w:t>
            </w:r>
            <w:r w:rsidR="00C92161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4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CA4B60" w:rsidRPr="0001670B" w:rsidRDefault="00CA4B60" w:rsidP="00A9539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2419" w:rsidRPr="0001670B" w:rsidTr="0002241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022419" w:rsidRPr="00902B3B" w:rsidRDefault="00022419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022419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G2 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0224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0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2419" w:rsidRPr="0001670B" w:rsidTr="0002241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2419" w:rsidRPr="00902B3B" w:rsidRDefault="00022419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0224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66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</w:tr>
      <w:tr w:rsidR="00022419" w:rsidRPr="0001670B" w:rsidTr="00022419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2419" w:rsidRPr="00902B3B" w:rsidRDefault="00022419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0224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 Twin 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22419" w:rsidRPr="0001670B" w:rsidRDefault="00022419" w:rsidP="000224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022419" w:rsidRPr="0001670B" w:rsidRDefault="00022419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34ECF" w:rsidRPr="00CB6FF3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tcBorders>
              <w:bottom w:val="single" w:sz="2" w:space="0" w:color="auto"/>
              <w:right w:val="nil"/>
            </w:tcBorders>
            <w:vAlign w:val="center"/>
          </w:tcPr>
          <w:p w:rsidR="00734ECF" w:rsidRPr="00EA710D" w:rsidRDefault="00734ECF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2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734ECF" w:rsidRPr="00CB6FF3" w:rsidRDefault="0046589A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3D4F81">
              <w:rPr>
                <w:rFonts w:hint="eastAsia"/>
                <w:sz w:val="18"/>
                <w:szCs w:val="18"/>
              </w:rPr>
              <w:t>Special Holiday : 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2~14</w:t>
            </w:r>
            <w:r>
              <w:rPr>
                <w:sz w:val="18"/>
                <w:szCs w:val="18"/>
              </w:rPr>
              <w:t>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9~11</w:t>
            </w:r>
            <w:r>
              <w:rPr>
                <w:sz w:val="18"/>
                <w:szCs w:val="18"/>
              </w:rPr>
              <w:t>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3~15</w:t>
            </w:r>
            <w:r>
              <w:rPr>
                <w:sz w:val="18"/>
                <w:szCs w:val="18"/>
              </w:rPr>
              <w:t>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20~22</w:t>
            </w:r>
            <w:r>
              <w:rPr>
                <w:sz w:val="18"/>
                <w:szCs w:val="18"/>
              </w:rPr>
              <w:t>Sep</w:t>
            </w:r>
          </w:p>
        </w:tc>
      </w:tr>
      <w:tr w:rsidR="00734ECF" w:rsidRPr="00CB6FF3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3" w:type="dxa"/>
            <w:tcBorders>
              <w:bottom w:val="single" w:sz="2" w:space="0" w:color="auto"/>
              <w:right w:val="nil"/>
            </w:tcBorders>
            <w:vAlign w:val="center"/>
          </w:tcPr>
          <w:p w:rsidR="00734ECF" w:rsidRPr="00EA710D" w:rsidRDefault="00734ECF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2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734ECF" w:rsidRPr="003D4F81" w:rsidRDefault="001162BA" w:rsidP="00F37AE5">
            <w:pPr>
              <w:widowControl/>
              <w:snapToGrid w:val="0"/>
              <w:jc w:val="center"/>
              <w:rPr>
                <w:sz w:val="18"/>
                <w:szCs w:val="18"/>
              </w:rPr>
            </w:pPr>
            <w:r w:rsidRPr="003648BF">
              <w:rPr>
                <w:rFonts w:hint="eastAsia"/>
                <w:sz w:val="18"/>
                <w:szCs w:val="18"/>
              </w:rPr>
              <w:t>5</w:t>
            </w:r>
            <w:r w:rsidRPr="003648BF">
              <w:rPr>
                <w:rFonts w:hint="eastAsia"/>
                <w:sz w:val="18"/>
                <w:szCs w:val="18"/>
              </w:rPr>
              <w:t>月</w:t>
            </w:r>
            <w:r w:rsidRPr="003648BF">
              <w:rPr>
                <w:rFonts w:hint="eastAsia"/>
                <w:sz w:val="18"/>
                <w:szCs w:val="18"/>
              </w:rPr>
              <w:t>~</w:t>
            </w:r>
            <w:r w:rsidRPr="003648BF">
              <w:rPr>
                <w:sz w:val="18"/>
                <w:szCs w:val="18"/>
              </w:rPr>
              <w:t>10</w:t>
            </w:r>
            <w:r w:rsidRPr="003648BF">
              <w:rPr>
                <w:sz w:val="18"/>
                <w:szCs w:val="18"/>
              </w:rPr>
              <w:t>月</w:t>
            </w:r>
            <w:r w:rsidRPr="007F2385">
              <w:rPr>
                <w:rFonts w:hint="eastAsia"/>
                <w:sz w:val="18"/>
                <w:szCs w:val="18"/>
              </w:rPr>
              <w:t>出發，</w:t>
            </w:r>
            <w:r w:rsidRPr="003648BF">
              <w:rPr>
                <w:sz w:val="18"/>
                <w:szCs w:val="18"/>
              </w:rPr>
              <w:t>機票附加費</w:t>
            </w:r>
            <w:r>
              <w:rPr>
                <w:sz w:val="18"/>
                <w:szCs w:val="18"/>
              </w:rPr>
              <w:t>表，</w:t>
            </w:r>
            <w:r w:rsidRPr="003648BF">
              <w:rPr>
                <w:sz w:val="18"/>
                <w:szCs w:val="18"/>
              </w:rPr>
              <w:t>附</w:t>
            </w:r>
            <w:r>
              <w:rPr>
                <w:sz w:val="18"/>
                <w:szCs w:val="18"/>
              </w:rPr>
              <w:t>設</w:t>
            </w:r>
            <w:r>
              <w:rPr>
                <w:rFonts w:hint="eastAsia"/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6</w:t>
            </w:r>
          </w:p>
        </w:tc>
      </w:tr>
      <w:tr w:rsidR="00734ECF" w:rsidRPr="00CB6FF3" w:rsidTr="00CA4B6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5772" w:type="dxa"/>
            <w:gridSpan w:val="8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734ECF" w:rsidRPr="007F6BEA" w:rsidRDefault="00734ECF" w:rsidP="00F37AE5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483" w:type="dxa"/>
            <w:gridSpan w:val="8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734ECF" w:rsidRPr="007F6BEA" w:rsidRDefault="00734ECF" w:rsidP="00F37AE5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734ECF" w:rsidRPr="007F6BEA" w:rsidRDefault="00734ECF" w:rsidP="00F37AE5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3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4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734ECF" w:rsidRPr="00CB6FF3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c>
          <w:tcPr>
            <w:tcW w:w="11255" w:type="dxa"/>
            <w:gridSpan w:val="16"/>
            <w:tcBorders>
              <w:top w:val="single" w:sz="2" w:space="0" w:color="auto"/>
            </w:tcBorders>
            <w:vAlign w:val="center"/>
          </w:tcPr>
          <w:p w:rsidR="00734ECF" w:rsidRPr="008D2300" w:rsidRDefault="001929B8" w:rsidP="00EF35F7">
            <w:pPr>
              <w:spacing w:line="0" w:lineRule="atLeast"/>
              <w:ind w:leftChars="7" w:left="17" w:rightChars="17" w:right="41"/>
              <w:jc w:val="center"/>
              <w:rPr>
                <w:sz w:val="16"/>
                <w:szCs w:val="16"/>
              </w:rPr>
            </w:pPr>
            <w:r w:rsidRPr="008D2300">
              <w:rPr>
                <w:rFonts w:hint="eastAsia"/>
                <w:sz w:val="16"/>
                <w:szCs w:val="16"/>
              </w:rPr>
              <w:t>套票和機票條款</w:t>
            </w:r>
            <w:r w:rsidRPr="008D2300">
              <w:rPr>
                <w:rFonts w:hint="eastAsia"/>
                <w:sz w:val="16"/>
                <w:szCs w:val="16"/>
              </w:rPr>
              <w:t>/</w:t>
            </w:r>
            <w:r w:rsidRPr="008D2300">
              <w:rPr>
                <w:rFonts w:hint="eastAsia"/>
                <w:sz w:val="16"/>
                <w:szCs w:val="16"/>
              </w:rPr>
              <w:t>備註請參閱</w:t>
            </w:r>
            <w:r w:rsidRPr="008D2300">
              <w:rPr>
                <w:rFonts w:hint="eastAsia"/>
                <w:sz w:val="16"/>
                <w:szCs w:val="16"/>
                <w:lang w:eastAsia="zh-HK"/>
              </w:rPr>
              <w:t>「附加費表」</w:t>
            </w:r>
            <w:r w:rsidRPr="008D2300">
              <w:rPr>
                <w:rFonts w:hint="eastAsia"/>
                <w:sz w:val="16"/>
                <w:szCs w:val="16"/>
              </w:rPr>
              <w:t xml:space="preserve">  </w:t>
            </w:r>
            <w:r>
              <w:rPr>
                <w:rFonts w:ascii="Arial" w:hAnsi="Arial"/>
                <w:sz w:val="16"/>
                <w:szCs w:val="16"/>
              </w:rPr>
              <w:t>Page 3 of 6</w:t>
            </w:r>
            <w:r w:rsidR="00EF35F7">
              <w:rPr>
                <w:rFonts w:ascii="Arial" w:hAnsi="Arial"/>
                <w:sz w:val="16"/>
                <w:szCs w:val="16"/>
              </w:rPr>
              <w:t xml:space="preserve"> </w:t>
            </w:r>
            <w:r w:rsidR="00350BAF" w:rsidRPr="008D2300">
              <w:rPr>
                <w:rFonts w:ascii="Arial" w:hAnsi="Arial"/>
                <w:sz w:val="16"/>
                <w:szCs w:val="16"/>
              </w:rPr>
              <w:t xml:space="preserve">  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   </w:t>
            </w:r>
            <w:r w:rsidRPr="008D2300">
              <w:rPr>
                <w:rFonts w:ascii="Arial" w:hAnsi="Arial" w:hint="eastAsia"/>
                <w:sz w:val="16"/>
                <w:szCs w:val="16"/>
              </w:rPr>
              <w:t>更新</w:t>
            </w:r>
            <w:r w:rsidRPr="008D2300">
              <w:rPr>
                <w:rFonts w:ascii="Arial" w:hAnsi="Arial"/>
                <w:sz w:val="16"/>
                <w:szCs w:val="16"/>
              </w:rPr>
              <w:t>日期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: 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202</w:t>
            </w:r>
            <w:r w:rsidRPr="008D2300">
              <w:rPr>
                <w:rFonts w:ascii="Arial" w:hAnsi="Arial"/>
                <w:sz w:val="16"/>
                <w:szCs w:val="16"/>
                <w:lang w:eastAsia="zh-HK"/>
              </w:rPr>
              <w:t>4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年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5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月</w:t>
            </w:r>
            <w:r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2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日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Code: PKGSE-05TW / AC-100</w:t>
            </w:r>
          </w:p>
        </w:tc>
      </w:tr>
    </w:tbl>
    <w:p w:rsidR="00B94E9F" w:rsidRPr="0001188F" w:rsidRDefault="00B94E9F" w:rsidP="00B94E9F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/>
          <w:sz w:val="18"/>
          <w:szCs w:val="18"/>
        </w:rPr>
      </w:pPr>
      <w:r w:rsidRPr="0001188F">
        <w:rPr>
          <w:rFonts w:ascii="微軟正黑體" w:eastAsia="微軟正黑體" w:hAnsi="微軟正黑體" w:cstheme="minorHAnsi"/>
          <w:sz w:val="32"/>
          <w:szCs w:val="24"/>
        </w:rPr>
        <w:lastRenderedPageBreak/>
        <w:t>出發日期：</w:t>
      </w:r>
      <w:r w:rsidRPr="00EE0B9D">
        <w:rPr>
          <w:rFonts w:ascii="微軟正黑體" w:eastAsia="微軟正黑體" w:hAnsi="微軟正黑體" w:cstheme="minorHAnsi"/>
          <w:sz w:val="32"/>
          <w:szCs w:val="24"/>
        </w:rPr>
        <w:t>06月</w:t>
      </w:r>
      <w:r w:rsidRPr="00EE0B9D">
        <w:rPr>
          <w:rFonts w:ascii="微軟正黑體" w:eastAsia="微軟正黑體" w:hAnsi="微軟正黑體" w:cstheme="minorHAnsi" w:hint="eastAsia"/>
          <w:sz w:val="32"/>
          <w:szCs w:val="24"/>
        </w:rPr>
        <w:t>02~04、10~11、16~18、23~25、30日</w:t>
      </w:r>
    </w:p>
    <w:tbl>
      <w:tblPr>
        <w:tblW w:w="11255" w:type="dxa"/>
        <w:tblInd w:w="-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"/>
        <w:gridCol w:w="1783"/>
        <w:gridCol w:w="1123"/>
        <w:gridCol w:w="445"/>
        <w:gridCol w:w="210"/>
        <w:gridCol w:w="560"/>
        <w:gridCol w:w="68"/>
        <w:gridCol w:w="1246"/>
        <w:gridCol w:w="944"/>
        <w:gridCol w:w="680"/>
        <w:gridCol w:w="760"/>
        <w:gridCol w:w="761"/>
        <w:gridCol w:w="101"/>
        <w:gridCol w:w="659"/>
        <w:gridCol w:w="761"/>
        <w:gridCol w:w="822"/>
      </w:tblGrid>
      <w:tr w:rsidR="00B94E9F" w:rsidRPr="001D68B1" w:rsidTr="0036287E">
        <w:trPr>
          <w:trHeight w:val="680"/>
        </w:trPr>
        <w:tc>
          <w:tcPr>
            <w:tcW w:w="21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94E9F" w:rsidRPr="00CE67DA" w:rsidRDefault="00B94E9F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1D8AB18B" wp14:editId="6CC9D292">
                  <wp:simplePos x="0" y="0"/>
                  <wp:positionH relativeFrom="column">
                    <wp:posOffset>132080</wp:posOffset>
                  </wp:positionH>
                  <wp:positionV relativeFrom="paragraph">
                    <wp:posOffset>-8890</wp:posOffset>
                  </wp:positionV>
                  <wp:extent cx="904875" cy="377190"/>
                  <wp:effectExtent l="0" t="0" r="9525" b="3810"/>
                  <wp:wrapNone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T Way Logo 0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37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07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94E9F" w:rsidRPr="00C517C7" w:rsidRDefault="00B94E9F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HKG/ICN</w:t>
            </w:r>
          </w:p>
        </w:tc>
        <w:tc>
          <w:tcPr>
            <w:tcW w:w="2191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94E9F" w:rsidRDefault="00B94E9F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8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</w:p>
          <w:p w:rsidR="00B94E9F" w:rsidRPr="00C517C7" w:rsidRDefault="00B94E9F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2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30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/ 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06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40</w:t>
            </w:r>
          </w:p>
        </w:tc>
        <w:tc>
          <w:tcPr>
            <w:tcW w:w="230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B94E9F" w:rsidRPr="00C517C7" w:rsidRDefault="00B94E9F" w:rsidP="00F37AE5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ICN/HKG</w:t>
            </w:r>
          </w:p>
        </w:tc>
        <w:tc>
          <w:tcPr>
            <w:tcW w:w="2237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94E9F" w:rsidRPr="00CE67DA" w:rsidRDefault="00B94E9F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7</w:t>
            </w:r>
          </w:p>
          <w:p w:rsidR="00B94E9F" w:rsidRPr="00C517C7" w:rsidRDefault="00B94E9F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 w:hint="eastAsia"/>
                <w:szCs w:val="24"/>
              </w:rPr>
              <w:t>22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/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1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+1</w:t>
            </w:r>
          </w:p>
        </w:tc>
      </w:tr>
      <w:tr w:rsidR="00B94E9F" w:rsidRPr="001D68B1" w:rsidTr="00F37AE5">
        <w:tc>
          <w:tcPr>
            <w:tcW w:w="5772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94E9F" w:rsidRPr="00ED6A0D" w:rsidRDefault="00B94E9F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18"/>
                <w:szCs w:val="18"/>
              </w:rPr>
            </w:pP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*</w:t>
            </w:r>
            <w:proofErr w:type="gramStart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以上航型時間</w:t>
            </w:r>
            <w:proofErr w:type="gramEnd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只提供參考，</w:t>
            </w: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航班時間以航空公司公佈為</w:t>
            </w:r>
            <w:proofErr w:type="gramStart"/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準</w:t>
            </w:r>
            <w:proofErr w:type="gramEnd"/>
          </w:p>
        </w:tc>
        <w:tc>
          <w:tcPr>
            <w:tcW w:w="548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94E9F" w:rsidRPr="001B0C72" w:rsidRDefault="00B94E9F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 w:cstheme="minorHAnsi"/>
                <w:szCs w:val="24"/>
              </w:rPr>
            </w:pP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機票價錢已</w:t>
            </w:r>
            <w:proofErr w:type="gramStart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包寄艙</w:t>
            </w:r>
            <w:proofErr w:type="gramEnd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行李2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0</w:t>
            </w: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KG，手提行李7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KG</w:t>
            </w:r>
            <w:r>
              <w:rPr>
                <w:rFonts w:ascii="微軟正黑體" w:eastAsia="微軟正黑體" w:hAnsi="微軟正黑體"/>
                <w:sz w:val="18"/>
                <w:szCs w:val="18"/>
              </w:rPr>
              <w:t>，不包飛機餐</w:t>
            </w:r>
          </w:p>
        </w:tc>
      </w:tr>
      <w:tr w:rsidR="0036287E" w:rsidRPr="0036287E" w:rsidTr="002A0E0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3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※</w:t>
            </w:r>
            <w:proofErr w:type="gramStart"/>
            <w:r w:rsidRPr="0036287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4"/>
                <w:szCs w:val="14"/>
              </w:rPr>
              <w:t>明洞</w:t>
            </w:r>
            <w:proofErr w:type="gramEnd"/>
            <w:r w:rsidRPr="0036287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MYEONGDONG, CHUNGMURO</w:t>
            </w:r>
          </w:p>
        </w:tc>
        <w:tc>
          <w:tcPr>
            <w:tcW w:w="44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521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2343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urcharge</w:t>
            </w:r>
            <w:r w:rsidRPr="0036287E">
              <w:rPr>
                <w:sz w:val="14"/>
                <w:szCs w:val="14"/>
              </w:rPr>
              <w:t xml:space="preserve"> (Per Room Per night)</w:t>
            </w:r>
          </w:p>
        </w:tc>
      </w:tr>
      <w:tr w:rsidR="00B94E9F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B94E9F" w:rsidRPr="00E25F2A" w:rsidRDefault="00B94E9F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B94E9F" w:rsidRPr="0001670B" w:rsidRDefault="00B94E9F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</w:t>
            </w:r>
          </w:p>
        </w:tc>
        <w:tc>
          <w:tcPr>
            <w:tcW w:w="445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94E9F" w:rsidRPr="0001670B" w:rsidRDefault="00B94E9F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94E9F" w:rsidRPr="0001670B" w:rsidRDefault="00B94E9F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94E9F" w:rsidRPr="0001670B" w:rsidRDefault="00B94E9F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94E9F" w:rsidRPr="0001670B" w:rsidRDefault="00B94E9F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  <w:r w:rsidRPr="00106F83">
              <w:rPr>
                <w:rFonts w:hint="eastAsia"/>
                <w:sz w:val="16"/>
                <w:szCs w:val="16"/>
              </w:rPr>
              <w:t>R</w:t>
            </w:r>
            <w:r w:rsidRPr="00106F83">
              <w:rPr>
                <w:sz w:val="16"/>
                <w:szCs w:val="16"/>
              </w:rPr>
              <w:t>oom Type</w:t>
            </w:r>
            <w:r>
              <w:rPr>
                <w:sz w:val="16"/>
                <w:szCs w:val="16"/>
              </w:rPr>
              <w:t xml:space="preserve"> </w:t>
            </w:r>
            <w:r w:rsidRPr="00106F83">
              <w:rPr>
                <w:rFonts w:hint="eastAsia"/>
                <w:sz w:val="16"/>
                <w:szCs w:val="16"/>
                <w:lang w:eastAsia="zh-HK"/>
              </w:rPr>
              <w:t>房間種類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B94E9F" w:rsidRPr="00394552" w:rsidRDefault="00B94E9F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1/2 Twin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94E9F" w:rsidRPr="00394552" w:rsidRDefault="00B94E9F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94552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Selling Price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B94E9F" w:rsidRPr="00106F83" w:rsidRDefault="00B94E9F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06F83">
              <w:rPr>
                <w:rFonts w:ascii="Arial" w:hAnsi="Arial" w:cs="Arial"/>
                <w:kern w:val="0"/>
                <w:sz w:val="16"/>
                <w:szCs w:val="16"/>
              </w:rPr>
              <w:t>Weekend</w:t>
            </w:r>
            <w:r w:rsidRPr="00106F83">
              <w:rPr>
                <w:rFonts w:ascii="Arial" w:hAnsi="Arial" w:cs="Arial"/>
                <w:kern w:val="0"/>
                <w:sz w:val="16"/>
                <w:szCs w:val="16"/>
              </w:rPr>
              <w:br/>
              <w:t xml:space="preserve"> (F</w:t>
            </w:r>
            <w:r>
              <w:rPr>
                <w:rFonts w:ascii="Arial" w:hAnsi="Arial" w:cs="Arial"/>
                <w:kern w:val="0"/>
                <w:sz w:val="16"/>
                <w:szCs w:val="16"/>
              </w:rPr>
              <w:t>ri</w:t>
            </w:r>
            <w:r w:rsidRPr="00106F83">
              <w:rPr>
                <w:rFonts w:ascii="Arial" w:hAnsi="Arial" w:cs="Arial"/>
                <w:kern w:val="0"/>
                <w:sz w:val="16"/>
                <w:szCs w:val="16"/>
              </w:rPr>
              <w:t>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B94E9F" w:rsidRPr="00106F83" w:rsidRDefault="00B94E9F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06F83">
              <w:rPr>
                <w:rFonts w:ascii="Arial" w:hAnsi="Arial" w:cs="Arial"/>
                <w:kern w:val="0"/>
                <w:sz w:val="16"/>
                <w:szCs w:val="16"/>
              </w:rPr>
              <w:t>Weekend</w:t>
            </w:r>
            <w:r w:rsidRPr="00106F83">
              <w:rPr>
                <w:rFonts w:ascii="Arial" w:hAnsi="Arial" w:cs="Arial"/>
                <w:kern w:val="0"/>
                <w:sz w:val="16"/>
                <w:szCs w:val="16"/>
              </w:rPr>
              <w:br/>
              <w:t xml:space="preserve"> (S</w:t>
            </w:r>
            <w:r>
              <w:rPr>
                <w:rFonts w:ascii="Arial" w:hAnsi="Arial" w:cs="Arial"/>
                <w:kern w:val="0"/>
                <w:sz w:val="16"/>
                <w:szCs w:val="16"/>
              </w:rPr>
              <w:t>at</w:t>
            </w:r>
            <w:r w:rsidRPr="00106F83">
              <w:rPr>
                <w:rFonts w:ascii="Arial" w:hAnsi="Arial" w:cs="Arial"/>
                <w:kern w:val="0"/>
                <w:sz w:val="16"/>
                <w:szCs w:val="16"/>
              </w:rPr>
              <w:t>)</w:t>
            </w: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B94E9F" w:rsidRPr="00106F83" w:rsidRDefault="00B94E9F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3D4F81">
              <w:rPr>
                <w:rFonts w:hint="eastAsia"/>
                <w:sz w:val="18"/>
                <w:szCs w:val="18"/>
              </w:rPr>
              <w:t>Special Holiday</w:t>
            </w:r>
          </w:p>
        </w:tc>
      </w:tr>
      <w:tr w:rsidR="00093E8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093E82" w:rsidRPr="00902B3B" w:rsidRDefault="00093E8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093E82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tel Thomas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dong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93E8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93E82" w:rsidRPr="00902B3B" w:rsidRDefault="00093E82" w:rsidP="00C9216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093E8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win 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0</w:t>
            </w:r>
          </w:p>
        </w:tc>
      </w:tr>
      <w:tr w:rsidR="00093E8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93E82" w:rsidRPr="00902B3B" w:rsidRDefault="00093E8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(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093E82" w:rsidRPr="0001670B" w:rsidRDefault="00093E8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93E8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93E82" w:rsidRPr="00902B3B" w:rsidRDefault="00093E82" w:rsidP="00C9216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9-Dec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7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93E8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93E82" w:rsidRPr="00902B3B" w:rsidRDefault="00093E82" w:rsidP="00C9216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093E82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win 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093E8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93E82" w:rsidRPr="00902B3B" w:rsidRDefault="00093E82" w:rsidP="00C92161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(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093E82" w:rsidRPr="0001670B" w:rsidRDefault="00093E82" w:rsidP="00C9216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E62E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FE62EB" w:rsidRPr="00902B3B" w:rsidRDefault="00FE62EB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B51CE1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3 Hotel(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Chungmuro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472F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 w:rsidR="00472F1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14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E62E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E62EB" w:rsidRPr="00902B3B" w:rsidRDefault="00FE62EB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472F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 w:rsidR="00472F1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0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</w:tr>
      <w:tr w:rsidR="00FE62EB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FE62EB" w:rsidRPr="00902B3B" w:rsidRDefault="00FE62EB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472F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win (D</w:t>
            </w:r>
            <w:r w:rsidR="00472F1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 w:rsidR="00472F1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E62EB" w:rsidRPr="0001670B" w:rsidRDefault="00FE62EB" w:rsidP="00354BC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E62EB" w:rsidRPr="0001670B" w:rsidRDefault="00FE62EB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72F19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72F19" w:rsidRPr="00902B3B" w:rsidRDefault="00472F1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FE62E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The Prima 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Jongno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472F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3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72F19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72F19" w:rsidRPr="00902B3B" w:rsidRDefault="00472F1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</w:tr>
      <w:tr w:rsidR="00472F19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72F19" w:rsidRPr="00902B3B" w:rsidRDefault="00472F19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72F19" w:rsidRPr="0001670B" w:rsidRDefault="00472F19" w:rsidP="00472F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72F19" w:rsidRPr="0001670B" w:rsidRDefault="00472F19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4DE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024DE1" w:rsidRPr="00902B3B" w:rsidRDefault="00024DE1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4DE1" w:rsidRDefault="00024DE1" w:rsidP="00472F19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otetsu Hotels The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plaisir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 </w:t>
            </w:r>
          </w:p>
          <w:p w:rsidR="00024DE1" w:rsidRPr="0001670B" w:rsidRDefault="00024DE1" w:rsidP="00472F19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yeong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-Dong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024DE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6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01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24DE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4DE1" w:rsidRPr="00902B3B" w:rsidRDefault="00024DE1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024DE1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024DE1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24DE1" w:rsidRPr="00902B3B" w:rsidRDefault="00024DE1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Twin (D+S) / Triple</w:t>
            </w:r>
          </w:p>
        </w:tc>
        <w:tc>
          <w:tcPr>
            <w:tcW w:w="152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24DE1" w:rsidRPr="0001670B" w:rsidRDefault="00024DE1" w:rsidP="00472F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5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024DE1" w:rsidRPr="0001670B" w:rsidRDefault="00024DE1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0593C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A0593C" w:rsidRPr="00B320BA" w:rsidRDefault="00A0593C" w:rsidP="00B320B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東大門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DONGDAEMUN</w:t>
            </w:r>
          </w:p>
        </w:tc>
        <w:tc>
          <w:tcPr>
            <w:tcW w:w="445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gridSpan w:val="2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A0593C" w:rsidRPr="0001670B" w:rsidRDefault="00A0593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B320B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B320BA" w:rsidRPr="00902B3B" w:rsidRDefault="00B320B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B320B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Arirang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ill Hote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5-Dec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FC56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</w:t>
            </w:r>
            <w:r w:rsidR="00FC561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4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8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822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</w:tr>
      <w:tr w:rsidR="00B320B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B320BA" w:rsidRPr="00902B3B" w:rsidRDefault="00B320B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Family Twin (D+S) / 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B320BA" w:rsidRPr="0001670B" w:rsidRDefault="00B320BA" w:rsidP="00B320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6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320BA" w:rsidRPr="0001670B" w:rsidRDefault="00B320B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84D0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84D04" w:rsidRPr="00902B3B" w:rsidRDefault="00484D0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FC5619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igliore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Hotel 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FC56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conomy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8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84D0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84D04" w:rsidRPr="00902B3B" w:rsidRDefault="00484D0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Economy 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484D0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484D04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84D0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84D04" w:rsidRPr="00902B3B" w:rsidRDefault="00484D0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FC56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usiness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30</w:t>
            </w:r>
          </w:p>
        </w:tc>
        <w:tc>
          <w:tcPr>
            <w:tcW w:w="761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95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</w:tr>
      <w:tr w:rsidR="00484D0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84D04" w:rsidRPr="00902B3B" w:rsidRDefault="00484D0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FC561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Panoramic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42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84D04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84D04" w:rsidRPr="00902B3B" w:rsidRDefault="00484D04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Panoramic Family(1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1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84D04" w:rsidRPr="0001670B" w:rsidRDefault="00484D04" w:rsidP="00484D0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84D04" w:rsidRPr="0001670B" w:rsidRDefault="00484D04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31266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231266" w:rsidRPr="00902B3B" w:rsidRDefault="00231266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31266" w:rsidRDefault="00231266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Ramada by Wyndham Seoul </w:t>
            </w:r>
          </w:p>
          <w:p w:rsidR="00231266" w:rsidRPr="0001670B" w:rsidRDefault="00231266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231266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L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8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31266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31266" w:rsidRPr="00902B3B" w:rsidRDefault="00231266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riple Room/ Family Twin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7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231266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31266" w:rsidRPr="00902B3B" w:rsidRDefault="00231266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Double Twin/ Quad Room(4Pax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231266" w:rsidRPr="0001670B" w:rsidRDefault="00231266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F013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AF013A" w:rsidRPr="00902B3B" w:rsidRDefault="00AF013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AF013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Coop Residence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Uljiro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8" w:type="dxa"/>
            <w:gridSpan w:val="4"/>
            <w:vMerge w:val="restart"/>
            <w:shd w:val="clear" w:color="auto" w:fill="auto"/>
            <w:noWrap/>
            <w:vAlign w:val="center"/>
            <w:hideMark/>
          </w:tcPr>
          <w:p w:rsidR="00AF013A" w:rsidRPr="0001670B" w:rsidRDefault="00AF013A" w:rsidP="00AF013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82652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</w:t>
            </w:r>
            <w:r w:rsidR="0082652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826529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</w:t>
            </w:r>
            <w:r w:rsidR="00826529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5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20</w:t>
            </w:r>
          </w:p>
        </w:tc>
        <w:tc>
          <w:tcPr>
            <w:tcW w:w="822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20</w:t>
            </w:r>
          </w:p>
        </w:tc>
      </w:tr>
      <w:tr w:rsidR="00AF013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F013A" w:rsidRPr="00902B3B" w:rsidRDefault="00AF013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8" w:type="dxa"/>
            <w:gridSpan w:val="4"/>
            <w:vMerge/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D6010F" w:rsidRDefault="00D6010F" w:rsidP="00D6010F">
            <w:pPr>
              <w:widowControl/>
              <w:snapToGrid w:val="0"/>
              <w:jc w:val="center"/>
              <w:rPr>
                <w:rFonts w:ascii="Arial" w:eastAsia="Times New Roman" w:hAnsi="Arial" w:cs="Arial"/>
                <w:i/>
                <w:color w:val="000000"/>
                <w:kern w:val="0"/>
                <w:sz w:val="16"/>
                <w:szCs w:val="16"/>
              </w:rPr>
            </w:pPr>
            <w:r w:rsidRPr="00D6010F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2,38</w:t>
            </w:r>
            <w:r w:rsidR="00AF013A" w:rsidRPr="00D6010F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4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F013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F013A" w:rsidRPr="00902B3B" w:rsidRDefault="00AF013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938" w:type="dxa"/>
            <w:gridSpan w:val="4"/>
            <w:vMerge/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12402D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</w:t>
            </w:r>
            <w:r w:rsidR="00AF013A"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2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AF013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AF013A" w:rsidRPr="00902B3B" w:rsidRDefault="00AF013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Aug</w:t>
            </w:r>
          </w:p>
        </w:tc>
        <w:tc>
          <w:tcPr>
            <w:tcW w:w="2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8" w:type="dxa"/>
            <w:gridSpan w:val="4"/>
            <w:vMerge/>
            <w:tcBorders>
              <w:bottom w:val="single" w:sz="2" w:space="0" w:color="auto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F013A" w:rsidRPr="0001670B" w:rsidRDefault="0012402D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</w:t>
            </w:r>
            <w:r w:rsidR="00AF013A"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60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AF013A" w:rsidRPr="0001670B" w:rsidRDefault="00AF013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Western Coop Hotel &amp; Residence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L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0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0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70</w:t>
            </w: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7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2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05C0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0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F5288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L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D6010F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D6010F">
              <w:rPr>
                <w:rFonts w:ascii="Arial" w:eastAsia="Times New Roman" w:hAnsi="Arial" w:cs="Arial"/>
                <w:i/>
                <w:color w:val="000000"/>
                <w:kern w:val="0"/>
                <w:sz w:val="20"/>
                <w:szCs w:val="16"/>
              </w:rPr>
              <w:t>2,38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4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0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10</w:t>
            </w: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1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F5288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2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05C0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6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5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F5288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L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12402D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</w:t>
            </w:r>
            <w:r w:rsidR="00776B0A"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6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40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F5288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2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05C0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F5288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Aug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BL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12402D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3</w:t>
            </w:r>
            <w:r w:rsidR="00776B0A"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8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0</w:t>
            </w: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F5288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Room(1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2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05C0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5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F5288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0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776B0A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Golden City Hote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Dec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776B0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4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  <w:tc>
          <w:tcPr>
            <w:tcW w:w="822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0</w:t>
            </w:r>
          </w:p>
        </w:tc>
      </w:tr>
      <w:tr w:rsidR="00776B0A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76B0A" w:rsidRPr="00902B3B" w:rsidRDefault="00776B0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(D+S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76B0A" w:rsidRPr="0001670B" w:rsidRDefault="00776B0A" w:rsidP="00776B0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13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776B0A" w:rsidRPr="0001670B" w:rsidRDefault="00776B0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0395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003952" w:rsidRPr="00902B3B" w:rsidRDefault="0000395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HE RECENZ DONGDAEMUN HOTE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Dec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 w:rsidR="003F52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4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4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0395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03952" w:rsidRPr="00902B3B" w:rsidRDefault="0000395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Twin(D+S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0</w:t>
            </w:r>
          </w:p>
        </w:tc>
      </w:tr>
      <w:tr w:rsidR="0000395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03952" w:rsidRPr="00902B3B" w:rsidRDefault="0000395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riple(S*3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9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0395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03952" w:rsidRPr="00902B3B" w:rsidRDefault="0000395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Recent Suite(D+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2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003952" w:rsidRPr="0001670B" w:rsidRDefault="0000395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0</w:t>
            </w:r>
          </w:p>
        </w:tc>
      </w:tr>
      <w:tr w:rsidR="0095124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951242" w:rsidRPr="00902B3B" w:rsidRDefault="0095124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Default="00951242" w:rsidP="00B161F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Sotetsu Hotels The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plaisir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 </w:t>
            </w:r>
          </w:p>
          <w:p w:rsidR="00951242" w:rsidRPr="0001670B" w:rsidRDefault="00951242" w:rsidP="00B161FE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ongdaemu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B161FE" w:rsidRDefault="00951242" w:rsidP="00B161FE">
            <w:pPr>
              <w:widowControl/>
              <w:snapToGrid w:val="0"/>
              <w:jc w:val="center"/>
              <w:rPr>
                <w:rFonts w:ascii="Arial" w:eastAsiaTheme="minorEastAsia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8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951242" w:rsidRPr="0001670B" w:rsidTr="0012402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51242" w:rsidRPr="00902B3B" w:rsidRDefault="0095124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82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951242" w:rsidRPr="0001670B" w:rsidTr="0012402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51242" w:rsidRPr="00902B3B" w:rsidRDefault="0095124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 2Pax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6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82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951242" w:rsidRPr="0001670B" w:rsidTr="0012402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51242" w:rsidRPr="00902B3B" w:rsidRDefault="0095124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Twin 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3Pax</w:t>
            </w: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951242" w:rsidRPr="0001670B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27"/>
        </w:trPr>
        <w:tc>
          <w:tcPr>
            <w:tcW w:w="332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951242" w:rsidRPr="00902B3B" w:rsidRDefault="00951242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6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8" w:type="dxa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riple(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3)</w:t>
            </w:r>
          </w:p>
        </w:tc>
        <w:tc>
          <w:tcPr>
            <w:tcW w:w="1521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22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:rsidR="00951242" w:rsidRPr="0001670B" w:rsidRDefault="00951242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162BA" w:rsidRPr="00CB6FF3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55"/>
        </w:trPr>
        <w:tc>
          <w:tcPr>
            <w:tcW w:w="332" w:type="dxa"/>
            <w:tcBorders>
              <w:bottom w:val="single" w:sz="2" w:space="0" w:color="auto"/>
              <w:right w:val="nil"/>
            </w:tcBorders>
            <w:vAlign w:val="center"/>
          </w:tcPr>
          <w:p w:rsidR="001162BA" w:rsidRPr="00EA710D" w:rsidRDefault="001162BA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7059" w:type="dxa"/>
            <w:gridSpan w:val="9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1162BA" w:rsidRPr="00CB6FF3" w:rsidRDefault="001162BA" w:rsidP="0046589A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3D4F81">
              <w:rPr>
                <w:rFonts w:hint="eastAsia"/>
                <w:sz w:val="18"/>
                <w:szCs w:val="18"/>
              </w:rPr>
              <w:t>Special Holiday : 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2~14</w:t>
            </w:r>
            <w:r>
              <w:rPr>
                <w:sz w:val="18"/>
                <w:szCs w:val="18"/>
              </w:rPr>
              <w:t>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9~11</w:t>
            </w:r>
            <w:r>
              <w:rPr>
                <w:sz w:val="18"/>
                <w:szCs w:val="18"/>
              </w:rPr>
              <w:t>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3~15</w:t>
            </w:r>
            <w:r>
              <w:rPr>
                <w:sz w:val="18"/>
                <w:szCs w:val="18"/>
              </w:rPr>
              <w:t>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20~22</w:t>
            </w:r>
            <w:r>
              <w:rPr>
                <w:sz w:val="18"/>
                <w:szCs w:val="18"/>
              </w:rPr>
              <w:t>Sep</w:t>
            </w:r>
          </w:p>
        </w:tc>
        <w:tc>
          <w:tcPr>
            <w:tcW w:w="3864" w:type="dxa"/>
            <w:gridSpan w:val="6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1162BA" w:rsidRPr="00CB6FF3" w:rsidRDefault="001162BA" w:rsidP="001162BA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3648BF">
              <w:rPr>
                <w:rFonts w:hint="eastAsia"/>
                <w:sz w:val="18"/>
                <w:szCs w:val="18"/>
              </w:rPr>
              <w:t>5</w:t>
            </w:r>
            <w:r w:rsidRPr="003648BF">
              <w:rPr>
                <w:rFonts w:hint="eastAsia"/>
                <w:sz w:val="18"/>
                <w:szCs w:val="18"/>
              </w:rPr>
              <w:t>月</w:t>
            </w:r>
            <w:r w:rsidRPr="003648BF">
              <w:rPr>
                <w:rFonts w:hint="eastAsia"/>
                <w:sz w:val="18"/>
                <w:szCs w:val="18"/>
              </w:rPr>
              <w:t>~</w:t>
            </w:r>
            <w:r w:rsidRPr="003648BF">
              <w:rPr>
                <w:sz w:val="18"/>
                <w:szCs w:val="18"/>
              </w:rPr>
              <w:t>10</w:t>
            </w:r>
            <w:r w:rsidRPr="003648BF">
              <w:rPr>
                <w:sz w:val="18"/>
                <w:szCs w:val="18"/>
              </w:rPr>
              <w:t>月</w:t>
            </w:r>
            <w:r w:rsidRPr="007F2385">
              <w:rPr>
                <w:rFonts w:hint="eastAsia"/>
                <w:sz w:val="18"/>
                <w:szCs w:val="18"/>
              </w:rPr>
              <w:t>出發，</w:t>
            </w:r>
            <w:r w:rsidRPr="003648BF">
              <w:rPr>
                <w:sz w:val="18"/>
                <w:szCs w:val="18"/>
              </w:rPr>
              <w:t>機票附加費</w:t>
            </w:r>
            <w:r>
              <w:rPr>
                <w:sz w:val="18"/>
                <w:szCs w:val="18"/>
              </w:rPr>
              <w:t>表，</w:t>
            </w:r>
            <w:r w:rsidRPr="003648BF">
              <w:rPr>
                <w:sz w:val="18"/>
                <w:szCs w:val="18"/>
              </w:rPr>
              <w:t>附</w:t>
            </w:r>
            <w:r>
              <w:rPr>
                <w:sz w:val="18"/>
                <w:szCs w:val="18"/>
              </w:rPr>
              <w:t>設</w:t>
            </w:r>
            <w:r>
              <w:rPr>
                <w:rFonts w:hint="eastAsia"/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6</w:t>
            </w:r>
          </w:p>
        </w:tc>
      </w:tr>
      <w:tr w:rsidR="00B161FE" w:rsidRPr="00CB6FF3" w:rsidTr="0036287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5767" w:type="dxa"/>
            <w:gridSpan w:val="8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B161FE" w:rsidRPr="007F6BEA" w:rsidRDefault="00B161FE" w:rsidP="00F37AE5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488" w:type="dxa"/>
            <w:gridSpan w:val="8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B161FE" w:rsidRPr="007F6BEA" w:rsidRDefault="00B161FE" w:rsidP="00F37AE5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B161FE" w:rsidRPr="007F6BEA" w:rsidRDefault="00B161FE" w:rsidP="00F37AE5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5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6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B161FE" w:rsidRPr="00CB6FF3" w:rsidTr="00F37AE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c>
          <w:tcPr>
            <w:tcW w:w="11255" w:type="dxa"/>
            <w:gridSpan w:val="16"/>
            <w:tcBorders>
              <w:top w:val="single" w:sz="2" w:space="0" w:color="auto"/>
            </w:tcBorders>
            <w:vAlign w:val="center"/>
          </w:tcPr>
          <w:p w:rsidR="00B161FE" w:rsidRPr="008D2300" w:rsidRDefault="001929B8" w:rsidP="00F37AE5">
            <w:pPr>
              <w:spacing w:line="0" w:lineRule="atLeast"/>
              <w:ind w:leftChars="7" w:left="17" w:rightChars="17" w:right="41"/>
              <w:jc w:val="center"/>
              <w:rPr>
                <w:sz w:val="16"/>
                <w:szCs w:val="16"/>
              </w:rPr>
            </w:pPr>
            <w:r w:rsidRPr="008D2300">
              <w:rPr>
                <w:rFonts w:hint="eastAsia"/>
                <w:sz w:val="16"/>
                <w:szCs w:val="16"/>
              </w:rPr>
              <w:t>套票和機票條款</w:t>
            </w:r>
            <w:r w:rsidRPr="008D2300">
              <w:rPr>
                <w:rFonts w:hint="eastAsia"/>
                <w:sz w:val="16"/>
                <w:szCs w:val="16"/>
              </w:rPr>
              <w:t>/</w:t>
            </w:r>
            <w:r w:rsidRPr="008D2300">
              <w:rPr>
                <w:rFonts w:hint="eastAsia"/>
                <w:sz w:val="16"/>
                <w:szCs w:val="16"/>
              </w:rPr>
              <w:t>備註請參閱</w:t>
            </w:r>
            <w:r w:rsidRPr="008D2300">
              <w:rPr>
                <w:rFonts w:hint="eastAsia"/>
                <w:sz w:val="16"/>
                <w:szCs w:val="16"/>
                <w:lang w:eastAsia="zh-HK"/>
              </w:rPr>
              <w:t>「附加費表」</w:t>
            </w:r>
            <w:r w:rsidRPr="008D2300">
              <w:rPr>
                <w:rFonts w:hint="eastAsia"/>
                <w:sz w:val="16"/>
                <w:szCs w:val="16"/>
              </w:rPr>
              <w:t xml:space="preserve">  </w:t>
            </w:r>
            <w:r>
              <w:rPr>
                <w:rFonts w:ascii="Arial" w:hAnsi="Arial"/>
                <w:sz w:val="16"/>
                <w:szCs w:val="16"/>
              </w:rPr>
              <w:t>Page 4 of 6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      </w:t>
            </w:r>
            <w:r w:rsidRPr="008D2300">
              <w:rPr>
                <w:rFonts w:ascii="Arial" w:hAnsi="Arial" w:hint="eastAsia"/>
                <w:sz w:val="16"/>
                <w:szCs w:val="16"/>
              </w:rPr>
              <w:t>更新</w:t>
            </w:r>
            <w:r w:rsidRPr="008D2300">
              <w:rPr>
                <w:rFonts w:ascii="Arial" w:hAnsi="Arial"/>
                <w:sz w:val="16"/>
                <w:szCs w:val="16"/>
              </w:rPr>
              <w:t>日期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: 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202</w:t>
            </w:r>
            <w:r w:rsidRPr="008D2300">
              <w:rPr>
                <w:rFonts w:ascii="Arial" w:hAnsi="Arial"/>
                <w:sz w:val="16"/>
                <w:szCs w:val="16"/>
                <w:lang w:eastAsia="zh-HK"/>
              </w:rPr>
              <w:t>4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年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5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月</w:t>
            </w:r>
            <w:r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2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日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Code: PKGSE-05TW / AC-100</w:t>
            </w:r>
          </w:p>
        </w:tc>
      </w:tr>
    </w:tbl>
    <w:p w:rsidR="0054389D" w:rsidRPr="0001188F" w:rsidRDefault="0054389D" w:rsidP="0054389D">
      <w:pPr>
        <w:snapToGrid w:val="0"/>
        <w:ind w:leftChars="-116" w:rightChars="-188" w:right="-451" w:hangingChars="87" w:hanging="278"/>
        <w:jc w:val="center"/>
        <w:rPr>
          <w:rFonts w:ascii="微軟正黑體" w:eastAsia="微軟正黑體" w:hAnsi="微軟正黑體"/>
          <w:sz w:val="18"/>
          <w:szCs w:val="18"/>
        </w:rPr>
      </w:pPr>
      <w:r w:rsidRPr="0001188F">
        <w:rPr>
          <w:rFonts w:ascii="微軟正黑體" w:eastAsia="微軟正黑體" w:hAnsi="微軟正黑體" w:cstheme="minorHAnsi"/>
          <w:sz w:val="32"/>
          <w:szCs w:val="24"/>
        </w:rPr>
        <w:lastRenderedPageBreak/>
        <w:t>出發日期：</w:t>
      </w:r>
      <w:r w:rsidRPr="00EE0B9D">
        <w:rPr>
          <w:rFonts w:ascii="微軟正黑體" w:eastAsia="微軟正黑體" w:hAnsi="微軟正黑體" w:cstheme="minorHAnsi"/>
          <w:sz w:val="32"/>
          <w:szCs w:val="24"/>
        </w:rPr>
        <w:t>06月</w:t>
      </w:r>
      <w:r w:rsidRPr="00EE0B9D">
        <w:rPr>
          <w:rFonts w:ascii="微軟正黑體" w:eastAsia="微軟正黑體" w:hAnsi="微軟正黑體" w:cstheme="minorHAnsi" w:hint="eastAsia"/>
          <w:sz w:val="32"/>
          <w:szCs w:val="24"/>
        </w:rPr>
        <w:t>02~04、10~11、16~18、23~25、30日</w:t>
      </w:r>
    </w:p>
    <w:tbl>
      <w:tblPr>
        <w:tblW w:w="11255" w:type="dxa"/>
        <w:tblInd w:w="-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"/>
        <w:gridCol w:w="1791"/>
        <w:gridCol w:w="1118"/>
        <w:gridCol w:w="445"/>
        <w:gridCol w:w="210"/>
        <w:gridCol w:w="560"/>
        <w:gridCol w:w="76"/>
        <w:gridCol w:w="1239"/>
        <w:gridCol w:w="954"/>
        <w:gridCol w:w="670"/>
        <w:gridCol w:w="760"/>
        <w:gridCol w:w="761"/>
        <w:gridCol w:w="111"/>
        <w:gridCol w:w="649"/>
        <w:gridCol w:w="761"/>
        <w:gridCol w:w="817"/>
      </w:tblGrid>
      <w:tr w:rsidR="0054389D" w:rsidRPr="001D68B1" w:rsidTr="00F37AE5">
        <w:trPr>
          <w:trHeight w:val="680"/>
        </w:trPr>
        <w:tc>
          <w:tcPr>
            <w:tcW w:w="212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4389D" w:rsidRPr="00CE67DA" w:rsidRDefault="0054389D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3A167385" wp14:editId="0A5A821F">
                  <wp:simplePos x="0" y="0"/>
                  <wp:positionH relativeFrom="column">
                    <wp:posOffset>132080</wp:posOffset>
                  </wp:positionH>
                  <wp:positionV relativeFrom="paragraph">
                    <wp:posOffset>-8890</wp:posOffset>
                  </wp:positionV>
                  <wp:extent cx="904875" cy="377190"/>
                  <wp:effectExtent l="0" t="0" r="9525" b="3810"/>
                  <wp:wrapNone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T Way Logo 0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37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0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54389D" w:rsidRPr="00C517C7" w:rsidRDefault="0054389D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HKG/ICN</w:t>
            </w:r>
          </w:p>
        </w:tc>
        <w:tc>
          <w:tcPr>
            <w:tcW w:w="2193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4389D" w:rsidRDefault="0054389D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8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</w:p>
          <w:p w:rsidR="0054389D" w:rsidRPr="00C517C7" w:rsidRDefault="0054389D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2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30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/ 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06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: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>40</w:t>
            </w:r>
          </w:p>
        </w:tc>
        <w:tc>
          <w:tcPr>
            <w:tcW w:w="230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54389D" w:rsidRPr="00C517C7" w:rsidRDefault="0054389D" w:rsidP="00F37AE5">
            <w:pPr>
              <w:snapToGrid w:val="0"/>
              <w:ind w:leftChars="-50" w:left="-120" w:rightChars="-50" w:right="-120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517C7">
              <w:rPr>
                <w:rFonts w:asciiTheme="minorHAnsi" w:eastAsiaTheme="minorEastAsia" w:hAnsiTheme="minorHAnsi" w:cstheme="minorHAnsi"/>
                <w:szCs w:val="24"/>
              </w:rPr>
              <w:t>仁川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/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>香港</w:t>
            </w:r>
            <w:r>
              <w:rPr>
                <w:rFonts w:asciiTheme="minorHAnsi" w:eastAsiaTheme="minorEastAsia" w:hAnsiTheme="minorHAnsi" w:cstheme="minorHAnsi"/>
                <w:szCs w:val="24"/>
              </w:rPr>
              <w:t xml:space="preserve"> ICN/HKG</w:t>
            </w:r>
          </w:p>
        </w:tc>
        <w:tc>
          <w:tcPr>
            <w:tcW w:w="2227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4389D" w:rsidRPr="00CE67DA" w:rsidRDefault="0054389D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TW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117</w:t>
            </w:r>
          </w:p>
          <w:p w:rsidR="0054389D" w:rsidRPr="00C517C7" w:rsidRDefault="0054389D" w:rsidP="00F37AE5">
            <w:pPr>
              <w:snapToGrid w:val="0"/>
              <w:ind w:rightChars="17" w:right="41"/>
              <w:jc w:val="center"/>
              <w:rPr>
                <w:rFonts w:asciiTheme="minorHAnsi" w:eastAsiaTheme="minorEastAsia" w:hAnsiTheme="minorHAnsi" w:cstheme="minorHAnsi"/>
                <w:szCs w:val="24"/>
              </w:rPr>
            </w:pPr>
            <w:r>
              <w:rPr>
                <w:rFonts w:asciiTheme="minorHAnsi" w:eastAsiaTheme="minorEastAsia" w:hAnsiTheme="minorHAnsi" w:cstheme="minorHAnsi" w:hint="eastAsia"/>
                <w:szCs w:val="24"/>
              </w:rPr>
              <w:t>22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517C7">
              <w:rPr>
                <w:rFonts w:asciiTheme="minorHAnsi" w:eastAsiaTheme="minorEastAsia" w:hAnsiTheme="minorHAnsi" w:cstheme="minorHAnsi"/>
                <w:szCs w:val="24"/>
              </w:rPr>
              <w:t xml:space="preserve"> /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01:</w:t>
            </w:r>
            <w:r>
              <w:rPr>
                <w:rFonts w:asciiTheme="minorHAnsi" w:eastAsiaTheme="minorEastAsia" w:hAnsiTheme="minorHAnsi" w:cstheme="minorHAnsi"/>
                <w:szCs w:val="24"/>
              </w:rPr>
              <w:t>15</w:t>
            </w:r>
            <w:r w:rsidRPr="00CE67DA">
              <w:rPr>
                <w:rFonts w:asciiTheme="minorHAnsi" w:eastAsiaTheme="minorEastAsia" w:hAnsiTheme="minorHAnsi" w:cstheme="minorHAnsi"/>
                <w:szCs w:val="24"/>
              </w:rPr>
              <w:t xml:space="preserve"> </w:t>
            </w:r>
            <w:r w:rsidRPr="00CE67DA">
              <w:rPr>
                <w:rFonts w:asciiTheme="minorHAnsi" w:eastAsiaTheme="minorEastAsia" w:hAnsiTheme="minorHAnsi" w:cstheme="minorHAnsi" w:hint="eastAsia"/>
                <w:szCs w:val="24"/>
              </w:rPr>
              <w:t>+1</w:t>
            </w:r>
          </w:p>
        </w:tc>
      </w:tr>
      <w:tr w:rsidR="0054389D" w:rsidRPr="001D68B1" w:rsidTr="00F37AE5">
        <w:tc>
          <w:tcPr>
            <w:tcW w:w="5772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4389D" w:rsidRPr="00ED6A0D" w:rsidRDefault="0054389D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/>
                <w:sz w:val="18"/>
                <w:szCs w:val="18"/>
              </w:rPr>
            </w:pP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*</w:t>
            </w:r>
            <w:proofErr w:type="gramStart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以上航型時間</w:t>
            </w:r>
            <w:proofErr w:type="gramEnd"/>
            <w:r w:rsidRPr="00ED6A0D">
              <w:rPr>
                <w:rFonts w:ascii="微軟正黑體" w:eastAsia="微軟正黑體" w:hAnsi="微軟正黑體" w:hint="eastAsia"/>
                <w:sz w:val="18"/>
                <w:szCs w:val="18"/>
              </w:rPr>
              <w:t>只提供參考，</w:t>
            </w:r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航班時間以航空公司公佈為</w:t>
            </w:r>
            <w:proofErr w:type="gramStart"/>
            <w:r w:rsidRPr="00ED6A0D">
              <w:rPr>
                <w:rFonts w:ascii="微軟正黑體" w:eastAsia="微軟正黑體" w:hAnsi="微軟正黑體"/>
                <w:sz w:val="18"/>
                <w:szCs w:val="18"/>
              </w:rPr>
              <w:t>準</w:t>
            </w:r>
            <w:proofErr w:type="gramEnd"/>
          </w:p>
        </w:tc>
        <w:tc>
          <w:tcPr>
            <w:tcW w:w="548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4389D" w:rsidRPr="001B0C72" w:rsidRDefault="0054389D" w:rsidP="00F37AE5">
            <w:pPr>
              <w:snapToGrid w:val="0"/>
              <w:ind w:rightChars="17" w:right="41"/>
              <w:jc w:val="center"/>
              <w:rPr>
                <w:rFonts w:ascii="微軟正黑體" w:eastAsia="微軟正黑體" w:hAnsi="微軟正黑體" w:cstheme="minorHAnsi"/>
                <w:szCs w:val="24"/>
              </w:rPr>
            </w:pP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機票價錢已</w:t>
            </w:r>
            <w:proofErr w:type="gramStart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包寄艙</w:t>
            </w:r>
            <w:proofErr w:type="gramEnd"/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行李2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0</w:t>
            </w:r>
            <w:r w:rsidRPr="00D013E5">
              <w:rPr>
                <w:rFonts w:ascii="微軟正黑體" w:eastAsia="微軟正黑體" w:hAnsi="微軟正黑體" w:hint="eastAsia"/>
                <w:sz w:val="18"/>
                <w:szCs w:val="18"/>
              </w:rPr>
              <w:t>KG，手提行李7</w:t>
            </w:r>
            <w:r w:rsidRPr="00D013E5">
              <w:rPr>
                <w:rFonts w:ascii="微軟正黑體" w:eastAsia="微軟正黑體" w:hAnsi="微軟正黑體"/>
                <w:sz w:val="18"/>
                <w:szCs w:val="18"/>
              </w:rPr>
              <w:t>KG</w:t>
            </w:r>
            <w:r>
              <w:rPr>
                <w:rFonts w:ascii="微軟正黑體" w:eastAsia="微軟正黑體" w:hAnsi="微軟正黑體"/>
                <w:sz w:val="18"/>
                <w:szCs w:val="18"/>
              </w:rPr>
              <w:t>，不包飛機餐</w:t>
            </w:r>
          </w:p>
        </w:tc>
      </w:tr>
      <w:tr w:rsidR="0036287E" w:rsidRPr="0036287E" w:rsidTr="002A0E05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微軟正黑體" w:eastAsia="微軟正黑體" w:hAnsi="微軟正黑體" w:cs="微軟正黑體"/>
                <w:color w:val="000000"/>
                <w:kern w:val="0"/>
                <w:sz w:val="14"/>
                <w:szCs w:val="14"/>
              </w:rPr>
              <w:t>※弘大</w:t>
            </w:r>
            <w:r w:rsidRPr="0036287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HONGDAE, MAPO</w:t>
            </w:r>
          </w:p>
        </w:tc>
        <w:tc>
          <w:tcPr>
            <w:tcW w:w="445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521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2338" w:type="dxa"/>
            <w:gridSpan w:val="4"/>
            <w:tcBorders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urcharge</w:t>
            </w:r>
            <w:r w:rsidRPr="0036287E">
              <w:rPr>
                <w:sz w:val="14"/>
                <w:szCs w:val="14"/>
              </w:rPr>
              <w:t xml:space="preserve"> (Per Room Per night)</w:t>
            </w:r>
          </w:p>
        </w:tc>
      </w:tr>
      <w:tr w:rsidR="0054389D" w:rsidRPr="0036287E" w:rsidTr="0075477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54389D" w:rsidRPr="0036287E" w:rsidRDefault="0054389D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HOTEL</w:t>
            </w:r>
          </w:p>
        </w:tc>
        <w:tc>
          <w:tcPr>
            <w:tcW w:w="445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R</w:t>
            </w:r>
            <w:r w:rsidRPr="0036287E">
              <w:rPr>
                <w:sz w:val="14"/>
                <w:szCs w:val="14"/>
              </w:rPr>
              <w:t xml:space="preserve">oom Type </w:t>
            </w:r>
            <w:r w:rsidRPr="0036287E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1/2 Twin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Selling Price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Fri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Sat)</w:t>
            </w: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54389D" w:rsidRPr="0036287E" w:rsidRDefault="0054389D" w:rsidP="00F37AE5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pecial Holiday</w:t>
            </w:r>
          </w:p>
        </w:tc>
      </w:tr>
      <w:tr w:rsidR="00702CF3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902B3B" w:rsidRDefault="00702CF3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Default="00702CF3" w:rsidP="0054389D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Nine Brick Hotel  (HONGDAE)***</w:t>
            </w:r>
          </w:p>
          <w:p w:rsidR="00702CF3" w:rsidRPr="0001670B" w:rsidRDefault="00702CF3" w:rsidP="0050176F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（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nc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Breakfast</w:t>
            </w:r>
            <w:r w:rsidR="0050176F">
              <w:rPr>
                <w:rFonts w:ascii="新細明體" w:hAnsi="新細明體" w:cs="新細明體" w:hint="eastAsia"/>
                <w:color w:val="000000"/>
                <w:kern w:val="0"/>
                <w:sz w:val="16"/>
                <w:szCs w:val="16"/>
              </w:rPr>
              <w:t>）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6200FA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200F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proofErr w:type="spellStart"/>
            <w:r w:rsidRPr="006200F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</w:t>
            </w:r>
            <w:proofErr w:type="spellEnd"/>
            <w:r w:rsidRPr="006200F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Twin</w:t>
            </w:r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2Breakfast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1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2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02CF3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902B3B" w:rsidRDefault="00702CF3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6200FA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200F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Deluxe Double </w:t>
            </w:r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2Breakfast)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19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8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80</w:t>
            </w:r>
          </w:p>
        </w:tc>
      </w:tr>
      <w:tr w:rsidR="00702CF3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902B3B" w:rsidRDefault="00702CF3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02CF3" w:rsidRPr="006200FA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6200FA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Premium Deluxe Double</w:t>
            </w:r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6200FA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2Breakfast)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8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660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02CF3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902B3B" w:rsidRDefault="00702CF3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AMANTI HOTEL HONGDAE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Dec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702CF3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tandard DBL/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53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170</w:t>
            </w:r>
          </w:p>
        </w:tc>
      </w:tr>
      <w:tr w:rsidR="00702CF3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902B3B" w:rsidRDefault="00702CF3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702CF3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eluxe DBL/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02CF3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902B3B" w:rsidRDefault="00702CF3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702CF3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mily Suite Triple (3*SGL Bed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702CF3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702CF3" w:rsidRPr="00902B3B" w:rsidRDefault="00702CF3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02CF3" w:rsidRPr="00702CF3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Emily Suite Twin ( 2 Queen Bed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4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702CF3" w:rsidRPr="0001670B" w:rsidRDefault="00702CF3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E53C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6E53C5" w:rsidRPr="00902B3B" w:rsidRDefault="006E53C5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Holiday Inn Express Seoul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ngdae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br/>
              <w:t>****</w:t>
            </w:r>
            <w:r w:rsidRPr="0001670B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（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nc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Breakfast</w:t>
            </w:r>
            <w:r>
              <w:rPr>
                <w:rFonts w:ascii="新細明體" w:hAnsi="新細明體" w:cs="新細明體" w:hint="eastAsia"/>
                <w:color w:val="000000"/>
                <w:kern w:val="0"/>
                <w:sz w:val="16"/>
                <w:szCs w:val="16"/>
              </w:rPr>
              <w:t>）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E53C5" w:rsidRPr="00702CF3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proofErr w:type="spellStart"/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</w:t>
            </w:r>
            <w:proofErr w:type="spellEnd"/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 Twin</w:t>
            </w:r>
            <w:r w:rsidRPr="00702CF3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(</w:t>
            </w:r>
            <w:proofErr w:type="spellStart"/>
            <w:r w:rsidRPr="00702CF3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702CF3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2Breakfast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3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15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6E53C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E53C5" w:rsidRPr="00902B3B" w:rsidRDefault="006E53C5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702CF3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</w:t>
            </w:r>
            <w:r w:rsidR="001E2AC1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3Breakfast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50176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7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E53C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E53C5" w:rsidRPr="00902B3B" w:rsidRDefault="006E53C5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Aug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E53C5" w:rsidRPr="00702CF3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proofErr w:type="spellStart"/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</w:t>
            </w:r>
            <w:proofErr w:type="spellEnd"/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 Twin</w:t>
            </w:r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2Breakfast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0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89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6E53C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E53C5" w:rsidRPr="00902B3B" w:rsidRDefault="006E53C5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702CF3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</w:t>
            </w:r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(</w:t>
            </w:r>
            <w:proofErr w:type="spellStart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3Breakfast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50176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6E53C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E53C5" w:rsidRPr="00902B3B" w:rsidRDefault="006E53C5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Sep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 Sep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6E53C5" w:rsidRPr="00702CF3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Superior </w:t>
            </w:r>
            <w:proofErr w:type="spellStart"/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Dbl</w:t>
            </w:r>
            <w:proofErr w:type="spellEnd"/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/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2Breakfast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9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67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6E53C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6E53C5" w:rsidRPr="00902B3B" w:rsidRDefault="006E53C5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702CF3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702CF3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Superior Family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 xml:space="preserve"> </w:t>
            </w:r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(</w:t>
            </w:r>
            <w:proofErr w:type="spellStart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>Inc</w:t>
            </w:r>
            <w:proofErr w:type="spellEnd"/>
            <w:r w:rsidRPr="0050176F">
              <w:rPr>
                <w:rFonts w:ascii="Arial" w:eastAsia="Times New Roman" w:hAnsi="Arial" w:cs="Arial"/>
                <w:color w:val="C00000"/>
                <w:kern w:val="0"/>
                <w:sz w:val="14"/>
                <w:szCs w:val="14"/>
              </w:rPr>
              <w:t xml:space="preserve"> 3Breakfast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6E53C5" w:rsidRPr="0001670B" w:rsidRDefault="006E53C5" w:rsidP="0050176F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44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6E53C5" w:rsidRPr="0001670B" w:rsidRDefault="006E53C5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0F26AC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0F26AC" w:rsidRPr="00902B3B" w:rsidRDefault="000F26AC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Default="000F26AC" w:rsidP="004F723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ercure Ambassador Seoul</w:t>
            </w:r>
            <w:r w:rsidR="004F7230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</w:p>
          <w:p w:rsidR="000F26AC" w:rsidRPr="0001670B" w:rsidRDefault="000F26AC" w:rsidP="004F723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ngdae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Sep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/ Superior (King</w:t>
            </w:r>
            <w:r w:rsidR="0059233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)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2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94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0</w:t>
            </w:r>
          </w:p>
        </w:tc>
      </w:tr>
      <w:tr w:rsidR="000F26AC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F26AC" w:rsidRPr="00902B3B" w:rsidRDefault="000F26AC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Deluxe King</w:t>
            </w:r>
            <w:r w:rsidR="0059233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 Twin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75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20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0F26AC" w:rsidRPr="0001670B" w:rsidRDefault="000F26AC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0324A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0324A" w:rsidRPr="00902B3B" w:rsidRDefault="0020324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2032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Loft Triple Room(3*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2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0324A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20324A" w:rsidRPr="00902B3B" w:rsidRDefault="0020324A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20324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Family Room(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+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20324A" w:rsidRPr="0001670B" w:rsidRDefault="0020324A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4F723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eoul Garden Hotel &amp;Suites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(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apo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May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/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/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24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18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0</w:t>
            </w: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Family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Twin / 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0020C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90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n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/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/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1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92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 Twin / 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0020C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Jul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1-Jul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/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05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79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Twin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/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18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05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0</w:t>
            </w:r>
          </w:p>
        </w:tc>
      </w:tr>
      <w:tr w:rsidR="004F7230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312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4F7230" w:rsidRPr="00902B3B" w:rsidRDefault="004F7230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Family  Twin / Triple</w:t>
            </w:r>
          </w:p>
        </w:tc>
        <w:tc>
          <w:tcPr>
            <w:tcW w:w="1521" w:type="dxa"/>
            <w:gridSpan w:val="2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F7230" w:rsidRPr="0001670B" w:rsidRDefault="004F7230" w:rsidP="000020C4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,810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x 3pax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4F7230" w:rsidRPr="0001670B" w:rsidRDefault="004F7230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97798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197798" w:rsidRPr="00902B3B" w:rsidRDefault="0019779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97798" w:rsidRDefault="00197798" w:rsidP="00D72BEC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 NARU SEOUL-MGALLERY</w:t>
            </w:r>
          </w:p>
          <w:p w:rsidR="00197798" w:rsidRPr="0001670B" w:rsidRDefault="00197798" w:rsidP="00D72BEC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(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Mapo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)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uperior King City View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6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080</w:t>
            </w:r>
          </w:p>
        </w:tc>
        <w:tc>
          <w:tcPr>
            <w:tcW w:w="760" w:type="dxa"/>
            <w:gridSpan w:val="2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197798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197798" w:rsidRPr="00902B3B" w:rsidRDefault="0019779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King/Twin River View</w:t>
            </w:r>
          </w:p>
        </w:tc>
        <w:tc>
          <w:tcPr>
            <w:tcW w:w="76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47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,630</w:t>
            </w:r>
          </w:p>
        </w:tc>
        <w:tc>
          <w:tcPr>
            <w:tcW w:w="76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0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30</w:t>
            </w:r>
          </w:p>
        </w:tc>
      </w:tr>
      <w:tr w:rsidR="00197798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197798" w:rsidRPr="00902B3B" w:rsidRDefault="00197798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Premier King River View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86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,410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197798" w:rsidRPr="0001670B" w:rsidRDefault="00197798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A0A6A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A0A6A" w:rsidRPr="008D3076" w:rsidRDefault="00FA0A6A" w:rsidP="00B92E1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A0A6A" w:rsidRPr="0001670B" w:rsidRDefault="00FA0A6A" w:rsidP="00B92E10">
            <w:pPr>
              <w:widowControl/>
              <w:snapToGrid w:val="0"/>
              <w:jc w:val="both"/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A0A6A" w:rsidRPr="00E3784B" w:rsidRDefault="00FA0A6A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A0A6A" w:rsidRPr="00E3784B" w:rsidRDefault="00FA0A6A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A0A6A" w:rsidRPr="00E3784B" w:rsidRDefault="00FA0A6A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</w:tcPr>
          <w:p w:rsidR="00FA0A6A" w:rsidRPr="0001670B" w:rsidRDefault="00FA0A6A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FA0A6A" w:rsidRPr="00106F83" w:rsidRDefault="00FA0A6A" w:rsidP="00B92E10">
            <w:pPr>
              <w:widowControl/>
              <w:snapToGrid w:val="0"/>
              <w:jc w:val="center"/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FA0A6A" w:rsidRPr="00481423" w:rsidRDefault="00FA0A6A" w:rsidP="00B92E10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0" w:type="dxa"/>
            <w:gridSpan w:val="2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FA0A6A" w:rsidRPr="0001670B" w:rsidRDefault="00FA0A6A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tcBorders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FA0A6A" w:rsidRPr="00375B1D" w:rsidRDefault="00FA0A6A" w:rsidP="00B92E10">
            <w:pPr>
              <w:widowControl/>
              <w:snapToGrid w:val="0"/>
              <w:jc w:val="center"/>
              <w:rPr>
                <w:sz w:val="6"/>
                <w:szCs w:val="6"/>
              </w:rPr>
            </w:pPr>
          </w:p>
        </w:tc>
        <w:tc>
          <w:tcPr>
            <w:tcW w:w="817" w:type="dxa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FA0A6A" w:rsidRPr="0001670B" w:rsidRDefault="00FA0A6A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</w:rPr>
            </w:pPr>
          </w:p>
        </w:tc>
      </w:tr>
      <w:tr w:rsidR="0036287E" w:rsidRPr="0036287E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36287E">
              <w:rPr>
                <w:rFonts w:ascii="微軟正黑體" w:eastAsia="微軟正黑體" w:hAnsi="微軟正黑體" w:cs="微軟正黑體"/>
                <w:color w:val="000000"/>
                <w:kern w:val="0"/>
                <w:sz w:val="16"/>
                <w:szCs w:val="16"/>
              </w:rPr>
              <w:t>※</w:t>
            </w:r>
            <w:proofErr w:type="spellStart"/>
            <w:r w:rsidRPr="0036287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Gwangjin</w:t>
            </w:r>
            <w:proofErr w:type="spellEnd"/>
          </w:p>
        </w:tc>
        <w:tc>
          <w:tcPr>
            <w:tcW w:w="445" w:type="dxa"/>
            <w:tcBorders>
              <w:top w:val="single" w:sz="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top w:val="single" w:sz="2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noWrap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1521" w:type="dxa"/>
            <w:gridSpan w:val="2"/>
            <w:tcBorders>
              <w:top w:val="single" w:sz="2" w:space="0" w:color="auto"/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/>
                <w:sz w:val="14"/>
                <w:szCs w:val="14"/>
              </w:rPr>
              <w:t>Adult</w:t>
            </w:r>
          </w:p>
        </w:tc>
        <w:tc>
          <w:tcPr>
            <w:tcW w:w="2338" w:type="dxa"/>
            <w:gridSpan w:val="4"/>
            <w:tcBorders>
              <w:top w:val="single" w:sz="2" w:space="0" w:color="auto"/>
              <w:bottom w:val="nil"/>
            </w:tcBorders>
            <w:shd w:val="clear" w:color="auto" w:fill="auto"/>
            <w:vAlign w:val="center"/>
          </w:tcPr>
          <w:p w:rsidR="0036287E" w:rsidRPr="0036287E" w:rsidRDefault="0036287E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urcharge</w:t>
            </w:r>
            <w:r w:rsidRPr="0036287E">
              <w:rPr>
                <w:sz w:val="14"/>
                <w:szCs w:val="14"/>
              </w:rPr>
              <w:t xml:space="preserve"> (Per Room Per night)</w:t>
            </w:r>
          </w:p>
        </w:tc>
      </w:tr>
      <w:tr w:rsidR="00FA0A6A" w:rsidRPr="0036287E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top w:val="nil"/>
              <w:right w:val="nil"/>
            </w:tcBorders>
            <w:shd w:val="clear" w:color="auto" w:fill="auto"/>
            <w:noWrap/>
            <w:vAlign w:val="center"/>
          </w:tcPr>
          <w:p w:rsidR="00FA0A6A" w:rsidRPr="0036287E" w:rsidRDefault="00FA0A6A" w:rsidP="00B92E1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36287E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HOTEL</w:t>
            </w:r>
          </w:p>
        </w:tc>
        <w:tc>
          <w:tcPr>
            <w:tcW w:w="445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R</w:t>
            </w:r>
            <w:r w:rsidRPr="0036287E">
              <w:rPr>
                <w:sz w:val="14"/>
                <w:szCs w:val="14"/>
              </w:rPr>
              <w:t xml:space="preserve">oom Type </w:t>
            </w:r>
            <w:r w:rsidRPr="0036287E">
              <w:rPr>
                <w:rFonts w:hint="eastAsia"/>
                <w:sz w:val="14"/>
                <w:szCs w:val="14"/>
                <w:lang w:eastAsia="zh-HK"/>
              </w:rPr>
              <w:t>房間種類</w:t>
            </w:r>
          </w:p>
        </w:tc>
        <w:tc>
          <w:tcPr>
            <w:tcW w:w="760" w:type="dxa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1/2 Twin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  <w:t>Selling Price</w:t>
            </w:r>
          </w:p>
        </w:tc>
        <w:tc>
          <w:tcPr>
            <w:tcW w:w="760" w:type="dxa"/>
            <w:gridSpan w:val="2"/>
            <w:tcBorders>
              <w:top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Fri)</w:t>
            </w:r>
          </w:p>
        </w:tc>
        <w:tc>
          <w:tcPr>
            <w:tcW w:w="761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t>Weekend</w:t>
            </w:r>
            <w:r w:rsidRPr="0036287E">
              <w:rPr>
                <w:rFonts w:ascii="Arial" w:hAnsi="Arial" w:cs="Arial"/>
                <w:kern w:val="0"/>
                <w:sz w:val="14"/>
                <w:szCs w:val="14"/>
              </w:rPr>
              <w:br/>
              <w:t xml:space="preserve"> (Sat)</w:t>
            </w:r>
          </w:p>
        </w:tc>
        <w:tc>
          <w:tcPr>
            <w:tcW w:w="817" w:type="dxa"/>
            <w:tcBorders>
              <w:top w:val="nil"/>
              <w:left w:val="nil"/>
              <w:bottom w:val="single" w:sz="2" w:space="0" w:color="auto"/>
            </w:tcBorders>
            <w:shd w:val="clear" w:color="auto" w:fill="auto"/>
            <w:vAlign w:val="center"/>
            <w:hideMark/>
          </w:tcPr>
          <w:p w:rsidR="00FA0A6A" w:rsidRPr="0036287E" w:rsidRDefault="00FA0A6A" w:rsidP="00B92E10">
            <w:pPr>
              <w:widowControl/>
              <w:snapToGrid w:val="0"/>
              <w:jc w:val="center"/>
              <w:rPr>
                <w:rFonts w:ascii="Arial" w:hAnsi="Arial" w:cs="Arial"/>
                <w:kern w:val="0"/>
                <w:sz w:val="14"/>
                <w:szCs w:val="14"/>
              </w:rPr>
            </w:pPr>
            <w:r w:rsidRPr="0036287E">
              <w:rPr>
                <w:rFonts w:hint="eastAsia"/>
                <w:sz w:val="14"/>
                <w:szCs w:val="14"/>
              </w:rPr>
              <w:t>Special Holiday</w:t>
            </w:r>
          </w:p>
        </w:tc>
      </w:tr>
      <w:tr w:rsidR="003F59DE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</w:tcPr>
          <w:p w:rsidR="003F59DE" w:rsidRPr="00902B3B" w:rsidRDefault="003F59DE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Grand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Walkerhill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*</w:t>
            </w:r>
          </w:p>
        </w:tc>
        <w:tc>
          <w:tcPr>
            <w:tcW w:w="445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Standard Twin</w:t>
            </w:r>
          </w:p>
        </w:tc>
        <w:tc>
          <w:tcPr>
            <w:tcW w:w="76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390</w:t>
            </w:r>
          </w:p>
        </w:tc>
        <w:tc>
          <w:tcPr>
            <w:tcW w:w="761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480</w:t>
            </w:r>
          </w:p>
        </w:tc>
        <w:tc>
          <w:tcPr>
            <w:tcW w:w="760" w:type="dxa"/>
            <w:gridSpan w:val="2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76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70</w:t>
            </w:r>
          </w:p>
        </w:tc>
        <w:tc>
          <w:tcPr>
            <w:tcW w:w="817" w:type="dxa"/>
            <w:vMerge w:val="restart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90</w:t>
            </w:r>
          </w:p>
        </w:tc>
      </w:tr>
      <w:tr w:rsidR="003F59DE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F59DE" w:rsidRPr="00902B3B" w:rsidRDefault="003F59DE" w:rsidP="00902B3B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45" w:type="dxa"/>
            <w:vMerge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1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560" w:type="dxa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Times New Roman" w:eastAsia="Times New Roman" w:hAnsi="Times New Roman"/>
                <w:kern w:val="0"/>
                <w:sz w:val="14"/>
                <w:szCs w:val="14"/>
              </w:rPr>
            </w:pPr>
          </w:p>
        </w:tc>
        <w:tc>
          <w:tcPr>
            <w:tcW w:w="2939" w:type="dxa"/>
            <w:gridSpan w:val="4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530</w:t>
            </w:r>
          </w:p>
        </w:tc>
        <w:tc>
          <w:tcPr>
            <w:tcW w:w="761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,760</w:t>
            </w:r>
          </w:p>
        </w:tc>
        <w:tc>
          <w:tcPr>
            <w:tcW w:w="760" w:type="dxa"/>
            <w:gridSpan w:val="2"/>
            <w:vMerge/>
            <w:tcBorders>
              <w:right w:val="nil"/>
            </w:tcBorders>
            <w:shd w:val="clear" w:color="auto" w:fill="auto"/>
            <w:noWrap/>
            <w:vAlign w:val="center"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61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817" w:type="dxa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3F59DE" w:rsidRPr="0001670B" w:rsidRDefault="003F59DE" w:rsidP="00902B3B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F37AE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F37AE5" w:rsidRPr="00902B3B" w:rsidRDefault="00F37AE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VISTA </w:t>
            </w:r>
            <w:proofErr w:type="spellStart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Walkerhill</w:t>
            </w:r>
            <w:proofErr w:type="spellEnd"/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Seoul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*</w:t>
            </w:r>
          </w:p>
        </w:tc>
        <w:tc>
          <w:tcPr>
            <w:tcW w:w="445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,250</w:t>
            </w:r>
          </w:p>
        </w:tc>
        <w:tc>
          <w:tcPr>
            <w:tcW w:w="76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,190</w:t>
            </w:r>
          </w:p>
        </w:tc>
        <w:tc>
          <w:tcPr>
            <w:tcW w:w="760" w:type="dxa"/>
            <w:gridSpan w:val="2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60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50</w:t>
            </w:r>
          </w:p>
        </w:tc>
        <w:tc>
          <w:tcPr>
            <w:tcW w:w="817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860</w:t>
            </w:r>
          </w:p>
        </w:tc>
      </w:tr>
      <w:tr w:rsidR="00F37AE5" w:rsidRPr="0001670B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right w:val="nil"/>
            </w:tcBorders>
            <w:shd w:val="clear" w:color="auto" w:fill="auto"/>
            <w:noWrap/>
            <w:vAlign w:val="center"/>
          </w:tcPr>
          <w:p w:rsidR="00F37AE5" w:rsidRPr="00902B3B" w:rsidRDefault="00F37AE5" w:rsidP="00F37AE5">
            <w:pPr>
              <w:pStyle w:val="ab"/>
              <w:widowControl/>
              <w:numPr>
                <w:ilvl w:val="0"/>
                <w:numId w:val="39"/>
              </w:numPr>
              <w:snapToGrid w:val="0"/>
              <w:ind w:leftChars="0"/>
              <w:jc w:val="both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2909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both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InterContinental Seoul COEX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 xml:space="preserve"> 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*****</w:t>
            </w:r>
          </w:p>
        </w:tc>
        <w:tc>
          <w:tcPr>
            <w:tcW w:w="445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1-May</w:t>
            </w:r>
          </w:p>
        </w:tc>
        <w:tc>
          <w:tcPr>
            <w:tcW w:w="210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~</w:t>
            </w:r>
          </w:p>
        </w:tc>
        <w:tc>
          <w:tcPr>
            <w:tcW w:w="560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4"/>
                <w:szCs w:val="14"/>
              </w:rPr>
              <w:t>30-Jun</w:t>
            </w:r>
          </w:p>
        </w:tc>
        <w:tc>
          <w:tcPr>
            <w:tcW w:w="2939" w:type="dxa"/>
            <w:gridSpan w:val="4"/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Deluxe D</w:t>
            </w:r>
            <w:r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BL</w:t>
            </w: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/Twin</w:t>
            </w:r>
          </w:p>
        </w:tc>
        <w:tc>
          <w:tcPr>
            <w:tcW w:w="760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,840</w:t>
            </w:r>
          </w:p>
        </w:tc>
        <w:tc>
          <w:tcPr>
            <w:tcW w:w="76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,380</w:t>
            </w:r>
          </w:p>
        </w:tc>
        <w:tc>
          <w:tcPr>
            <w:tcW w:w="760" w:type="dxa"/>
            <w:gridSpan w:val="2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  <w:tc>
          <w:tcPr>
            <w:tcW w:w="817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F37AE5" w:rsidRPr="0001670B" w:rsidRDefault="00F37AE5" w:rsidP="00F37AE5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01670B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0</w:t>
            </w:r>
          </w:p>
        </w:tc>
      </w:tr>
      <w:tr w:rsidR="00F165F9" w:rsidRPr="00CB6FF3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bottom w:val="single" w:sz="2" w:space="0" w:color="auto"/>
              <w:right w:val="nil"/>
            </w:tcBorders>
            <w:vAlign w:val="center"/>
          </w:tcPr>
          <w:p w:rsidR="00F165F9" w:rsidRPr="00EA710D" w:rsidRDefault="00F165F9" w:rsidP="00B92E10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2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F165F9" w:rsidRPr="00CB6FF3" w:rsidRDefault="0046589A" w:rsidP="00B92E10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3D4F81">
              <w:rPr>
                <w:rFonts w:hint="eastAsia"/>
                <w:sz w:val="18"/>
                <w:szCs w:val="18"/>
              </w:rPr>
              <w:t>Special Holiday : 0</w:t>
            </w:r>
            <w:r w:rsidRPr="003D4F81">
              <w:rPr>
                <w:sz w:val="18"/>
                <w:szCs w:val="18"/>
              </w:rPr>
              <w:t>2~07May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3D4F81">
              <w:rPr>
                <w:rFonts w:hint="eastAsia"/>
                <w:sz w:val="18"/>
                <w:szCs w:val="18"/>
              </w:rPr>
              <w:t>0</w:t>
            </w:r>
            <w:r w:rsidRPr="003D4F81">
              <w:rPr>
                <w:sz w:val="18"/>
                <w:szCs w:val="18"/>
              </w:rPr>
              <w:t>6~07Jun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2~14</w:t>
            </w:r>
            <w:r>
              <w:rPr>
                <w:sz w:val="18"/>
                <w:szCs w:val="18"/>
              </w:rPr>
              <w:t>Jul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9~11</w:t>
            </w:r>
            <w:r>
              <w:rPr>
                <w:sz w:val="18"/>
                <w:szCs w:val="18"/>
              </w:rPr>
              <w:t>Aug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13~15</w:t>
            </w:r>
            <w:r>
              <w:rPr>
                <w:sz w:val="18"/>
                <w:szCs w:val="18"/>
              </w:rPr>
              <w:t>Sep</w:t>
            </w:r>
            <w:r w:rsidRPr="003D4F81">
              <w:rPr>
                <w:rFonts w:hint="eastAsia"/>
                <w:sz w:val="18"/>
                <w:szCs w:val="18"/>
              </w:rPr>
              <w:t>、</w:t>
            </w:r>
            <w:r w:rsidRPr="0046589A">
              <w:rPr>
                <w:sz w:val="18"/>
                <w:szCs w:val="18"/>
              </w:rPr>
              <w:t>20~22</w:t>
            </w:r>
            <w:r>
              <w:rPr>
                <w:sz w:val="18"/>
                <w:szCs w:val="18"/>
              </w:rPr>
              <w:t>Sep</w:t>
            </w:r>
          </w:p>
        </w:tc>
      </w:tr>
      <w:tr w:rsidR="005D5CEA" w:rsidRPr="00CB6FF3" w:rsidTr="0059233B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333" w:type="dxa"/>
            <w:tcBorders>
              <w:bottom w:val="single" w:sz="2" w:space="0" w:color="auto"/>
              <w:right w:val="nil"/>
            </w:tcBorders>
            <w:vAlign w:val="center"/>
          </w:tcPr>
          <w:p w:rsidR="005D5CEA" w:rsidRPr="00EA710D" w:rsidRDefault="005D5CEA" w:rsidP="00B92E10">
            <w:pPr>
              <w:widowControl/>
              <w:snapToGrid w:val="0"/>
              <w:jc w:val="center"/>
              <w:rPr>
                <w:rFonts w:ascii="Arial" w:hAnsi="Arial" w:cs="Arial"/>
                <w:color w:val="000000"/>
                <w:kern w:val="0"/>
                <w:sz w:val="14"/>
                <w:szCs w:val="14"/>
              </w:rPr>
            </w:pPr>
          </w:p>
        </w:tc>
        <w:tc>
          <w:tcPr>
            <w:tcW w:w="10922" w:type="dxa"/>
            <w:gridSpan w:val="15"/>
            <w:tcBorders>
              <w:left w:val="nil"/>
              <w:bottom w:val="single" w:sz="2" w:space="0" w:color="auto"/>
            </w:tcBorders>
            <w:shd w:val="clear" w:color="auto" w:fill="auto"/>
            <w:vAlign w:val="center"/>
          </w:tcPr>
          <w:p w:rsidR="005D5CEA" w:rsidRPr="003648BF" w:rsidRDefault="001162BA" w:rsidP="003648BF">
            <w:pPr>
              <w:snapToGrid w:val="0"/>
              <w:ind w:leftChars="-50" w:left="-120" w:rightChars="-50" w:right="-120"/>
              <w:jc w:val="center"/>
              <w:rPr>
                <w:rFonts w:ascii="微軟正黑體" w:eastAsia="微軟正黑體" w:hAnsi="微軟正黑體" w:cstheme="minorHAnsi"/>
                <w:sz w:val="32"/>
                <w:szCs w:val="24"/>
              </w:rPr>
            </w:pPr>
            <w:r w:rsidRPr="003648BF">
              <w:rPr>
                <w:rFonts w:hint="eastAsia"/>
                <w:sz w:val="18"/>
                <w:szCs w:val="18"/>
              </w:rPr>
              <w:t>5</w:t>
            </w:r>
            <w:r w:rsidRPr="003648BF">
              <w:rPr>
                <w:rFonts w:hint="eastAsia"/>
                <w:sz w:val="18"/>
                <w:szCs w:val="18"/>
              </w:rPr>
              <w:t>月</w:t>
            </w:r>
            <w:r w:rsidRPr="003648BF">
              <w:rPr>
                <w:rFonts w:hint="eastAsia"/>
                <w:sz w:val="18"/>
                <w:szCs w:val="18"/>
              </w:rPr>
              <w:t>~</w:t>
            </w:r>
            <w:r w:rsidRPr="003648BF">
              <w:rPr>
                <w:sz w:val="18"/>
                <w:szCs w:val="18"/>
              </w:rPr>
              <w:t>10</w:t>
            </w:r>
            <w:r w:rsidRPr="003648BF">
              <w:rPr>
                <w:sz w:val="18"/>
                <w:szCs w:val="18"/>
              </w:rPr>
              <w:t>月</w:t>
            </w:r>
            <w:r w:rsidRPr="007F2385">
              <w:rPr>
                <w:rFonts w:hint="eastAsia"/>
                <w:sz w:val="18"/>
                <w:szCs w:val="18"/>
              </w:rPr>
              <w:t>出發，</w:t>
            </w:r>
            <w:r w:rsidRPr="003648BF">
              <w:rPr>
                <w:sz w:val="18"/>
                <w:szCs w:val="18"/>
              </w:rPr>
              <w:t>機票附加費</w:t>
            </w:r>
            <w:r>
              <w:rPr>
                <w:sz w:val="18"/>
                <w:szCs w:val="18"/>
              </w:rPr>
              <w:t>表，</w:t>
            </w:r>
            <w:r w:rsidRPr="003648BF">
              <w:rPr>
                <w:sz w:val="18"/>
                <w:szCs w:val="18"/>
              </w:rPr>
              <w:t>附</w:t>
            </w:r>
            <w:r>
              <w:rPr>
                <w:sz w:val="18"/>
                <w:szCs w:val="18"/>
              </w:rPr>
              <w:t>設</w:t>
            </w:r>
            <w:r>
              <w:rPr>
                <w:rFonts w:hint="eastAsia"/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6</w:t>
            </w:r>
          </w:p>
        </w:tc>
      </w:tr>
      <w:tr w:rsidR="00F165F9" w:rsidRPr="00CB6FF3" w:rsidTr="00B92E1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rPr>
          <w:trHeight w:val="284"/>
        </w:trPr>
        <w:tc>
          <w:tcPr>
            <w:tcW w:w="5772" w:type="dxa"/>
            <w:gridSpan w:val="8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165F9" w:rsidRPr="007F6BEA" w:rsidRDefault="00F165F9" w:rsidP="00B92E10">
            <w:pPr>
              <w:spacing w:line="0" w:lineRule="atLeast"/>
              <w:ind w:rightChars="17" w:right="41"/>
              <w:rPr>
                <w:sz w:val="28"/>
                <w:szCs w:val="28"/>
              </w:rPr>
            </w:pP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韓國旅行社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 xml:space="preserve"> (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香港</w:t>
            </w:r>
            <w:r w:rsidRPr="007F6BEA">
              <w:rPr>
                <w:rFonts w:hint="eastAsia"/>
                <w:b/>
                <w:color w:val="0070C0"/>
                <w:sz w:val="28"/>
                <w:szCs w:val="28"/>
              </w:rPr>
              <w:t>)</w:t>
            </w:r>
            <w:r w:rsidRPr="007F6BEA">
              <w:rPr>
                <w:sz w:val="28"/>
                <w:szCs w:val="28"/>
              </w:rPr>
              <w:br/>
            </w:r>
            <w:r w:rsidRPr="007F6BEA">
              <w:rPr>
                <w:rFonts w:hint="eastAsia"/>
                <w:sz w:val="22"/>
                <w:szCs w:val="28"/>
              </w:rPr>
              <w:t>地址</w:t>
            </w:r>
            <w:r w:rsidRPr="007F6BEA">
              <w:rPr>
                <w:rFonts w:hint="eastAsia"/>
                <w:sz w:val="22"/>
                <w:szCs w:val="28"/>
              </w:rPr>
              <w:t xml:space="preserve">: </w:t>
            </w:r>
            <w:r w:rsidRPr="007F6BEA">
              <w:rPr>
                <w:rFonts w:hint="eastAsia"/>
                <w:sz w:val="22"/>
                <w:szCs w:val="28"/>
              </w:rPr>
              <w:t>香港九龍尖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沙咀金馬倫道</w:t>
            </w:r>
            <w:r w:rsidRPr="007F6BEA">
              <w:rPr>
                <w:rFonts w:hint="eastAsia"/>
                <w:sz w:val="22"/>
                <w:szCs w:val="28"/>
              </w:rPr>
              <w:t>10</w:t>
            </w:r>
            <w:r w:rsidRPr="007F6BEA">
              <w:rPr>
                <w:rFonts w:hint="eastAsia"/>
                <w:sz w:val="22"/>
                <w:szCs w:val="28"/>
              </w:rPr>
              <w:t>號</w:t>
            </w:r>
            <w:proofErr w:type="gramEnd"/>
            <w:r w:rsidRPr="007F6BEA">
              <w:rPr>
                <w:rFonts w:hint="eastAsia"/>
                <w:sz w:val="22"/>
                <w:szCs w:val="28"/>
              </w:rPr>
              <w:t>宏威中心</w:t>
            </w:r>
            <w:r w:rsidRPr="007F6BEA">
              <w:rPr>
                <w:rFonts w:hint="eastAsia"/>
                <w:sz w:val="22"/>
                <w:szCs w:val="28"/>
              </w:rPr>
              <w:t>13</w:t>
            </w:r>
            <w:proofErr w:type="gramStart"/>
            <w:r w:rsidRPr="007F6BEA">
              <w:rPr>
                <w:rFonts w:hint="eastAsia"/>
                <w:sz w:val="22"/>
                <w:szCs w:val="28"/>
              </w:rPr>
              <w:t>字樓</w:t>
            </w:r>
            <w:proofErr w:type="gramEnd"/>
          </w:p>
        </w:tc>
        <w:tc>
          <w:tcPr>
            <w:tcW w:w="5483" w:type="dxa"/>
            <w:gridSpan w:val="8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:rsidR="00F165F9" w:rsidRPr="007F6BEA" w:rsidRDefault="00F165F9" w:rsidP="00B92E10">
            <w:pPr>
              <w:spacing w:line="0" w:lineRule="atLeast"/>
              <w:ind w:leftChars="7" w:left="17" w:rightChars="17" w:right="41"/>
              <w:jc w:val="center"/>
              <w:rPr>
                <w:sz w:val="28"/>
              </w:rPr>
            </w:pPr>
            <w:r w:rsidRPr="007F6BEA">
              <w:rPr>
                <w:sz w:val="28"/>
              </w:rPr>
              <w:t xml:space="preserve">TEL: 2301-2313 </w:t>
            </w:r>
            <w:r w:rsidRPr="007F6BEA">
              <w:rPr>
                <w:rFonts w:hint="eastAsia"/>
                <w:sz w:val="28"/>
              </w:rPr>
              <w:t xml:space="preserve"> </w:t>
            </w:r>
            <w:r>
              <w:rPr>
                <w:sz w:val="28"/>
              </w:rPr>
              <w:t>Fax: 2368-2</w:t>
            </w:r>
            <w:r w:rsidRPr="007F6BEA">
              <w:rPr>
                <w:sz w:val="28"/>
              </w:rPr>
              <w:t>539 / 2724-5589</w:t>
            </w:r>
          </w:p>
          <w:p w:rsidR="00F165F9" w:rsidRPr="007F6BEA" w:rsidRDefault="00F165F9" w:rsidP="00B92E10">
            <w:pPr>
              <w:spacing w:line="0" w:lineRule="atLeast"/>
              <w:rPr>
                <w:b/>
                <w:noProof/>
                <w:sz w:val="2"/>
                <w:szCs w:val="2"/>
              </w:rPr>
            </w:pPr>
            <w:r w:rsidRPr="007F6BEA">
              <w:rPr>
                <w:sz w:val="22"/>
              </w:rPr>
              <w:t xml:space="preserve">Web: </w:t>
            </w:r>
            <w:hyperlink r:id="rId17" w:history="1">
              <w:r w:rsidRPr="007F6BEA">
                <w:rPr>
                  <w:rStyle w:val="a8"/>
                  <w:sz w:val="22"/>
                </w:rPr>
                <w:t>www.ktstravel.com.hk</w:t>
              </w:r>
            </w:hyperlink>
            <w:r w:rsidRPr="007F6BEA">
              <w:rPr>
                <w:sz w:val="22"/>
              </w:rPr>
              <w:t xml:space="preserve"> Email: </w:t>
            </w:r>
            <w:hyperlink r:id="rId18" w:history="1">
              <w:r w:rsidRPr="007F6BEA">
                <w:rPr>
                  <w:rStyle w:val="a8"/>
                  <w:sz w:val="22"/>
                </w:rPr>
                <w:t>kts@ktstravel.com.hk</w:t>
              </w:r>
            </w:hyperlink>
          </w:p>
        </w:tc>
      </w:tr>
      <w:tr w:rsidR="00F165F9" w:rsidRPr="00CB6FF3" w:rsidTr="00B92E1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  <w:tblCellMar>
            <w:left w:w="28" w:type="dxa"/>
            <w:right w:w="28" w:type="dxa"/>
          </w:tblCellMar>
        </w:tblPrEx>
        <w:tc>
          <w:tcPr>
            <w:tcW w:w="11255" w:type="dxa"/>
            <w:gridSpan w:val="16"/>
            <w:tcBorders>
              <w:top w:val="single" w:sz="2" w:space="0" w:color="auto"/>
            </w:tcBorders>
            <w:vAlign w:val="center"/>
          </w:tcPr>
          <w:p w:rsidR="00F165F9" w:rsidRPr="008D2300" w:rsidRDefault="001929B8" w:rsidP="00EF35F7">
            <w:pPr>
              <w:spacing w:line="0" w:lineRule="atLeast"/>
              <w:ind w:leftChars="7" w:left="17" w:rightChars="17" w:right="41"/>
              <w:jc w:val="center"/>
              <w:rPr>
                <w:sz w:val="16"/>
                <w:szCs w:val="16"/>
              </w:rPr>
            </w:pPr>
            <w:r w:rsidRPr="008D2300">
              <w:rPr>
                <w:rFonts w:hint="eastAsia"/>
                <w:sz w:val="16"/>
                <w:szCs w:val="16"/>
              </w:rPr>
              <w:t>套票和機票條款</w:t>
            </w:r>
            <w:r w:rsidRPr="008D2300">
              <w:rPr>
                <w:rFonts w:hint="eastAsia"/>
                <w:sz w:val="16"/>
                <w:szCs w:val="16"/>
              </w:rPr>
              <w:t>/</w:t>
            </w:r>
            <w:r w:rsidRPr="008D2300">
              <w:rPr>
                <w:rFonts w:hint="eastAsia"/>
                <w:sz w:val="16"/>
                <w:szCs w:val="16"/>
              </w:rPr>
              <w:t>備註請參閱</w:t>
            </w:r>
            <w:r w:rsidRPr="008D2300">
              <w:rPr>
                <w:rFonts w:hint="eastAsia"/>
                <w:sz w:val="16"/>
                <w:szCs w:val="16"/>
                <w:lang w:eastAsia="zh-HK"/>
              </w:rPr>
              <w:t>「附加費表」</w:t>
            </w:r>
            <w:r w:rsidRPr="008D2300">
              <w:rPr>
                <w:rFonts w:hint="eastAsia"/>
                <w:sz w:val="16"/>
                <w:szCs w:val="16"/>
              </w:rPr>
              <w:t xml:space="preserve">  </w:t>
            </w:r>
            <w:r>
              <w:rPr>
                <w:rFonts w:ascii="Arial" w:hAnsi="Arial"/>
                <w:sz w:val="16"/>
                <w:szCs w:val="16"/>
              </w:rPr>
              <w:t>Page 5 of 6</w:t>
            </w:r>
            <w:r w:rsidR="00EF35F7">
              <w:rPr>
                <w:rFonts w:ascii="Arial" w:hAnsi="Arial"/>
                <w:sz w:val="16"/>
                <w:szCs w:val="16"/>
              </w:rPr>
              <w:t xml:space="preserve">  </w:t>
            </w:r>
            <w:r w:rsidR="00350BAF" w:rsidRPr="008D2300">
              <w:rPr>
                <w:rFonts w:ascii="Arial" w:hAnsi="Arial"/>
                <w:sz w:val="16"/>
                <w:szCs w:val="16"/>
              </w:rPr>
              <w:t xml:space="preserve">  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   </w:t>
            </w:r>
            <w:r w:rsidRPr="008D2300">
              <w:rPr>
                <w:rFonts w:ascii="Arial" w:hAnsi="Arial" w:hint="eastAsia"/>
                <w:sz w:val="16"/>
                <w:szCs w:val="16"/>
              </w:rPr>
              <w:t>更新</w:t>
            </w:r>
            <w:r w:rsidRPr="008D2300">
              <w:rPr>
                <w:rFonts w:ascii="Arial" w:hAnsi="Arial"/>
                <w:sz w:val="16"/>
                <w:szCs w:val="16"/>
              </w:rPr>
              <w:t>日期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: 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202</w:t>
            </w:r>
            <w:r w:rsidRPr="008D2300">
              <w:rPr>
                <w:rFonts w:ascii="Arial" w:hAnsi="Arial"/>
                <w:sz w:val="16"/>
                <w:szCs w:val="16"/>
                <w:lang w:eastAsia="zh-HK"/>
              </w:rPr>
              <w:t>4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年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5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月</w:t>
            </w:r>
            <w:r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2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日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Code: PKGSE-05TW / AC-100</w:t>
            </w:r>
          </w:p>
        </w:tc>
      </w:tr>
    </w:tbl>
    <w:p w:rsidR="00CB05C3" w:rsidRDefault="00CB05C3" w:rsidP="00CB05C3">
      <w:pPr>
        <w:snapToGrid w:val="0"/>
        <w:ind w:leftChars="-50" w:left="-120" w:rightChars="-50" w:right="-120"/>
        <w:jc w:val="center"/>
        <w:rPr>
          <w:rFonts w:ascii="微軟正黑體" w:eastAsia="微軟正黑體" w:hAnsi="微軟正黑體" w:cstheme="minorHAnsi"/>
          <w:sz w:val="32"/>
          <w:szCs w:val="24"/>
        </w:rPr>
      </w:pPr>
      <w:r w:rsidRPr="00CB05C3">
        <w:rPr>
          <w:rFonts w:ascii="微軟正黑體" w:eastAsia="微軟正黑體" w:hAnsi="微軟正黑體" w:cstheme="minorHAnsi" w:hint="eastAsia"/>
          <w:sz w:val="32"/>
          <w:szCs w:val="24"/>
        </w:rPr>
        <w:lastRenderedPageBreak/>
        <w:t>5月~</w:t>
      </w:r>
      <w:r w:rsidR="003648BF">
        <w:rPr>
          <w:rFonts w:ascii="微軟正黑體" w:eastAsia="微軟正黑體" w:hAnsi="微軟正黑體" w:cstheme="minorHAnsi"/>
          <w:sz w:val="32"/>
          <w:szCs w:val="24"/>
        </w:rPr>
        <w:t>10</w:t>
      </w:r>
      <w:r w:rsidRPr="00CB05C3">
        <w:rPr>
          <w:rFonts w:ascii="微軟正黑體" w:eastAsia="微軟正黑體" w:hAnsi="微軟正黑體" w:cstheme="minorHAnsi"/>
          <w:sz w:val="32"/>
          <w:szCs w:val="24"/>
        </w:rPr>
        <w:t>月機票附加費</w:t>
      </w:r>
    </w:p>
    <w:tbl>
      <w:tblPr>
        <w:tblW w:w="11241" w:type="dxa"/>
        <w:tblInd w:w="-358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4"/>
        <w:gridCol w:w="882"/>
        <w:gridCol w:w="434"/>
        <w:gridCol w:w="993"/>
        <w:gridCol w:w="1023"/>
        <w:gridCol w:w="210"/>
        <w:gridCol w:w="308"/>
        <w:gridCol w:w="882"/>
        <w:gridCol w:w="350"/>
        <w:gridCol w:w="64"/>
        <w:gridCol w:w="691"/>
        <w:gridCol w:w="1212"/>
        <w:gridCol w:w="230"/>
        <w:gridCol w:w="406"/>
        <w:gridCol w:w="784"/>
        <w:gridCol w:w="434"/>
        <w:gridCol w:w="952"/>
        <w:gridCol w:w="1086"/>
        <w:gridCol w:w="6"/>
      </w:tblGrid>
      <w:tr w:rsidR="00D76337" w:rsidRPr="0072648C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6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309" w:type="dxa"/>
            <w:gridSpan w:val="3"/>
            <w:tcBorders>
              <w:top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8694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6"/>
                <w:szCs w:val="16"/>
              </w:rPr>
              <w:t>出發日期</w:t>
            </w:r>
          </w:p>
        </w:tc>
        <w:tc>
          <w:tcPr>
            <w:tcW w:w="1023" w:type="dxa"/>
            <w:tcBorders>
              <w:top w:val="single" w:sz="6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D76337" w:rsidRPr="00C06CA8" w:rsidRDefault="00D76337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8694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6"/>
                <w:szCs w:val="16"/>
              </w:rPr>
              <w:t>附加費</w:t>
            </w:r>
          </w:p>
        </w:tc>
        <w:tc>
          <w:tcPr>
            <w:tcW w:w="210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7" w:type="dxa"/>
            <w:gridSpan w:val="4"/>
            <w:tcBorders>
              <w:top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8694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6"/>
                <w:szCs w:val="16"/>
              </w:rPr>
              <w:t>出發日期</w:t>
            </w:r>
          </w:p>
        </w:tc>
        <w:tc>
          <w:tcPr>
            <w:tcW w:w="1212" w:type="dxa"/>
            <w:tcBorders>
              <w:top w:val="single" w:sz="6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D76337" w:rsidRPr="00C06CA8" w:rsidRDefault="00D76337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8694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6"/>
                <w:szCs w:val="16"/>
              </w:rPr>
              <w:t>附加費</w:t>
            </w:r>
          </w:p>
        </w:tc>
        <w:tc>
          <w:tcPr>
            <w:tcW w:w="230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70" w:type="dxa"/>
            <w:gridSpan w:val="3"/>
            <w:tcBorders>
              <w:top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</w:tcPr>
          <w:p w:rsidR="00D76337" w:rsidRPr="00C06CA8" w:rsidRDefault="00D76337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8694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6"/>
                <w:szCs w:val="16"/>
              </w:rPr>
              <w:t>出發日期</w:t>
            </w:r>
          </w:p>
        </w:tc>
        <w:tc>
          <w:tcPr>
            <w:tcW w:w="1086" w:type="dxa"/>
            <w:tcBorders>
              <w:top w:val="single" w:sz="6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D76337" w:rsidRPr="00C06CA8" w:rsidRDefault="00D76337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78694E">
              <w:rPr>
                <w:rFonts w:ascii="微軟正黑體" w:eastAsia="微軟正黑體" w:hAnsi="微軟正黑體" w:cs="微軟正黑體" w:hint="eastAsia"/>
                <w:color w:val="000000"/>
                <w:kern w:val="0"/>
                <w:sz w:val="16"/>
                <w:szCs w:val="16"/>
              </w:rPr>
              <w:t>附加費</w:t>
            </w:r>
          </w:p>
        </w:tc>
      </w:tr>
      <w:tr w:rsidR="00D76337" w:rsidRPr="0072648C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6-May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-May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2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4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3-Jun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-Jun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7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65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-May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-May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5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-Jun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-Jun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8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75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-May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-May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2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6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-Jun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9-Jun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5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9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1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65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4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-May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-May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7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Jun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0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75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5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-May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-May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2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8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2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1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65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6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9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3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2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4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75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7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4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0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7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2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3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5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20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8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1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3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3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4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-Aug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-Aug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30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9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6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9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5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2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4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6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65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5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Sep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6-Sep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50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0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0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1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3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7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0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75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6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-Sep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7-Sep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70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1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2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5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4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1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65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7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8-Sep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0-Sep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,60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2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6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8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5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-Jul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31-Jul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,1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8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Oct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Oct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2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900</w:t>
            </w:r>
          </w:p>
        </w:tc>
      </w:tr>
      <w:tr w:rsidR="00D76337" w:rsidRPr="00C06CA8" w:rsidTr="00875B13">
        <w:trPr>
          <w:gridAfter w:val="1"/>
          <w:wAfter w:w="6" w:type="dxa"/>
          <w:trHeight w:val="264"/>
        </w:trPr>
        <w:tc>
          <w:tcPr>
            <w:tcW w:w="294" w:type="dxa"/>
            <w:tcBorders>
              <w:top w:val="single" w:sz="2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13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9-Jun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93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-Jun</w:t>
            </w:r>
          </w:p>
        </w:tc>
        <w:tc>
          <w:tcPr>
            <w:tcW w:w="1023" w:type="dxa"/>
            <w:tcBorders>
              <w:top w:val="single" w:sz="2" w:space="0" w:color="auto"/>
              <w:left w:val="nil"/>
              <w:bottom w:val="single" w:sz="6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00</w:t>
            </w:r>
          </w:p>
        </w:tc>
        <w:tc>
          <w:tcPr>
            <w:tcW w:w="210" w:type="dxa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308" w:type="dxa"/>
            <w:tcBorders>
              <w:top w:val="single" w:sz="2" w:space="0" w:color="auto"/>
              <w:left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26</w:t>
            </w:r>
          </w:p>
        </w:tc>
        <w:tc>
          <w:tcPr>
            <w:tcW w:w="882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1-Aug</w:t>
            </w:r>
          </w:p>
        </w:tc>
        <w:tc>
          <w:tcPr>
            <w:tcW w:w="350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755" w:type="dxa"/>
            <w:gridSpan w:val="2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5-Aug</w:t>
            </w:r>
          </w:p>
        </w:tc>
        <w:tc>
          <w:tcPr>
            <w:tcW w:w="1212" w:type="dxa"/>
            <w:tcBorders>
              <w:top w:val="single" w:sz="2" w:space="0" w:color="auto"/>
              <w:left w:val="nil"/>
              <w:bottom w:val="single" w:sz="6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1,100</w:t>
            </w:r>
          </w:p>
        </w:tc>
        <w:tc>
          <w:tcPr>
            <w:tcW w:w="230" w:type="dxa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2" w:space="0" w:color="auto"/>
              <w:left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1162BA" w:rsidRDefault="0078694E" w:rsidP="001162BA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</w:pPr>
            <w:r w:rsidRPr="001162BA">
              <w:rPr>
                <w:rFonts w:ascii="Arial" w:eastAsia="Times New Roman" w:hAnsi="Arial" w:cs="Arial"/>
                <w:color w:val="000000"/>
                <w:kern w:val="0"/>
                <w:sz w:val="12"/>
                <w:szCs w:val="12"/>
              </w:rPr>
              <w:t>39</w:t>
            </w:r>
          </w:p>
        </w:tc>
        <w:tc>
          <w:tcPr>
            <w:tcW w:w="784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right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-Oct</w:t>
            </w:r>
          </w:p>
        </w:tc>
        <w:tc>
          <w:tcPr>
            <w:tcW w:w="434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~</w:t>
            </w:r>
          </w:p>
        </w:tc>
        <w:tc>
          <w:tcPr>
            <w:tcW w:w="952" w:type="dxa"/>
            <w:tcBorders>
              <w:top w:val="single" w:sz="2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78694E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22-Oct</w:t>
            </w:r>
          </w:p>
        </w:tc>
        <w:tc>
          <w:tcPr>
            <w:tcW w:w="1086" w:type="dxa"/>
            <w:tcBorders>
              <w:top w:val="single" w:sz="2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78694E" w:rsidRPr="00C06CA8" w:rsidRDefault="0078694E" w:rsidP="00D76337">
            <w:pPr>
              <w:widowControl/>
              <w:snapToGrid w:val="0"/>
              <w:jc w:val="center"/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</w:pPr>
            <w:r w:rsidRPr="00C06CA8">
              <w:rPr>
                <w:rFonts w:ascii="Arial" w:eastAsia="Times New Roman" w:hAnsi="Arial" w:cs="Arial"/>
                <w:color w:val="000000"/>
                <w:kern w:val="0"/>
                <w:sz w:val="16"/>
                <w:szCs w:val="16"/>
              </w:rPr>
              <w:t>$500</w:t>
            </w:r>
          </w:p>
        </w:tc>
      </w:tr>
      <w:tr w:rsidR="00016FF1" w:rsidRPr="001D68B1" w:rsidTr="00875B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2448"/>
        </w:trPr>
        <w:tc>
          <w:tcPr>
            <w:tcW w:w="11241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162BA" w:rsidRPr="001162BA" w:rsidRDefault="001162BA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6"/>
                <w:szCs w:val="6"/>
              </w:rPr>
            </w:pPr>
          </w:p>
          <w:p w:rsidR="00016FF1" w:rsidRPr="001162BA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五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日四晚</w:t>
            </w:r>
            <w:proofErr w:type="gramStart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自由行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套票</w:t>
            </w:r>
            <w:proofErr w:type="gramEnd"/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費用包括：</w:t>
            </w:r>
          </w:p>
          <w:p w:rsidR="00016FF1" w:rsidRPr="001162BA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1. 香港</w:t>
            </w:r>
            <w:proofErr w:type="gramStart"/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至首爾</w:t>
            </w:r>
            <w:proofErr w:type="gramEnd"/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(仁川機場)來回之經濟客位機票乙張。</w:t>
            </w:r>
          </w:p>
          <w:p w:rsidR="00016FF1" w:rsidRPr="001162BA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 xml:space="preserve">2. 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四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晚酒店住宿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 xml:space="preserve"> 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(以雙人房</w:t>
            </w:r>
            <w:proofErr w:type="gramStart"/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佔半房</w:t>
            </w:r>
            <w:proofErr w:type="gramEnd"/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計算)。</w:t>
            </w:r>
          </w:p>
          <w:p w:rsidR="00016FF1" w:rsidRPr="001162BA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6"/>
                <w:szCs w:val="6"/>
              </w:rPr>
            </w:pP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3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 xml:space="preserve">. 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機票價錢已包</w:t>
            </w:r>
            <w:r w:rsidRPr="001162BA">
              <w:rPr>
                <w:rFonts w:ascii="微軟正黑體 Light" w:eastAsia="微軟正黑體 Light" w:hAnsi="微軟正黑體 Light" w:cs="Arial" w:hint="eastAsia"/>
                <w:b/>
                <w:i/>
                <w:sz w:val="18"/>
                <w:szCs w:val="18"/>
              </w:rPr>
              <w:t>手提行李</w:t>
            </w:r>
            <w:r w:rsidR="00F46A02" w:rsidRPr="001162BA">
              <w:rPr>
                <w:rFonts w:ascii="微軟正黑體 Light" w:eastAsia="微軟正黑體 Light" w:hAnsi="微軟正黑體 Light" w:cs="Arial"/>
                <w:b/>
                <w:i/>
                <w:sz w:val="18"/>
                <w:szCs w:val="18"/>
              </w:rPr>
              <w:t>10</w:t>
            </w:r>
            <w:r w:rsidRPr="001162BA">
              <w:rPr>
                <w:rFonts w:ascii="微軟正黑體 Light" w:eastAsia="微軟正黑體 Light" w:hAnsi="微軟正黑體 Light" w:cs="Arial"/>
                <w:b/>
                <w:i/>
                <w:sz w:val="18"/>
                <w:szCs w:val="18"/>
              </w:rPr>
              <w:t>KG</w:t>
            </w:r>
            <w:r w:rsidRPr="001162BA">
              <w:rPr>
                <w:rFonts w:ascii="微軟正黑體 Light" w:eastAsia="微軟正黑體 Light" w:hAnsi="微軟正黑體 Light" w:cs="Arial" w:hint="eastAsia"/>
                <w:b/>
                <w:i/>
                <w:sz w:val="18"/>
                <w:szCs w:val="18"/>
              </w:rPr>
              <w:t>，</w:t>
            </w:r>
            <w:proofErr w:type="gramStart"/>
            <w:r w:rsidRPr="001162BA">
              <w:rPr>
                <w:rFonts w:ascii="微軟正黑體 Light" w:eastAsia="微軟正黑體 Light" w:hAnsi="微軟正黑體 Light" w:cs="Arial" w:hint="eastAsia"/>
                <w:b/>
                <w:i/>
                <w:sz w:val="18"/>
                <w:szCs w:val="18"/>
              </w:rPr>
              <w:t>寄艙行李</w:t>
            </w:r>
            <w:proofErr w:type="gramEnd"/>
            <w:r w:rsidRPr="001162BA">
              <w:rPr>
                <w:rFonts w:ascii="微軟正黑體 Light" w:eastAsia="微軟正黑體 Light" w:hAnsi="微軟正黑體 Light" w:cs="Arial" w:hint="eastAsia"/>
                <w:b/>
                <w:i/>
                <w:sz w:val="18"/>
                <w:szCs w:val="18"/>
              </w:rPr>
              <w:t>2</w:t>
            </w:r>
            <w:r w:rsidRPr="001162BA">
              <w:rPr>
                <w:rFonts w:ascii="微軟正黑體 Light" w:eastAsia="微軟正黑體 Light" w:hAnsi="微軟正黑體 Light" w:cs="Arial"/>
                <w:b/>
                <w:i/>
                <w:sz w:val="18"/>
                <w:szCs w:val="18"/>
              </w:rPr>
              <w:t>0</w:t>
            </w:r>
            <w:r w:rsidRPr="001162BA">
              <w:rPr>
                <w:rFonts w:ascii="微軟正黑體 Light" w:eastAsia="微軟正黑體 Light" w:hAnsi="微軟正黑體 Light" w:cs="Arial" w:hint="eastAsia"/>
                <w:b/>
                <w:i/>
                <w:sz w:val="18"/>
                <w:szCs w:val="18"/>
              </w:rPr>
              <w:t>KG</w:t>
            </w:r>
            <w:r w:rsidRPr="001162BA">
              <w:rPr>
                <w:rFonts w:ascii="微軟正黑體 Light" w:eastAsia="微軟正黑體 Light" w:hAnsi="微軟正黑體 Light" w:cs="Arial"/>
                <w:b/>
                <w:i/>
                <w:sz w:val="18"/>
                <w:szCs w:val="18"/>
              </w:rPr>
              <w:t>。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br/>
            </w:r>
          </w:p>
          <w:p w:rsidR="00016FF1" w:rsidRPr="001162BA" w:rsidRDefault="00016FF1" w:rsidP="003B023E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小童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及嬰孩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收費：</w:t>
            </w:r>
          </w:p>
          <w:p w:rsidR="00016FF1" w:rsidRPr="001162BA" w:rsidRDefault="00016F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</w:pPr>
            <w:r w:rsidRPr="001162BA">
              <w:rPr>
                <w:rFonts w:ascii="微軟正黑體 Light" w:eastAsia="微軟正黑體 Light" w:hAnsi="微軟正黑體 Light" w:cs="Arial"/>
                <w:color w:val="000000"/>
                <w:kern w:val="0"/>
                <w:sz w:val="18"/>
                <w:szCs w:val="18"/>
              </w:rPr>
              <w:t>小童價格只適用</w:t>
            </w:r>
            <w:r w:rsidRPr="001162BA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18"/>
                <w:szCs w:val="18"/>
                <w:lang w:eastAsia="zh-HK"/>
              </w:rPr>
              <w:t>於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來</w:t>
            </w:r>
            <w:proofErr w:type="gramStart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回程均為</w:t>
            </w:r>
            <w:r w:rsidRPr="001162BA">
              <w:rPr>
                <w:rFonts w:ascii="微軟正黑體 Light" w:eastAsia="微軟正黑體 Light" w:hAnsi="微軟正黑體 Light" w:cs="Arial"/>
                <w:color w:val="000000"/>
                <w:kern w:val="0"/>
                <w:sz w:val="18"/>
                <w:szCs w:val="18"/>
              </w:rPr>
              <w:t>11歲</w:t>
            </w:r>
            <w:proofErr w:type="gramEnd"/>
            <w:r w:rsidRPr="001162BA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18"/>
                <w:szCs w:val="18"/>
                <w:lang w:eastAsia="zh-HK"/>
              </w:rPr>
              <w:t>以下</w:t>
            </w:r>
            <w:r w:rsidRPr="001162BA">
              <w:rPr>
                <w:rFonts w:ascii="微軟正黑體 Light" w:eastAsia="微軟正黑體 Light" w:hAnsi="微軟正黑體 Light" w:cs="Arial"/>
                <w:color w:val="000000"/>
                <w:kern w:val="0"/>
                <w:sz w:val="18"/>
                <w:szCs w:val="18"/>
              </w:rPr>
              <w:t>之小童，並必須與</w:t>
            </w:r>
            <w:r w:rsidRPr="001162BA">
              <w:rPr>
                <w:rFonts w:ascii="微軟正黑體 Light" w:eastAsia="微軟正黑體 Light" w:hAnsi="微軟正黑體 Light" w:cs="Arial" w:hint="eastAsia"/>
                <w:color w:val="000000"/>
                <w:kern w:val="0"/>
                <w:sz w:val="18"/>
                <w:szCs w:val="18"/>
                <w:lang w:eastAsia="zh-HK"/>
              </w:rPr>
              <w:t>兩</w:t>
            </w:r>
            <w:r w:rsidRPr="001162BA">
              <w:rPr>
                <w:rFonts w:ascii="微軟正黑體 Light" w:eastAsia="微軟正黑體 Light" w:hAnsi="微軟正黑體 Light" w:cs="Arial"/>
                <w:color w:val="000000"/>
                <w:kern w:val="0"/>
                <w:sz w:val="18"/>
                <w:szCs w:val="18"/>
              </w:rPr>
              <w:t>名成人同住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；</w:t>
            </w:r>
          </w:p>
          <w:p w:rsidR="00016FF1" w:rsidRPr="001162BA" w:rsidRDefault="00016F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</w:pP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小童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[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不</w:t>
            </w:r>
            <w:proofErr w:type="gramStart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佔</w:t>
            </w:r>
            <w:proofErr w:type="gramEnd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床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]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收費為每位HKD $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1</w:t>
            </w:r>
            <w:r w:rsidR="00E92644"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,</w:t>
            </w:r>
            <w:r w:rsidR="007F694B"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2</w:t>
            </w:r>
            <w:r w:rsidR="00E92644"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0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0 (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不包括早餐及機票附加費)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；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小童[</w:t>
            </w:r>
            <w:proofErr w:type="gramStart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佔</w:t>
            </w:r>
            <w:proofErr w:type="gramEnd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床]收費則以成人套票的價錢減收HKD $</w:t>
            </w:r>
            <w:r w:rsidR="00E92644"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15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0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。</w:t>
            </w:r>
          </w:p>
          <w:p w:rsidR="00016FF1" w:rsidRPr="001162BA" w:rsidRDefault="00016FF1" w:rsidP="00775B38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</w:pP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個別酒店對小童年齡的定義有異，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shd w:val="clear" w:color="auto" w:fill="FFFFFF"/>
                <w:lang w:eastAsia="zh-HK"/>
              </w:rPr>
              <w:t>有機會需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shd w:val="clear" w:color="auto" w:fill="FFFFFF"/>
              </w:rPr>
              <w:t>以</w:t>
            </w:r>
            <w:proofErr w:type="gramStart"/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shd w:val="clear" w:color="auto" w:fill="FFFFFF"/>
              </w:rPr>
              <w:t>佔</w:t>
            </w:r>
            <w:proofErr w:type="gramEnd"/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shd w:val="clear" w:color="auto" w:fill="FFFFFF"/>
              </w:rPr>
              <w:t>半房價錢收費，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詳情請與本公司職員查詢。</w:t>
            </w:r>
          </w:p>
          <w:p w:rsidR="00016FF1" w:rsidRPr="001162BA" w:rsidRDefault="00016FF1" w:rsidP="00016FF1">
            <w:pPr>
              <w:pStyle w:val="ab"/>
              <w:numPr>
                <w:ilvl w:val="0"/>
                <w:numId w:val="34"/>
              </w:numPr>
              <w:snapToGrid w:val="0"/>
              <w:spacing w:line="180" w:lineRule="auto"/>
              <w:ind w:leftChars="0" w:left="214" w:rightChars="17" w:right="41" w:hanging="214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</w:pP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來</w:t>
            </w:r>
            <w:proofErr w:type="gramStart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回程均為二十四個</w:t>
            </w:r>
            <w:proofErr w:type="gramEnd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月以下的嬰孩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(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不</w:t>
            </w:r>
            <w:proofErr w:type="gramStart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佔</w:t>
            </w:r>
            <w:proofErr w:type="gramEnd"/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床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>)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收費為每位HKD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 xml:space="preserve"> 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$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1,0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00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 xml:space="preserve"> (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連稅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  <w:lang w:eastAsia="zh-HK"/>
              </w:rPr>
              <w:t>)。</w:t>
            </w:r>
          </w:p>
          <w:p w:rsidR="009312A0" w:rsidRPr="001162BA" w:rsidRDefault="009312A0" w:rsidP="009312A0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6"/>
                <w:szCs w:val="6"/>
                <w:lang w:eastAsia="zh-HK"/>
              </w:rPr>
            </w:pPr>
          </w:p>
        </w:tc>
      </w:tr>
      <w:tr w:rsidR="00016FF1" w:rsidRPr="001D68B1" w:rsidTr="00875B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849"/>
        </w:trPr>
        <w:tc>
          <w:tcPr>
            <w:tcW w:w="11241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16FF1" w:rsidRPr="001162BA" w:rsidRDefault="00016FF1" w:rsidP="00016FF1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更改或取消費用：</w:t>
            </w:r>
          </w:p>
          <w:p w:rsidR="00016FF1" w:rsidRPr="001162BA" w:rsidRDefault="00016FF1" w:rsidP="00016F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訂金每位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</w:rPr>
              <w:t xml:space="preserve"> HKD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 xml:space="preserve"> $1,000，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待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機位及酒店確認後，餘款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須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三天內繳交，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逾期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當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作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自動取消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論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，訂金恕不退還。</w:t>
            </w:r>
          </w:p>
          <w:p w:rsidR="00016FF1" w:rsidRPr="001162BA" w:rsidRDefault="00016FF1" w:rsidP="00016F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套票一經確定後，恕不接受任何更改</w:t>
            </w:r>
            <w:r w:rsidRPr="001162BA">
              <w:rPr>
                <w:rFonts w:ascii="微軟正黑體 Light" w:eastAsia="微軟正黑體 Light" w:hAnsi="微軟正黑體 Light" w:cs="Arial"/>
                <w:noProof/>
                <w:sz w:val="18"/>
                <w:szCs w:val="18"/>
              </w:rPr>
              <w:t>、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取消及退款(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包括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所有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稅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項)。</w:t>
            </w:r>
          </w:p>
          <w:p w:rsidR="00016FF1" w:rsidRPr="001162BA" w:rsidRDefault="00016FF1" w:rsidP="00016FF1">
            <w:pPr>
              <w:pStyle w:val="ab"/>
              <w:numPr>
                <w:ilvl w:val="0"/>
                <w:numId w:val="32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任何未應用之套票項目，恕不予退款，包括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所有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稅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項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及附加</w:t>
            </w:r>
            <w:r w:rsidRPr="001162BA">
              <w:rPr>
                <w:rFonts w:ascii="微軟正黑體 Light" w:eastAsia="微軟正黑體 Light" w:hAnsi="微軟正黑體 Light" w:cs="Arial" w:hint="eastAsia"/>
                <w:sz w:val="18"/>
                <w:szCs w:val="18"/>
                <w:lang w:eastAsia="zh-HK"/>
              </w:rPr>
              <w:t>費用</w:t>
            </w: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。</w:t>
            </w:r>
          </w:p>
          <w:p w:rsidR="00016FF1" w:rsidRPr="001162BA" w:rsidRDefault="00016FF1" w:rsidP="00016FF1">
            <w:pPr>
              <w:snapToGrid w:val="0"/>
              <w:spacing w:line="180" w:lineRule="auto"/>
              <w:ind w:left="159" w:rightChars="17" w:right="41" w:hanging="182"/>
              <w:jc w:val="both"/>
              <w:rPr>
                <w:rFonts w:ascii="微軟正黑體 Light" w:eastAsia="微軟正黑體 Light" w:hAnsi="微軟正黑體 Light" w:cs="Arial"/>
                <w:sz w:val="6"/>
                <w:szCs w:val="6"/>
              </w:rPr>
            </w:pPr>
          </w:p>
          <w:p w:rsidR="00016FF1" w:rsidRPr="001162BA" w:rsidRDefault="00016FF1" w:rsidP="00E92644">
            <w:pPr>
              <w:snapToGrid w:val="0"/>
              <w:spacing w:line="180" w:lineRule="auto"/>
              <w:ind w:rightChars="17" w:right="41"/>
              <w:jc w:val="both"/>
              <w:rPr>
                <w:rFonts w:ascii="微軟正黑體 Light" w:eastAsia="微軟正黑體 Light" w:hAnsi="微軟正黑體 Light" w:cs="Arial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cs="Arial"/>
                <w:sz w:val="18"/>
                <w:szCs w:val="18"/>
              </w:rPr>
              <w:t>費用不包括：</w:t>
            </w:r>
          </w:p>
          <w:p w:rsidR="00016FF1" w:rsidRPr="001162BA" w:rsidRDefault="00016FF1" w:rsidP="00016F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酒店早餐、</w:t>
            </w:r>
            <w:r w:rsidRPr="001162BA"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  <w:t>綜合旅遊保險、以上價錢不包飛機餐。</w:t>
            </w:r>
          </w:p>
          <w:p w:rsidR="00016FF1" w:rsidRPr="001162BA" w:rsidRDefault="00016FF1" w:rsidP="00016F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香港機場及保安稅</w:t>
            </w:r>
            <w:r w:rsidRPr="001162BA"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  <w:t>$175、香港機建設費HKD $90、</w:t>
            </w: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燃油附加費$</w:t>
            </w:r>
            <w:r w:rsidRPr="001162BA"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  <w:t>415、</w:t>
            </w:r>
            <w:proofErr w:type="gramStart"/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首爾機場</w:t>
            </w:r>
            <w:proofErr w:type="gramEnd"/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稅及手續費</w:t>
            </w:r>
            <w:r w:rsidRPr="001162BA"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  <w:t>$270</w:t>
            </w: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。</w:t>
            </w:r>
          </w:p>
          <w:p w:rsidR="00016FF1" w:rsidRPr="001162BA" w:rsidRDefault="00016FF1" w:rsidP="00016FF1">
            <w:pPr>
              <w:pStyle w:val="ab"/>
              <w:numPr>
                <w:ilvl w:val="0"/>
                <w:numId w:val="28"/>
              </w:numPr>
              <w:snapToGrid w:val="0"/>
              <w:spacing w:line="180" w:lineRule="auto"/>
              <w:ind w:leftChars="0" w:left="159" w:rightChars="17" w:right="41" w:hanging="182"/>
              <w:jc w:val="both"/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</w:pPr>
            <w:r w:rsidRPr="001162BA"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  <w:t xml:space="preserve"> (合共: 成人</w:t>
            </w: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每位HKD</w:t>
            </w:r>
            <w:r w:rsidRPr="001162BA"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  <w:t xml:space="preserve"> $950、小童</w:t>
            </w: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每位 HKD</w:t>
            </w:r>
            <w:r w:rsidRPr="001162BA">
              <w:rPr>
                <w:rFonts w:ascii="微軟正黑體 Light" w:eastAsia="微軟正黑體 Light" w:hAnsi="微軟正黑體 Light"/>
                <w:snapToGrid w:val="0"/>
                <w:sz w:val="18"/>
                <w:szCs w:val="18"/>
              </w:rPr>
              <w:t xml:space="preserve"> $830)</w:t>
            </w: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 xml:space="preserve"> 。</w:t>
            </w:r>
          </w:p>
          <w:p w:rsidR="00016FF1" w:rsidRPr="001162BA" w:rsidRDefault="00016FF1" w:rsidP="009312A0">
            <w:pPr>
              <w:spacing w:line="0" w:lineRule="atLeast"/>
              <w:ind w:rightChars="-55" w:right="-132"/>
              <w:rPr>
                <w:rFonts w:ascii="Arial" w:hAnsi="Arial" w:cs="Arial"/>
                <w:noProof/>
                <w:sz w:val="18"/>
                <w:szCs w:val="18"/>
                <w:lang w:eastAsia="zh-HK"/>
              </w:rPr>
            </w:pPr>
            <w:r w:rsidRPr="001162BA">
              <w:rPr>
                <w:rFonts w:ascii="微軟正黑體 Light" w:eastAsia="微軟正黑體 Light" w:hAnsi="微軟正黑體 Light" w:hint="eastAsia"/>
                <w:snapToGrid w:val="0"/>
                <w:sz w:val="18"/>
                <w:szCs w:val="18"/>
              </w:rPr>
              <w:t>若特別情況下，航空公司燃油附加費增加或個別情況，令至增加航空公司保險附加費、回程機場稅及燃油附加費，客人需補回差價。</w:t>
            </w:r>
          </w:p>
        </w:tc>
      </w:tr>
      <w:tr w:rsidR="003B023E" w:rsidRPr="001D68B1" w:rsidTr="00875B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849"/>
        </w:trPr>
        <w:tc>
          <w:tcPr>
            <w:tcW w:w="11241" w:type="dxa"/>
            <w:gridSpan w:val="19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:rsidR="003B023E" w:rsidRPr="00E92644" w:rsidRDefault="003B023E" w:rsidP="003B023E">
            <w:pPr>
              <w:spacing w:line="0" w:lineRule="atLeast"/>
              <w:rPr>
                <w:rFonts w:ascii="微軟正黑體 Light" w:eastAsia="微軟正黑體 Light" w:hAnsi="微軟正黑體 Light" w:cs="Arial"/>
                <w:szCs w:val="20"/>
              </w:rPr>
            </w:pPr>
            <w:r w:rsidRPr="00E92644">
              <w:rPr>
                <w:rFonts w:ascii="微軟正黑體 Light" w:eastAsia="微軟正黑體 Light" w:hAnsi="微軟正黑體 Light" w:cs="Arial" w:hint="eastAsia"/>
                <w:szCs w:val="20"/>
              </w:rPr>
              <w:t>備註</w:t>
            </w:r>
            <w:r w:rsidRPr="00E92644">
              <w:rPr>
                <w:rFonts w:ascii="微軟正黑體 Light" w:eastAsia="微軟正黑體 Light" w:hAnsi="微軟正黑體 Light" w:cs="Arial"/>
                <w:szCs w:val="20"/>
              </w:rPr>
              <w:t>：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ind w:rightChars="-55" w:right="-132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1. 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報名手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:</w:t>
            </w:r>
            <w:r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 xml:space="preserve">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填妥報名表格後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請傳真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至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(852)</w:t>
            </w:r>
            <w:r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 xml:space="preserve"> 2724 5589 / 2368 2539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電郵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至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k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ts@ktstravel.com.hk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直接使用網上自遊行報名系統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3. 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人請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於航班起飛前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最少兩個半小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到達機場並辦理登機手續；航班起飛時間以航空公司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公佈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為準，逾時不獲辦理登機手續者則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當作</w:t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br/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ab/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自動放棄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  <w:lang w:eastAsia="zh-HK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4. 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本公司建議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人於回程當日向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航空公司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查詢確實起飛時間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  <w:lang w:eastAsia="zh-HK"/>
              </w:rPr>
              <w:t xml:space="preserve">5.  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團體機票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不可累積飛行哩數、不適用於機場快線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站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辦理登機手續、不能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網上辦理登機手續及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預定坐位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7. 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人如放棄去程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機位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NO SHOW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」，回程機位則不被保留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8.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酒店房間類別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對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酒店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提出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的所有特別要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(Special Request)</w:t>
            </w:r>
            <w:r w:rsidRPr="0023072A">
              <w:rPr>
                <w:rFonts w:ascii="Arial" w:hAnsi="Arial" w:cs="Arial"/>
                <w:sz w:val="16"/>
                <w:szCs w:val="16"/>
              </w:rPr>
              <w:t>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最終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均須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視乎酒店安排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(Run of House)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。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9. 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韓國酒店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一般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為全館禁煙室，如客人要求入住吸煙室，房價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許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有異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有機會需另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繳交附加費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詳情請與本公司職員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查詢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</w:p>
          <w:p w:rsidR="003B023E" w:rsidRPr="0023072A" w:rsidRDefault="003B023E" w:rsidP="00016FF1">
            <w:pPr>
              <w:tabs>
                <w:tab w:val="left" w:pos="340"/>
              </w:tabs>
              <w:spacing w:line="0" w:lineRule="atLeast"/>
              <w:rPr>
                <w:rFonts w:ascii="Arial" w:hAnsi="Arial" w:cs="Arial"/>
                <w:sz w:val="16"/>
                <w:szCs w:val="16"/>
              </w:rPr>
            </w:pPr>
            <w:r w:rsidRPr="0023072A">
              <w:rPr>
                <w:rFonts w:ascii="Arial" w:hAnsi="Arial" w:cs="Arial"/>
                <w:sz w:val="16"/>
                <w:szCs w:val="16"/>
              </w:rPr>
              <w:t xml:space="preserve">10.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根據韓國酒店指引：每房必須有最少一位年滿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二十一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歲或以上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的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客人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住，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方可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成功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辦理入住手續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[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個別酒店除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]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 xml:space="preserve">    -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如客人未滿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二十一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歲，酒店有可能拒絕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預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客人必須於報名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提交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一份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「家長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或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監護人酒店入住同意書」，最終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能否入住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仍有待酒</w:t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店回覆方可確定。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-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如客人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於辦理入住手續時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未能提供相關資料及文件而</w:t>
            </w:r>
            <w:r w:rsidRPr="0023072A">
              <w:rPr>
                <w:rFonts w:ascii="Arial" w:hAnsi="Arial" w:cs="Arial" w:hint="eastAsia"/>
                <w:noProof/>
                <w:sz w:val="16"/>
                <w:szCs w:val="16"/>
                <w:lang w:eastAsia="zh-HK"/>
              </w:rPr>
              <w:t>遭酒店拒絕入住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，客人須自行承擔一切責任和損失，</w:t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br/>
            </w:r>
            <w:r w:rsidR="00016FF1" w:rsidRPr="0023072A">
              <w:rPr>
                <w:rFonts w:ascii="Arial" w:hAnsi="Arial" w:cs="Arial"/>
                <w:noProof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本公司恕不負責。</w:t>
            </w:r>
          </w:p>
          <w:p w:rsidR="003B023E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sz w:val="16"/>
                <w:szCs w:val="16"/>
                <w:shd w:val="clear" w:color="auto" w:fill="FFFFFF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11. 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報名前清楚核實對所有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出發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者之姓名與旅遊證件相同，否則將可能被航空公司拒絕登機或酒店拒絕入住。如提交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報名表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後需更改姓名</w:t>
            </w:r>
            <w:r w:rsidR="00016FF1"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br/>
            </w:r>
            <w:r w:rsidR="00016FF1"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ab/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及日後如有更改，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br/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ab/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則必須繳付有關機構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所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收取之手續費，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而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有關機構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亦保留能否更改之權利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。</w:t>
            </w:r>
          </w:p>
          <w:p w:rsidR="003B023E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6"/>
                <w:szCs w:val="16"/>
              </w:rPr>
            </w:pPr>
            <w:r w:rsidRPr="0023072A">
              <w:rPr>
                <w:rFonts w:ascii="Arial" w:hAnsi="Arial" w:cs="Arial" w:hint="eastAsia"/>
                <w:noProof/>
                <w:sz w:val="16"/>
                <w:szCs w:val="16"/>
              </w:rPr>
              <w:t>12.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客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人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必須持</w:t>
            </w:r>
            <w:r w:rsidRPr="0023072A">
              <w:rPr>
                <w:rFonts w:ascii="Arial" w:hAnsi="Arial" w:cs="Arial" w:hint="eastAsia"/>
                <w:sz w:val="16"/>
                <w:szCs w:val="16"/>
                <w:shd w:val="clear" w:color="auto" w:fill="FFFFFF"/>
                <w:lang w:eastAsia="zh-HK"/>
              </w:rPr>
              <w:t>足夠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有效期之旅遊證件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(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以回程出境日期計算最少六個月有效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)</w:t>
            </w:r>
            <w:r w:rsidRPr="0023072A">
              <w:rPr>
                <w:rFonts w:ascii="Arial" w:hAnsi="Arial" w:cs="Arial"/>
                <w:sz w:val="16"/>
                <w:szCs w:val="16"/>
                <w:shd w:val="clear" w:color="auto" w:fill="FFFFFF"/>
              </w:rPr>
              <w:t>，及須自備有效過境及目的地簽證，否則責任自負。</w:t>
            </w:r>
          </w:p>
          <w:p w:rsidR="00016FF1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23072A">
              <w:rPr>
                <w:rFonts w:ascii="Arial" w:hAnsi="Arial" w:cs="Arial"/>
                <w:sz w:val="16"/>
                <w:szCs w:val="16"/>
              </w:rPr>
              <w:t xml:space="preserve">13. </w:t>
            </w:r>
            <w:r w:rsidRPr="0023072A">
              <w:rPr>
                <w:rFonts w:ascii="Arial" w:hAnsi="Arial" w:cs="Arial"/>
                <w:sz w:val="16"/>
                <w:szCs w:val="16"/>
              </w:rPr>
              <w:t>確認書中的安排，只會在本</w:t>
            </w:r>
            <w:r w:rsidRPr="0023072A">
              <w:rPr>
                <w:rFonts w:ascii="Arial" w:hAnsi="Arial" w:cs="Arial" w:hint="eastAsia"/>
                <w:sz w:val="16"/>
                <w:szCs w:val="16"/>
                <w:lang w:eastAsia="zh-HK"/>
              </w:rPr>
              <w:t>公司</w:t>
            </w:r>
            <w:r w:rsidRPr="0023072A">
              <w:rPr>
                <w:rFonts w:ascii="Arial" w:hAnsi="Arial" w:cs="Arial"/>
                <w:sz w:val="16"/>
                <w:szCs w:val="16"/>
              </w:rPr>
              <w:t>於出發前已從客人收到有關套票或機票的全部費用情況下，方為有效。</w:t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本公司代客人安排提供</w:t>
            </w:r>
            <w:r w:rsidRPr="0023072A">
              <w:rPr>
                <w:rFonts w:ascii="Arial" w:hAnsi="Arial" w:cs="Arial" w:hint="eastAsia"/>
                <w:color w:val="000000"/>
                <w:kern w:val="0"/>
                <w:sz w:val="16"/>
                <w:szCs w:val="16"/>
                <w:lang w:eastAsia="zh-HK"/>
              </w:rPr>
              <w:t>的</w:t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服務</w:t>
            </w:r>
            <w:r w:rsidR="00016FF1"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br/>
            </w:r>
            <w:r w:rsidR="00016FF1"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只作為酒店、航空公司及其他服務的服務提供者的安排人，故此客人同意並接受本公司將不會對任何因該等</w:t>
            </w:r>
            <w:proofErr w:type="gramStart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”</w:t>
            </w:r>
            <w:proofErr w:type="gramEnd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服務</w:t>
            </w:r>
            <w:proofErr w:type="gramStart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”</w:t>
            </w:r>
            <w:proofErr w:type="gramEnd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對客人產生之任何</w:t>
            </w:r>
            <w:proofErr w:type="gramStart"/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損</w:t>
            </w:r>
            <w:proofErr w:type="gramEnd"/>
          </w:p>
          <w:p w:rsidR="003B023E" w:rsidRPr="0023072A" w:rsidRDefault="00016FF1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ab/>
            </w:r>
            <w:r w:rsidR="003B023E"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失、受傷、意外、延遲、</w:t>
            </w:r>
          </w:p>
          <w:p w:rsidR="003B023E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</w:pP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ab/>
            </w:r>
            <w:r w:rsidRPr="0023072A">
              <w:rPr>
                <w:rFonts w:ascii="Arial" w:hAnsi="Arial" w:cs="Arial"/>
                <w:color w:val="000000"/>
                <w:kern w:val="0"/>
                <w:sz w:val="16"/>
                <w:szCs w:val="16"/>
              </w:rPr>
              <w:t>時間安排上的改變或其他不便而負上任何責任，不論這是否因該等服務提供者的疏忽或其他原因所引致，本公司恕不負責。</w:t>
            </w:r>
          </w:p>
          <w:p w:rsidR="00F13A38" w:rsidRPr="0023072A" w:rsidRDefault="003B023E" w:rsidP="00016FF1">
            <w:pPr>
              <w:tabs>
                <w:tab w:val="left" w:pos="287"/>
                <w:tab w:val="left" w:pos="340"/>
              </w:tabs>
              <w:spacing w:line="0" w:lineRule="atLeast"/>
              <w:rPr>
                <w:rFonts w:ascii="Arial" w:hAnsi="Arial" w:cs="Arial"/>
                <w:noProof/>
                <w:sz w:val="18"/>
                <w:szCs w:val="20"/>
              </w:rPr>
            </w:pPr>
            <w:r w:rsidRPr="0023072A">
              <w:rPr>
                <w:rFonts w:ascii="Arial" w:hAnsi="Arial" w:cs="Arial"/>
                <w:noProof/>
                <w:sz w:val="16"/>
                <w:szCs w:val="16"/>
              </w:rPr>
              <w:t xml:space="preserve">15. </w:t>
            </w:r>
            <w:r w:rsidRPr="0023072A">
              <w:rPr>
                <w:rFonts w:ascii="Arial" w:hAnsi="Arial" w:cs="Arial"/>
                <w:noProof/>
                <w:sz w:val="16"/>
                <w:szCs w:val="16"/>
              </w:rPr>
              <w:t>以上價目如有更改，恕不另行通知。</w:t>
            </w:r>
          </w:p>
        </w:tc>
      </w:tr>
      <w:tr w:rsidR="003B023E" w:rsidRPr="001D68B1" w:rsidTr="00875B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566"/>
        </w:trPr>
        <w:tc>
          <w:tcPr>
            <w:tcW w:w="5440" w:type="dxa"/>
            <w:gridSpan w:val="10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B023E" w:rsidRPr="001D68B1" w:rsidRDefault="003B023E" w:rsidP="003B023E">
            <w:pPr>
              <w:spacing w:line="0" w:lineRule="atLeast"/>
              <w:ind w:rightChars="17" w:right="41"/>
              <w:rPr>
                <w:rFonts w:ascii="Arial" w:hAnsi="Arial" w:cs="Arial"/>
                <w:sz w:val="28"/>
                <w:szCs w:val="28"/>
              </w:rPr>
            </w:pP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>韓國旅行社</w:t>
            </w: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 xml:space="preserve"> (</w:t>
            </w: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>香港</w:t>
            </w:r>
            <w:r w:rsidRPr="004542A0">
              <w:rPr>
                <w:rFonts w:ascii="Arial" w:hAnsi="Arial" w:cs="Arial"/>
                <w:color w:val="0070C0"/>
                <w:sz w:val="22"/>
                <w:szCs w:val="28"/>
              </w:rPr>
              <w:t>)</w:t>
            </w:r>
            <w:r w:rsidRPr="001D68B1">
              <w:rPr>
                <w:rFonts w:ascii="Arial" w:hAnsi="Arial" w:cs="Arial"/>
                <w:sz w:val="28"/>
                <w:szCs w:val="28"/>
              </w:rPr>
              <w:br/>
            </w:r>
            <w:r w:rsidRPr="004542A0">
              <w:rPr>
                <w:rFonts w:ascii="Arial" w:hAnsi="Arial" w:cs="Arial"/>
                <w:sz w:val="18"/>
              </w:rPr>
              <w:t>地址</w:t>
            </w:r>
            <w:r w:rsidRPr="004542A0">
              <w:rPr>
                <w:rFonts w:ascii="Arial" w:hAnsi="Arial" w:cs="Arial"/>
                <w:sz w:val="18"/>
              </w:rPr>
              <w:t xml:space="preserve">: </w:t>
            </w:r>
            <w:r w:rsidRPr="004542A0">
              <w:rPr>
                <w:rFonts w:ascii="Arial" w:hAnsi="Arial" w:cs="Arial"/>
                <w:sz w:val="18"/>
              </w:rPr>
              <w:t>香港九龍尖</w:t>
            </w:r>
            <w:proofErr w:type="gramStart"/>
            <w:r w:rsidRPr="004542A0">
              <w:rPr>
                <w:rFonts w:ascii="Arial" w:hAnsi="Arial" w:cs="Arial"/>
                <w:sz w:val="18"/>
              </w:rPr>
              <w:t>沙咀金馬倫道</w:t>
            </w:r>
            <w:r w:rsidRPr="004542A0">
              <w:rPr>
                <w:rFonts w:ascii="Arial" w:hAnsi="Arial" w:cs="Arial"/>
                <w:sz w:val="18"/>
              </w:rPr>
              <w:t>10</w:t>
            </w:r>
            <w:r w:rsidRPr="004542A0">
              <w:rPr>
                <w:rFonts w:ascii="Arial" w:hAnsi="Arial" w:cs="Arial"/>
                <w:sz w:val="18"/>
              </w:rPr>
              <w:t>號</w:t>
            </w:r>
            <w:proofErr w:type="gramEnd"/>
            <w:r w:rsidRPr="004542A0">
              <w:rPr>
                <w:rFonts w:ascii="Arial" w:hAnsi="Arial" w:cs="Arial"/>
                <w:sz w:val="18"/>
              </w:rPr>
              <w:t>宏威中心</w:t>
            </w:r>
            <w:r w:rsidRPr="004542A0">
              <w:rPr>
                <w:rFonts w:ascii="Arial" w:hAnsi="Arial" w:cs="Arial"/>
                <w:sz w:val="18"/>
              </w:rPr>
              <w:t>13</w:t>
            </w:r>
            <w:r w:rsidRPr="004542A0">
              <w:rPr>
                <w:rFonts w:ascii="Arial" w:hAnsi="Arial" w:cs="Arial"/>
                <w:sz w:val="18"/>
              </w:rPr>
              <w:t>樓</w:t>
            </w:r>
          </w:p>
        </w:tc>
        <w:tc>
          <w:tcPr>
            <w:tcW w:w="5801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B023E" w:rsidRPr="001D68B1" w:rsidRDefault="003B023E" w:rsidP="003B023E">
            <w:pPr>
              <w:spacing w:line="0" w:lineRule="atLeast"/>
              <w:ind w:leftChars="7" w:left="17" w:rightChars="17" w:right="41"/>
              <w:jc w:val="center"/>
              <w:rPr>
                <w:rFonts w:ascii="Arial" w:hAnsi="Arial" w:cs="Arial"/>
                <w:sz w:val="22"/>
              </w:rPr>
            </w:pPr>
            <w:r w:rsidRPr="001D68B1">
              <w:rPr>
                <w:rFonts w:ascii="Arial" w:hAnsi="Arial" w:cs="Arial"/>
                <w:sz w:val="22"/>
              </w:rPr>
              <w:t>Tel no. 2301 2313  |  Fax no. 2368-2539</w:t>
            </w:r>
          </w:p>
          <w:p w:rsidR="003B023E" w:rsidRPr="001D68B1" w:rsidRDefault="003B023E" w:rsidP="003B023E">
            <w:pPr>
              <w:spacing w:line="0" w:lineRule="atLeast"/>
              <w:jc w:val="center"/>
              <w:rPr>
                <w:rFonts w:ascii="Arial" w:hAnsi="Arial" w:cs="Arial"/>
                <w:color w:val="0000FF"/>
                <w:sz w:val="22"/>
                <w:u w:val="single"/>
              </w:rPr>
            </w:pPr>
            <w:r w:rsidRPr="001D68B1">
              <w:rPr>
                <w:rFonts w:ascii="Arial" w:hAnsi="Arial" w:cs="Arial"/>
                <w:sz w:val="22"/>
              </w:rPr>
              <w:t>http://www.ktstravel.com.hk</w:t>
            </w:r>
            <w:r w:rsidRPr="004A4B4E">
              <w:rPr>
                <w:rStyle w:val="a8"/>
                <w:rFonts w:ascii="Arial" w:hAnsi="Arial" w:cs="Arial"/>
                <w:color w:val="auto"/>
                <w:sz w:val="22"/>
                <w:u w:val="none"/>
              </w:rPr>
              <w:t xml:space="preserve">  | </w:t>
            </w:r>
            <w:r w:rsidRPr="001D68B1">
              <w:t xml:space="preserve"> </w:t>
            </w:r>
            <w:r w:rsidRPr="001D68B1">
              <w:rPr>
                <w:rFonts w:ascii="Arial" w:hAnsi="Arial" w:cs="Arial"/>
                <w:sz w:val="22"/>
              </w:rPr>
              <w:t>kts@ktstravel.com.hk</w:t>
            </w:r>
          </w:p>
        </w:tc>
      </w:tr>
      <w:tr w:rsidR="003B023E" w:rsidRPr="001D68B1" w:rsidTr="00875B1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val="295"/>
        </w:trPr>
        <w:tc>
          <w:tcPr>
            <w:tcW w:w="11241" w:type="dxa"/>
            <w:gridSpan w:val="19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B023E" w:rsidRPr="001D68B1" w:rsidRDefault="00B152F1" w:rsidP="00EF35F7">
            <w:pPr>
              <w:wordWrap w:val="0"/>
              <w:spacing w:line="0" w:lineRule="atLeast"/>
              <w:ind w:leftChars="7" w:left="17" w:rightChars="17" w:right="41"/>
              <w:jc w:val="right"/>
              <w:rPr>
                <w:sz w:val="16"/>
                <w:szCs w:val="16"/>
              </w:rPr>
            </w:pPr>
            <w:r w:rsidRPr="008D2300">
              <w:rPr>
                <w:rFonts w:hint="eastAsia"/>
                <w:sz w:val="16"/>
                <w:szCs w:val="16"/>
              </w:rPr>
              <w:t>套票和機票條款</w:t>
            </w:r>
            <w:r w:rsidRPr="008D2300">
              <w:rPr>
                <w:rFonts w:hint="eastAsia"/>
                <w:sz w:val="16"/>
                <w:szCs w:val="16"/>
              </w:rPr>
              <w:t>/</w:t>
            </w:r>
            <w:r w:rsidRPr="008D2300">
              <w:rPr>
                <w:rFonts w:hint="eastAsia"/>
                <w:sz w:val="16"/>
                <w:szCs w:val="16"/>
              </w:rPr>
              <w:t>備註請參閱</w:t>
            </w:r>
            <w:r w:rsidRPr="008D2300">
              <w:rPr>
                <w:rFonts w:hint="eastAsia"/>
                <w:sz w:val="16"/>
                <w:szCs w:val="16"/>
                <w:lang w:eastAsia="zh-HK"/>
              </w:rPr>
              <w:t>「附加費表」</w:t>
            </w:r>
            <w:r w:rsidRPr="008D2300">
              <w:rPr>
                <w:rFonts w:hint="eastAsia"/>
                <w:sz w:val="16"/>
                <w:szCs w:val="16"/>
              </w:rPr>
              <w:t xml:space="preserve">  </w:t>
            </w:r>
            <w:r>
              <w:rPr>
                <w:rFonts w:ascii="Arial" w:hAnsi="Arial"/>
                <w:sz w:val="16"/>
                <w:szCs w:val="16"/>
              </w:rPr>
              <w:t>Page 6 of 6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    </w:t>
            </w:r>
            <w:r w:rsidRPr="008D2300">
              <w:rPr>
                <w:rFonts w:ascii="Arial" w:hAnsi="Arial" w:hint="eastAsia"/>
                <w:sz w:val="16"/>
                <w:szCs w:val="16"/>
              </w:rPr>
              <w:t>更新</w:t>
            </w:r>
            <w:r w:rsidRPr="008D2300">
              <w:rPr>
                <w:rFonts w:ascii="Arial" w:hAnsi="Arial"/>
                <w:sz w:val="16"/>
                <w:szCs w:val="16"/>
              </w:rPr>
              <w:t>日期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: 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202</w:t>
            </w:r>
            <w:r w:rsidRPr="008D2300">
              <w:rPr>
                <w:rFonts w:ascii="Arial" w:hAnsi="Arial"/>
                <w:sz w:val="16"/>
                <w:szCs w:val="16"/>
                <w:lang w:eastAsia="zh-HK"/>
              </w:rPr>
              <w:t>4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年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5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月</w:t>
            </w:r>
            <w:r>
              <w:rPr>
                <w:rFonts w:ascii="Arial" w:hAnsi="Arial" w:hint="eastAsia"/>
                <w:sz w:val="16"/>
                <w:szCs w:val="16"/>
                <w:lang w:eastAsia="zh-HK"/>
              </w:rPr>
              <w:t>0</w:t>
            </w:r>
            <w:r>
              <w:rPr>
                <w:rFonts w:ascii="Arial" w:hAnsi="Arial"/>
                <w:sz w:val="16"/>
                <w:szCs w:val="16"/>
                <w:lang w:eastAsia="zh-HK"/>
              </w:rPr>
              <w:t>2</w:t>
            </w:r>
            <w:r w:rsidRPr="008D2300">
              <w:rPr>
                <w:rFonts w:ascii="Arial" w:hAnsi="Arial" w:hint="eastAsia"/>
                <w:sz w:val="16"/>
                <w:szCs w:val="16"/>
                <w:lang w:eastAsia="zh-HK"/>
              </w:rPr>
              <w:t>日</w:t>
            </w:r>
            <w:r w:rsidRPr="008D2300">
              <w:rPr>
                <w:rFonts w:ascii="Arial" w:hAnsi="Arial"/>
                <w:sz w:val="16"/>
                <w:szCs w:val="16"/>
              </w:rPr>
              <w:t xml:space="preserve">   Code: PKGSE-05TW / AC-100</w:t>
            </w:r>
          </w:p>
        </w:tc>
      </w:tr>
    </w:tbl>
    <w:p w:rsidR="008610D1" w:rsidRDefault="008610D1" w:rsidP="008610D1">
      <w:pPr>
        <w:widowControl/>
        <w:adjustRightInd w:val="0"/>
        <w:snapToGrid w:val="0"/>
        <w:rPr>
          <w:sz w:val="2"/>
          <w:szCs w:val="2"/>
        </w:rPr>
      </w:pPr>
    </w:p>
    <w:p w:rsidR="00360E3C" w:rsidRPr="00716B24" w:rsidRDefault="00360E3C" w:rsidP="003A30F3">
      <w:pPr>
        <w:snapToGrid w:val="0"/>
        <w:jc w:val="center"/>
        <w:rPr>
          <w:sz w:val="2"/>
          <w:szCs w:val="2"/>
        </w:rPr>
      </w:pPr>
    </w:p>
    <w:sectPr w:rsidR="00360E3C" w:rsidRPr="00716B24" w:rsidSect="005347D0">
      <w:headerReference w:type="default" r:id="rId19"/>
      <w:footerReference w:type="even" r:id="rId20"/>
      <w:footerReference w:type="first" r:id="rId21"/>
      <w:pgSz w:w="11906" w:h="16838"/>
      <w:pgMar w:top="1702" w:right="720" w:bottom="284" w:left="720" w:header="624" w:footer="34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0E05" w:rsidRDefault="002A0E05" w:rsidP="00D02A9D">
      <w:r>
        <w:separator/>
      </w:r>
    </w:p>
  </w:endnote>
  <w:endnote w:type="continuationSeparator" w:id="0">
    <w:p w:rsidR="002A0E05" w:rsidRDefault="002A0E05" w:rsidP="00D0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auto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典匠ＰＯＰ－２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典匠新粗黑">
    <w:panose1 w:val="020B0609010101010101"/>
    <w:charset w:val="88"/>
    <w:family w:val="modern"/>
    <w:pitch w:val="fixed"/>
    <w:sig w:usb0="00000003" w:usb1="28880000" w:usb2="00000016" w:usb3="00000000" w:csb0="00100000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E05" w:rsidRDefault="002A0E05" w:rsidP="007D422F">
    <w:pPr>
      <w:pStyle w:val="a5"/>
      <w:ind w:leftChars="59" w:left="142"/>
    </w:pPr>
  </w:p>
  <w:p w:rsidR="002A0E05" w:rsidRDefault="002A0E05" w:rsidP="007D422F">
    <w:pPr>
      <w:ind w:leftChars="59" w:left="142"/>
    </w:pPr>
  </w:p>
  <w:p w:rsidR="002A0E05" w:rsidRDefault="002A0E05" w:rsidP="007D422F">
    <w:pPr>
      <w:ind w:leftChars="59" w:left="14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E05" w:rsidRPr="00BA4416" w:rsidRDefault="002A0E05" w:rsidP="00BA4416">
    <w:pPr>
      <w:ind w:leftChars="-531" w:left="-933" w:right="280" w:hangingChars="213" w:hanging="341"/>
      <w:jc w:val="center"/>
      <w:textAlignment w:val="top"/>
      <w:rPr>
        <w:rFonts w:ascii="Arial" w:hAnsi="Arial" w:cs="Arial"/>
        <w:sz w:val="16"/>
        <w:szCs w:val="16"/>
      </w:rPr>
    </w:pPr>
    <w:r w:rsidRPr="00BA4416">
      <w:rPr>
        <w:rFonts w:ascii="Arial" w:hAnsi="Arial" w:cs="Arial"/>
        <w:b/>
        <w:sz w:val="16"/>
        <w:szCs w:val="16"/>
      </w:rPr>
      <w:t>套票和機票條款</w:t>
    </w:r>
    <w:r w:rsidRPr="00BA4416">
      <w:rPr>
        <w:rFonts w:ascii="Arial" w:hAnsi="Arial" w:cs="Arial"/>
        <w:b/>
        <w:sz w:val="16"/>
        <w:szCs w:val="16"/>
      </w:rPr>
      <w:t>/</w:t>
    </w:r>
    <w:r w:rsidRPr="00BA4416">
      <w:rPr>
        <w:rFonts w:ascii="Arial" w:hAnsi="Arial" w:cs="Arial"/>
        <w:b/>
        <w:sz w:val="16"/>
        <w:szCs w:val="16"/>
      </w:rPr>
      <w:t>備註請參閱單張最後一頁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ab/>
      <w:t xml:space="preserve">Page </w:t>
    </w:r>
    <w:r w:rsidRPr="00BA4416">
      <w:rPr>
        <w:rFonts w:ascii="Arial" w:hAnsi="Arial" w:cs="Arial"/>
        <w:sz w:val="16"/>
        <w:szCs w:val="16"/>
      </w:rPr>
      <w:fldChar w:fldCharType="begin"/>
    </w:r>
    <w:r w:rsidRPr="00BA4416">
      <w:rPr>
        <w:rFonts w:ascii="Arial" w:hAnsi="Arial" w:cs="Arial"/>
        <w:sz w:val="16"/>
        <w:szCs w:val="16"/>
      </w:rPr>
      <w:instrText>PAGE   \* MERGEFORMAT</w:instrText>
    </w:r>
    <w:r w:rsidRPr="00BA4416">
      <w:rPr>
        <w:rFonts w:ascii="Arial" w:hAnsi="Arial" w:cs="Arial"/>
        <w:sz w:val="16"/>
        <w:szCs w:val="16"/>
      </w:rPr>
      <w:fldChar w:fldCharType="separate"/>
    </w:r>
    <w:r w:rsidRPr="00AF5553">
      <w:rPr>
        <w:rFonts w:ascii="Arial" w:hAnsi="Arial" w:cs="Arial"/>
        <w:noProof/>
        <w:sz w:val="16"/>
        <w:szCs w:val="16"/>
        <w:lang w:val="zh-TW"/>
      </w:rPr>
      <w:t>1</w:t>
    </w:r>
    <w:r w:rsidRPr="00BA4416">
      <w:rPr>
        <w:rFonts w:ascii="Arial" w:hAnsi="Arial" w:cs="Arial"/>
        <w:sz w:val="16"/>
        <w:szCs w:val="16"/>
      </w:rPr>
      <w:fldChar w:fldCharType="end"/>
    </w:r>
    <w:r w:rsidRPr="00BA4416">
      <w:rPr>
        <w:rFonts w:ascii="Arial" w:hAnsi="Arial" w:cs="Arial"/>
        <w:sz w:val="16"/>
        <w:szCs w:val="16"/>
      </w:rPr>
      <w:t xml:space="preserve"> of 4</w:t>
    </w:r>
    <w:r>
      <w:rPr>
        <w:rFonts w:ascii="Arial" w:hAnsi="Arial" w:cs="Arial"/>
        <w:sz w:val="16"/>
        <w:szCs w:val="16"/>
      </w:rPr>
      <w:t xml:space="preserve">    </w:t>
    </w:r>
    <w:r w:rsidRPr="00BA4416">
      <w:rPr>
        <w:rFonts w:ascii="Arial" w:hAnsi="Arial" w:cs="Arial"/>
        <w:sz w:val="16"/>
        <w:szCs w:val="16"/>
      </w:rPr>
      <w:t xml:space="preserve">  </w:t>
    </w:r>
    <w:r w:rsidRPr="00BA4416">
      <w:rPr>
        <w:rFonts w:ascii="Arial" w:hAnsi="Arial" w:cs="Arial"/>
        <w:sz w:val="16"/>
        <w:szCs w:val="16"/>
      </w:rPr>
      <w:t>更新日期</w:t>
    </w:r>
    <w:r w:rsidRPr="00BA4416">
      <w:rPr>
        <w:rFonts w:ascii="Arial" w:hAnsi="Arial" w:cs="Arial"/>
        <w:sz w:val="16"/>
        <w:szCs w:val="16"/>
      </w:rPr>
      <w:t>:</w:t>
    </w:r>
    <w:r w:rsidRPr="00BA4416">
      <w:rPr>
        <w:rFonts w:ascii="Arial" w:hAnsi="Arial" w:cs="Arial"/>
        <w:sz w:val="16"/>
        <w:szCs w:val="16"/>
        <w:lang w:eastAsia="zh-HK"/>
      </w:rPr>
      <w:t xml:space="preserve"> 201</w:t>
    </w:r>
    <w:r>
      <w:rPr>
        <w:rFonts w:ascii="Arial" w:hAnsi="Arial" w:cs="Arial" w:hint="eastAsia"/>
        <w:sz w:val="16"/>
        <w:szCs w:val="16"/>
      </w:rPr>
      <w:t>7</w:t>
    </w:r>
    <w:r w:rsidRPr="00BA4416">
      <w:rPr>
        <w:rFonts w:ascii="Arial" w:hAnsi="Arial" w:cs="Arial"/>
        <w:sz w:val="16"/>
        <w:szCs w:val="16"/>
        <w:lang w:eastAsia="zh-HK"/>
      </w:rPr>
      <w:t>年</w:t>
    </w:r>
    <w:r>
      <w:rPr>
        <w:rFonts w:ascii="Arial" w:hAnsi="Arial" w:cs="Arial"/>
        <w:sz w:val="16"/>
        <w:szCs w:val="16"/>
      </w:rPr>
      <w:t>03</w:t>
    </w:r>
    <w:r w:rsidRPr="00BA4416">
      <w:rPr>
        <w:rFonts w:ascii="Arial" w:hAnsi="Arial" w:cs="Arial"/>
        <w:sz w:val="16"/>
        <w:szCs w:val="16"/>
        <w:lang w:eastAsia="zh-HK"/>
      </w:rPr>
      <w:t>月</w:t>
    </w:r>
    <w:r>
      <w:rPr>
        <w:rFonts w:ascii="Arial" w:hAnsi="Arial" w:cs="Arial" w:hint="eastAsia"/>
        <w:sz w:val="16"/>
        <w:szCs w:val="16"/>
        <w:lang w:eastAsia="zh-HK"/>
      </w:rPr>
      <w:t>16</w:t>
    </w:r>
    <w:r w:rsidRPr="00BA4416">
      <w:rPr>
        <w:rFonts w:ascii="Arial" w:hAnsi="Arial" w:cs="Arial"/>
        <w:sz w:val="16"/>
        <w:szCs w:val="16"/>
        <w:lang w:eastAsia="zh-HK"/>
      </w:rPr>
      <w:t>日</w:t>
    </w:r>
    <w:r w:rsidRPr="00BA4416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 xml:space="preserve">          </w:t>
    </w:r>
    <w:r w:rsidRPr="00BA4416">
      <w:rPr>
        <w:rFonts w:ascii="Arial" w:hAnsi="Arial" w:cs="Arial"/>
        <w:sz w:val="16"/>
        <w:szCs w:val="16"/>
      </w:rPr>
      <w:t xml:space="preserve"> Code: PKGSE-03OZV / AC100-5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0E05" w:rsidRDefault="002A0E05" w:rsidP="00D02A9D">
      <w:r>
        <w:separator/>
      </w:r>
    </w:p>
  </w:footnote>
  <w:footnote w:type="continuationSeparator" w:id="0">
    <w:p w:rsidR="002A0E05" w:rsidRDefault="002A0E05" w:rsidP="00D0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E05" w:rsidRPr="00D23001" w:rsidRDefault="002A0E05" w:rsidP="00D23001">
    <w:r>
      <w:rPr>
        <w:noProof/>
      </w:rPr>
      <mc:AlternateContent>
        <mc:Choice Requires="wps">
          <w:drawing>
            <wp:anchor distT="0" distB="0" distL="114300" distR="114300" simplePos="0" relativeHeight="251659263" behindDoc="0" locked="0" layoutInCell="1" allowOverlap="1">
              <wp:simplePos x="0" y="0"/>
              <wp:positionH relativeFrom="column">
                <wp:posOffset>5714789</wp:posOffset>
              </wp:positionH>
              <wp:positionV relativeFrom="paragraph">
                <wp:posOffset>-286174</wp:posOffset>
              </wp:positionV>
              <wp:extent cx="1134321" cy="935355"/>
              <wp:effectExtent l="38100" t="38100" r="123190" b="112395"/>
              <wp:wrapNone/>
              <wp:docPr id="1" name="爆炸 1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4321" cy="935355"/>
                      </a:xfrm>
                      <a:prstGeom prst="irregularSeal1">
                        <a:avLst/>
                      </a:prstGeom>
                      <a:effectLst>
                        <a:outerShdw blurRad="50800" dist="381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accent4"/>
                      </a:lnRef>
                      <a:fillRef idx="2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0A00D1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<v:stroke joinstyle="miter"/>
              <v:path gradientshapeok="t" o:connecttype="custom" o:connectlocs="14522,0;0,8615;8485,21600;21600,13290" o:connectangles="270,180,90,0" textboxrect="4627,6320,16702,13937"/>
            </v:shapetype>
            <v:shape id="爆炸 1 1" o:spid="_x0000_s1026" type="#_x0000_t71" style="position:absolute;margin-left:450pt;margin-top:-22.55pt;width:89.3pt;height:73.65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" fillcolor="#ffd555 [2167]" strokecolor="#ffc000 [3207]" strokeweight=".5pt">
              <v:fill color2="#ffcc31 [2615]" rotate="t" colors="0 #ffdd9c;.5 #ffd78e;1 #ffd479" focus="100%" type="gradient">
                <o:fill v:ext="view" type="gradientUnscaled"/>
              </v:fill>
              <v:shadow on="t" color="black" opacity="26214f" origin="-.5,-.5" offset=".74836mm,.74836mm"/>
            </v:shape>
          </w:pict>
        </mc:Fallback>
      </mc:AlternateContent>
    </w:r>
    <w:r w:rsidRPr="008E196E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FC7A02" wp14:editId="51E193FD">
              <wp:simplePos x="0" y="0"/>
              <wp:positionH relativeFrom="column">
                <wp:posOffset>1802742</wp:posOffset>
              </wp:positionH>
              <wp:positionV relativeFrom="paragraph">
                <wp:posOffset>-164087</wp:posOffset>
              </wp:positionV>
              <wp:extent cx="3610222" cy="784225"/>
              <wp:effectExtent l="0" t="0" r="28575" b="15875"/>
              <wp:wrapNone/>
              <wp:docPr id="66" name="文字方塊 6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0222" cy="784225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A0E05" w:rsidRDefault="002A0E05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44"/>
                              <w:szCs w:val="4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ays 4Night Package</w:t>
                          </w:r>
                        </w:p>
                        <w:p w:rsidR="002A0E05" w:rsidRPr="00E57086" w:rsidRDefault="002A0E05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spellStart"/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</w:t>
                          </w:r>
                          <w:proofErr w:type="gramStart"/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’</w:t>
                          </w:r>
                          <w:proofErr w:type="gramEnd"/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way</w:t>
                          </w:r>
                          <w:proofErr w:type="spellEnd"/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Air</w:t>
                          </w:r>
                          <w:r w:rsidRPr="00CE67DA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德威</w:t>
                          </w:r>
                          <w:r w:rsidRPr="00CE67DA"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航</w:t>
                          </w:r>
                          <w:r w:rsidRPr="00CE67DA">
                            <w:rPr>
                              <w:rFonts w:ascii="Franklin Gothic Demi" w:hAnsi="Franklin Gothic Demi" w:hint="eastAsia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空</w:t>
                          </w:r>
                          <w:r>
                            <w:rPr>
                              <w:rFonts w:ascii="Franklin Gothic Demi" w:hAnsi="Franklin Gothic Demi"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(TW)</w:t>
                          </w:r>
                        </w:p>
                        <w:p w:rsidR="002A0E05" w:rsidRPr="00183486" w:rsidRDefault="002A0E05" w:rsidP="00AF5553">
                          <w:pPr>
                            <w:snapToGrid w:val="0"/>
                            <w:jc w:val="center"/>
                            <w:rPr>
                              <w:rFonts w:ascii="Franklin Gothic Demi" w:hAnsi="Franklin Gothic Demi"/>
                              <w:color w:val="000000" w:themeColor="text1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FC7A02" id="_x0000_t202" coordsize="21600,21600" o:spt="202" path="m,l,21600r21600,l21600,xe">
              <v:stroke joinstyle="miter"/>
              <v:path gradientshapeok="t" o:connecttype="rect"/>
            </v:shapetype>
            <v:shape id="文字方塊 66" o:spid="_x0000_s1026" type="#_x0000_t202" style="position:absolute;margin-left:141.95pt;margin-top:-12.9pt;width:284.25pt;height:6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" fillcolor="white [3201]" strokecolor="black [3200]" strokeweight="1pt">
              <v:textbox>
                <w:txbxContent>
                  <w:p w:rsidR="003648BF" w:rsidRDefault="003648BF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Franklin Gothic Demi" w:hAnsi="Franklin Gothic Demi" w:hint="eastAsia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5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44"/>
                        <w:szCs w:val="4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ays 4Night Package</w:t>
                    </w:r>
                  </w:p>
                  <w:p w:rsidR="003648BF" w:rsidRPr="00E57086" w:rsidRDefault="003648BF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t’way Air</w:t>
                    </w:r>
                    <w:r w:rsidRPr="00CE67DA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德威</w:t>
                    </w:r>
                    <w:r w:rsidRPr="00CE67DA"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航</w:t>
                    </w:r>
                    <w:r w:rsidRPr="00CE67DA">
                      <w:rPr>
                        <w:rFonts w:ascii="Franklin Gothic Demi" w:hAnsi="Franklin Gothic Demi" w:hint="eastAsia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空</w:t>
                    </w:r>
                    <w:r>
                      <w:rPr>
                        <w:rFonts w:ascii="Franklin Gothic Demi" w:hAnsi="Franklin Gothic Demi"/>
                        <w:color w:val="000000" w:themeColor="text1"/>
                        <w:sz w:val="32"/>
                        <w:szCs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(TW)</w:t>
                    </w:r>
                  </w:p>
                  <w:p w:rsidR="003648BF" w:rsidRPr="00183486" w:rsidRDefault="003648BF" w:rsidP="00AF5553">
                    <w:pPr>
                      <w:snapToGrid w:val="0"/>
                      <w:jc w:val="center"/>
                      <w:rPr>
                        <w:rFonts w:ascii="Franklin Gothic Demi" w:hAnsi="Franklin Gothic Demi"/>
                        <w:color w:val="000000" w:themeColor="text1"/>
                        <w:sz w:val="48"/>
                        <w:szCs w:val="48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</w:txbxContent>
              </v:textbox>
            </v:shape>
          </w:pict>
        </mc:Fallback>
      </mc:AlternateContent>
    </w:r>
    <w:r w:rsidRPr="008E196E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4685AFF" wp14:editId="4277C33A">
              <wp:simplePos x="0" y="0"/>
              <wp:positionH relativeFrom="column">
                <wp:posOffset>540349</wp:posOffset>
              </wp:positionH>
              <wp:positionV relativeFrom="paragraph">
                <wp:posOffset>-196519</wp:posOffset>
              </wp:positionV>
              <wp:extent cx="1183640" cy="685800"/>
              <wp:effectExtent l="0" t="0" r="54610" b="57150"/>
              <wp:wrapNone/>
              <wp:docPr id="67" name="群組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83640" cy="685800"/>
                        <a:chOff x="1848" y="-2140"/>
                        <a:chExt cx="3092" cy="1436"/>
                      </a:xfrm>
                    </wpg:grpSpPr>
                    <wps:wsp>
                      <wps:cNvPr id="68" name="AutoShape 5"/>
                      <wps:cNvSpPr>
                        <a:spLocks noChangeArrowheads="1"/>
                      </wps:cNvSpPr>
                      <wps:spPr bwMode="auto">
                        <a:xfrm>
                          <a:off x="1848" y="-2130"/>
                          <a:ext cx="3092" cy="142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" name="WordArt 6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1944" y="-2140"/>
                          <a:ext cx="2786" cy="732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2A0E05" w:rsidRPr="008639C7" w:rsidRDefault="002A0E05" w:rsidP="00AF5553">
                            <w:pPr>
                              <w:jc w:val="center"/>
                              <w:rPr>
                                <w:color w:val="000000" w:themeColor="text1"/>
                                <w:sz w:val="56"/>
                                <w:szCs w:val="56"/>
                                <w:lang w:eastAsia="zh-HK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639C7">
                              <w:rPr>
                                <w:rFonts w:ascii="典匠ＰＯＰ－２" w:eastAsia="典匠ＰＯＰ－２" w:hint="eastAsia"/>
                                <w:color w:val="000000" w:themeColor="text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首爾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48963"/>
                          </a:avLst>
                        </a:prstTxWarp>
                        <a:noAutofit/>
                      </wps:bodyPr>
                    </wps:wsp>
                    <wps:wsp>
                      <wps:cNvPr id="70" name="WordArt 7"/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2104" y="-1372"/>
                          <a:ext cx="2786" cy="574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2A0E05" w:rsidRPr="00950448" w:rsidRDefault="002A0E05" w:rsidP="00AF5553">
                            <w:pPr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950448">
                              <w:rPr>
                                <w:rFonts w:ascii="Franklin Gothic Demi" w:eastAsia="典匠新粗黑" w:hAnsi="Franklin Gothic Demi"/>
                                <w:b/>
                                <w:outline/>
                                <w:color w:val="000000" w:themeColor="text1"/>
                                <w:sz w:val="28"/>
                                <w:szCs w:val="28"/>
                                <w:lang w:eastAsia="zh-H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SEOUL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685AFF" id="群組 67" o:spid="_x0000_s1027" style="position:absolute;margin-left:42.55pt;margin-top:-15.45pt;width:93.2pt;height:54pt;z-index:251660288" coordorigin="1848,-2140" coordsize="3092,1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">
              <v:roundrect id="AutoShape 5" o:spid="_x0000_s1028" style="position:absolute;left:1848;top:-2130;width:3092;height:1426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eubsEA&#10;AADbAAAADwAAAGRycy9kb3ducmV2LnhtbERPzW6CQBC+N/EdNmPirS56QENdjZJgPbRGsQ8wYadA&#10;ZWcJuwX69u6hiccv3/9mN5pG9NS52rKCxTwCQVxYXXOp4OuWva5BOI+ssbFMCv7IwW47edlgou3A&#10;V+pzX4oQwi5BBZX3bSKlKyoy6Oa2JQ7ct+0M+gC7UuoOhxBuGrmMolgarDk0VNhSWlFxz3+Nglq+&#10;x5mJ1h8/h9YtzCrdH8+fF6Vm03H/BsLT6J/if/dJK4jD2PAl/AC5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9nrm7BAAAA2wAAAA8AAAAAAAAAAAAAAAAAmAIAAGRycy9kb3du&#10;cmV2LnhtbFBLBQYAAAAABAAEAPUAAACGAwAAAAA=&#10;" strokeweight="1pt">
                <v:shadow on="t"/>
              </v:roundrect>
              <v:shape id="WordArt 6" o:spid="_x0000_s1029" type="#_x0000_t202" style="position:absolute;left:1944;top:-2140;width:2786;height:7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wPGcIA&#10;AADbAAAADwAAAGRycy9kb3ducmV2LnhtbESPQYvCMBSE74L/ITzBmybKKmvXKKIseFJ0dwVvj+bZ&#10;lm1eShNt/fdGEDwOM/MNM1+2thQ3qn3hWMNoqEAQp84UnGn4/fkefILwAdlg6Zg03MnDctHtzDEx&#10;ruED3Y4hExHCPkENeQhVIqVPc7Loh64ijt7F1RZDlHUmTY1NhNtSjpWaSosFx4UcK1rnlP4fr1bD&#10;3+5yPn2ofbaxk6pxrZJsZ1Lrfq9dfYEI1IZ3+NXeGg3TG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vA8ZwgAAANsAAAAPAAAAAAAAAAAAAAAAAJgCAABkcnMvZG93&#10;bnJldi54bWxQSwUGAAAAAAQABAD1AAAAhwMAAAAA&#10;" filled="f" stroked="f">
                <v:stroke joinstyle="round"/>
                <o:lock v:ext="edit" shapetype="t"/>
                <v:textbox>
                  <w:txbxContent>
                    <w:p w:rsidR="003648BF" w:rsidRPr="008639C7" w:rsidRDefault="003648BF" w:rsidP="00AF5553">
                      <w:pPr>
                        <w:jc w:val="center"/>
                        <w:rPr>
                          <w:color w:val="000000" w:themeColor="text1"/>
                          <w:sz w:val="56"/>
                          <w:szCs w:val="56"/>
                          <w:lang w:eastAsia="zh-HK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639C7">
                        <w:rPr>
                          <w:rFonts w:ascii="典匠ＰＯＰ－２" w:eastAsia="典匠ＰＯＰ－２" w:hint="eastAsia"/>
                          <w:color w:val="000000" w:themeColor="text1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首爾</w:t>
                      </w:r>
                    </w:p>
                  </w:txbxContent>
                </v:textbox>
              </v:shape>
              <v:shape id="WordArt 7" o:spid="_x0000_s1030" type="#_x0000_t202" style="position:absolute;left:2104;top:-1372;width:2786;height:5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8wWcEA&#10;AADbAAAADwAAAGRycy9kb3ducmV2LnhtbERPz2vCMBS+D/Y/hCfstiaKbrMzylAGOyl2U/D2aJ5t&#10;WfMSmszW/94chB0/vt+L1WBbcaEuNI41jDMFgrh0puFKw8/35/MbiBCRDbaOScOVAqyWjw8LzI3r&#10;eU+XIlYihXDIUUMdo8+lDGVNFkPmPHHizq6zGBPsKmk67FO4beVEqRdpseHUUKOndU3lb/FnNRy2&#10;59NxqnbVxs587wYl2c6l1k+j4eMdRKQh/ovv7i+j4TWtT1/SD5DLG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FfMFnBAAAA2wAAAA8AAAAAAAAAAAAAAAAAmAIAAGRycy9kb3du&#10;cmV2LnhtbFBLBQYAAAAABAAEAPUAAACGAwAAAAA=&#10;" filled="f" stroked="f">
                <o:lock v:ext="edit" shapetype="t"/>
                <v:textbox>
                  <w:txbxContent>
                    <w:p w:rsidR="003648BF" w:rsidRPr="00950448" w:rsidRDefault="003648BF" w:rsidP="00AF5553">
                      <w:pPr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950448">
                        <w:rPr>
                          <w:rFonts w:ascii="Franklin Gothic Demi" w:eastAsia="典匠新粗黑" w:hAnsi="Franklin Gothic Demi"/>
                          <w:b/>
                          <w:outline/>
                          <w:color w:val="000000" w:themeColor="text1"/>
                          <w:sz w:val="28"/>
                          <w:szCs w:val="28"/>
                          <w:lang w:eastAsia="zh-H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SEOUL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F73503" wp14:editId="07B9A7B5">
              <wp:simplePos x="0" y="0"/>
              <wp:positionH relativeFrom="column">
                <wp:posOffset>5364480</wp:posOffset>
              </wp:positionH>
              <wp:positionV relativeFrom="paragraph">
                <wp:posOffset>-82514</wp:posOffset>
              </wp:positionV>
              <wp:extent cx="1087755" cy="753745"/>
              <wp:effectExtent l="0" t="228600" r="10160" b="234950"/>
              <wp:wrapNone/>
              <wp:docPr id="74" name="文字方塊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811864">
                        <a:off x="0" y="0"/>
                        <a:ext cx="1087755" cy="753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2A0E05" w:rsidRPr="00DE1C65" w:rsidRDefault="002A0E05" w:rsidP="00AF5553">
                          <w:pPr>
                            <w:ind w:leftChars="59" w:left="142"/>
                            <w:jc w:val="center"/>
                            <w:rPr>
                              <w:b/>
                              <w:noProof/>
                              <w:color w:val="4472C4" w:themeColor="accent5"/>
                              <w:sz w:val="56"/>
                              <w:szCs w:val="56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DA2094">
                            <w:rPr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$</w:t>
                          </w:r>
                          <w:r w:rsidRPr="00DA2094">
                            <w:rPr>
                              <w:rFonts w:hint="eastAsia"/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2</w:t>
                          </w:r>
                          <w:r>
                            <w:rPr>
                              <w:b/>
                              <w:outline/>
                              <w:noProof/>
                              <w:color w:val="ED7D31" w:themeColor="accent2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,380up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F73503" id="文字方塊 74" o:spid="_x0000_s1031" type="#_x0000_t202" style="position:absolute;margin-left:422.4pt;margin-top:-6.5pt;width:85.65pt;height:59.35pt;rotation:1979039fd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" filled="f" stroked="f">
              <v:textbox style="mso-fit-shape-to-text:t">
                <w:txbxContent>
                  <w:p w:rsidR="003648BF" w:rsidRPr="00DE1C65" w:rsidRDefault="003648BF" w:rsidP="00AF5553">
                    <w:pPr>
                      <w:ind w:leftChars="59" w:left="142"/>
                      <w:jc w:val="center"/>
                      <w:rPr>
                        <w:b/>
                        <w:noProof/>
                        <w:color w:val="4472C4" w:themeColor="accent5"/>
                        <w:sz w:val="56"/>
                        <w:szCs w:val="56"/>
                        <w14:shadow w14:blurRad="12700" w14:dist="38100" w14:dir="2700000" w14:sx="100000" w14:sy="100000" w14:kx="0" w14:ky="0" w14:algn="tl">
                          <w14:schemeClr w14:val="accent5">
                            <w14:lumMod w14:val="60000"/>
                            <w14:lumOff w14:val="40000"/>
                          </w14:schemeClr>
                        </w14:shadow>
                        <w14:textOutline w14:w="9525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r w:rsidRPr="00DA2094"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$</w:t>
                    </w:r>
                    <w:r w:rsidRPr="00DA2094">
                      <w:rPr>
                        <w:rFonts w:hint="eastAsia"/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2</w:t>
                    </w:r>
                    <w:r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,</w:t>
                    </w:r>
                    <w:r w:rsidR="00D74FD2"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38</w:t>
                    </w:r>
                    <w:r>
                      <w:rPr>
                        <w:b/>
                        <w:outline/>
                        <w:noProof/>
                        <w:color w:val="ED7D31" w:themeColor="accent2"/>
                        <w:sz w:val="56"/>
                        <w:szCs w:val="56"/>
                        <w14:shadow w14:blurRad="0" w14:dist="38100" w14:dir="2700000" w14:sx="100000" w14:sy="100000" w14:kx="0" w14:ky="0" w14:algn="tl">
                          <w14:schemeClr w14:val="accent2"/>
                        </w14:shadow>
                        <w14:textOutline w14:w="6604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0up</w:t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78952B4" wp14:editId="3A367392">
              <wp:simplePos x="0" y="0"/>
              <wp:positionH relativeFrom="column">
                <wp:posOffset>-346710</wp:posOffset>
              </wp:positionH>
              <wp:positionV relativeFrom="paragraph">
                <wp:posOffset>-143510</wp:posOffset>
              </wp:positionV>
              <wp:extent cx="1059180" cy="899795"/>
              <wp:effectExtent l="0" t="0" r="0" b="0"/>
              <wp:wrapNone/>
              <wp:docPr id="71" name="群組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9180" cy="899795"/>
                        <a:chOff x="0" y="0"/>
                        <a:chExt cx="1059180" cy="899962"/>
                      </a:xfrm>
                    </wpg:grpSpPr>
                    <pic:pic xmlns:pic="http://schemas.openxmlformats.org/drawingml/2006/picture">
                      <pic:nvPicPr>
                        <pic:cNvPr id="72" name="Picture 11" descr="KTS Logo(1)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lum contrast="2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0737" y="0"/>
                          <a:ext cx="524510" cy="626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73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0" y="625642"/>
                          <a:ext cx="1059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0E05" w:rsidRPr="00F011A6" w:rsidRDefault="002A0E05" w:rsidP="00AF555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011A6">
                              <w:rPr>
                                <w:sz w:val="16"/>
                                <w:szCs w:val="16"/>
                              </w:rPr>
                              <w:t>License</w:t>
                            </w:r>
                            <w:r w:rsidRPr="00F011A6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No.</w:t>
                            </w:r>
                            <w:r w:rsidRPr="00F011A6">
                              <w:rPr>
                                <w:sz w:val="16"/>
                                <w:szCs w:val="16"/>
                              </w:rPr>
                              <w:t>: 35105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8952B4" id="群組 71" o:spid="_x0000_s1032" style="position:absolute;margin-left:-27.3pt;margin-top:-11.3pt;width:83.4pt;height:70.85pt;z-index:251661312" coordsize="10591,89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3" type="#_x0000_t75" alt="KTS Logo(1)" style="position:absolute;left:2807;width:5245;height:6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M+7DDAAAA2wAAAA8AAABkcnMvZG93bnJldi54bWxEj92KwjAUhO8XfIdwBO/W1F64azWKKIK7&#10;ouLPAxyaY1ttTmqT1fr2Rljwcpj5ZpjRpDGluFHtCssKet0IBHFqdcGZguNh8fkNwnlkjaVlUvAg&#10;B5Nx62OEibZ33tFt7zMRStglqCD3vkqkdGlOBl3XVsTBO9naoA+yzqSu8R7KTSnjKOpLgwWHhRwr&#10;muWUXvZ/RsEXr93OnU8ruZ1ffzbr3/iaDWKlOu1mOgThqfHv8D+91IGL4fUl/AA5fg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wz7sMMAAADbAAAADwAAAAAAAAAAAAAAAACf&#10;AgAAZHJzL2Rvd25yZXYueG1sUEsFBgAAAAAEAAQA9wAAAI8DAAAAAA==&#10;">
                <v:imagedata r:id="rId2" o:title="KTS Logo(1)" gain="1.25"/>
                <v:path arrowok="t"/>
              </v:shape>
              <v:shape id="Text Box 12" o:spid="_x0000_s1034" type="#_x0000_t202" style="position:absolute;top:6256;width:1059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2uLsQA&#10;AADbAAAADwAAAGRycy9kb3ducmV2LnhtbESPT2sCMRTE7wW/Q3hCb5rUqm23G0UsgqeKVgu9PTZv&#10;/+DmZdmk7vrtG0HocZiZ3zDpsre1uFDrK8cansYKBHHmTMWFhuPXZvQKwgdkg7Vj0nAlD8vF4CHF&#10;xLiO93Q5hEJECPsENZQhNImUPivJoh+7hjh6uWsthijbQpoWuwi3tZwoNZcWK44LJTa0Lik7H36t&#10;htNn/vM9Vbviw86azvVKsn2TWj8O+9U7iEB9+A/f21uj4eUZbl/i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Nri7EAAAA2wAAAA8AAAAAAAAAAAAAAAAAmAIAAGRycy9k&#10;b3ducmV2LnhtbFBLBQYAAAAABAAEAPUAAACJAwAAAAA=&#10;" filled="f" stroked="f">
                <v:textbox>
                  <w:txbxContent>
                    <w:p w:rsidR="003648BF" w:rsidRPr="00F011A6" w:rsidRDefault="003648BF" w:rsidP="00AF5553">
                      <w:pPr>
                        <w:rPr>
                          <w:sz w:val="16"/>
                          <w:szCs w:val="16"/>
                        </w:rPr>
                      </w:pPr>
                      <w:r w:rsidRPr="00F011A6">
                        <w:rPr>
                          <w:sz w:val="16"/>
                          <w:szCs w:val="16"/>
                        </w:rPr>
                        <w:t>License</w:t>
                      </w:r>
                      <w:r w:rsidRPr="00F011A6">
                        <w:rPr>
                          <w:rFonts w:hint="eastAsia"/>
                          <w:sz w:val="16"/>
                          <w:szCs w:val="16"/>
                        </w:rPr>
                        <w:t xml:space="preserve"> No.</w:t>
                      </w:r>
                      <w:r w:rsidRPr="00F011A6">
                        <w:rPr>
                          <w:sz w:val="16"/>
                          <w:szCs w:val="16"/>
                        </w:rPr>
                        <w:t>: 351056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65E8A"/>
    <w:multiLevelType w:val="hybridMultilevel"/>
    <w:tmpl w:val="1758FDEC"/>
    <w:lvl w:ilvl="0" w:tplc="0409000B">
      <w:start w:val="1"/>
      <w:numFmt w:val="bullet"/>
      <w:lvlText w:val=""/>
      <w:lvlJc w:val="left"/>
      <w:pPr>
        <w:ind w:left="37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2" w:hanging="480"/>
      </w:pPr>
      <w:rPr>
        <w:rFonts w:ascii="Wingdings" w:hAnsi="Wingdings" w:hint="default"/>
      </w:rPr>
    </w:lvl>
  </w:abstractNum>
  <w:abstractNum w:abstractNumId="1" w15:restartNumberingAfterBreak="0">
    <w:nsid w:val="09B043EA"/>
    <w:multiLevelType w:val="hybridMultilevel"/>
    <w:tmpl w:val="C26887F4"/>
    <w:lvl w:ilvl="0" w:tplc="ACFE05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3C0122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3A1B98"/>
    <w:multiLevelType w:val="hybridMultilevel"/>
    <w:tmpl w:val="9D646C5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D8855F6"/>
    <w:multiLevelType w:val="hybridMultilevel"/>
    <w:tmpl w:val="E31C6F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BD320C"/>
    <w:multiLevelType w:val="hybridMultilevel"/>
    <w:tmpl w:val="46AE0A8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22C6260"/>
    <w:multiLevelType w:val="hybridMultilevel"/>
    <w:tmpl w:val="9EC8D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88D1813"/>
    <w:multiLevelType w:val="hybridMultilevel"/>
    <w:tmpl w:val="784672DA"/>
    <w:lvl w:ilvl="0" w:tplc="42785564"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F9846CB"/>
    <w:multiLevelType w:val="hybridMultilevel"/>
    <w:tmpl w:val="6232A2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43E0D0E"/>
    <w:multiLevelType w:val="hybridMultilevel"/>
    <w:tmpl w:val="0722EA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03C25DB"/>
    <w:multiLevelType w:val="hybridMultilevel"/>
    <w:tmpl w:val="DEB427D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2871F4E"/>
    <w:multiLevelType w:val="hybridMultilevel"/>
    <w:tmpl w:val="3202F4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9AD6E27"/>
    <w:multiLevelType w:val="hybridMultilevel"/>
    <w:tmpl w:val="151E9A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B0F7ECB"/>
    <w:multiLevelType w:val="hybridMultilevel"/>
    <w:tmpl w:val="E68642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1813424"/>
    <w:multiLevelType w:val="hybridMultilevel"/>
    <w:tmpl w:val="BA6064C2"/>
    <w:lvl w:ilvl="0" w:tplc="88A6A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36A6CFE"/>
    <w:multiLevelType w:val="hybridMultilevel"/>
    <w:tmpl w:val="D526B5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95462F0"/>
    <w:multiLevelType w:val="hybridMultilevel"/>
    <w:tmpl w:val="84DEC158"/>
    <w:lvl w:ilvl="0" w:tplc="D666AE98">
      <w:start w:val="1"/>
      <w:numFmt w:val="decimal"/>
      <w:lvlText w:val="%1."/>
      <w:lvlJc w:val="left"/>
      <w:pPr>
        <w:ind w:left="37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77" w:hanging="480"/>
      </w:pPr>
    </w:lvl>
    <w:lvl w:ilvl="2" w:tplc="0409001B" w:tentative="1">
      <w:start w:val="1"/>
      <w:numFmt w:val="lowerRoman"/>
      <w:lvlText w:val="%3."/>
      <w:lvlJc w:val="right"/>
      <w:pPr>
        <w:ind w:left="1457" w:hanging="480"/>
      </w:pPr>
    </w:lvl>
    <w:lvl w:ilvl="3" w:tplc="0409000F" w:tentative="1">
      <w:start w:val="1"/>
      <w:numFmt w:val="decimal"/>
      <w:lvlText w:val="%4."/>
      <w:lvlJc w:val="left"/>
      <w:pPr>
        <w:ind w:left="19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7" w:hanging="480"/>
      </w:pPr>
    </w:lvl>
    <w:lvl w:ilvl="5" w:tplc="0409001B" w:tentative="1">
      <w:start w:val="1"/>
      <w:numFmt w:val="lowerRoman"/>
      <w:lvlText w:val="%6."/>
      <w:lvlJc w:val="right"/>
      <w:pPr>
        <w:ind w:left="2897" w:hanging="480"/>
      </w:pPr>
    </w:lvl>
    <w:lvl w:ilvl="6" w:tplc="0409000F" w:tentative="1">
      <w:start w:val="1"/>
      <w:numFmt w:val="decimal"/>
      <w:lvlText w:val="%7."/>
      <w:lvlJc w:val="left"/>
      <w:pPr>
        <w:ind w:left="33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7" w:hanging="480"/>
      </w:pPr>
    </w:lvl>
    <w:lvl w:ilvl="8" w:tplc="0409001B" w:tentative="1">
      <w:start w:val="1"/>
      <w:numFmt w:val="lowerRoman"/>
      <w:lvlText w:val="%9."/>
      <w:lvlJc w:val="right"/>
      <w:pPr>
        <w:ind w:left="4337" w:hanging="480"/>
      </w:pPr>
    </w:lvl>
  </w:abstractNum>
  <w:abstractNum w:abstractNumId="17" w15:restartNumberingAfterBreak="0">
    <w:nsid w:val="497E1DFE"/>
    <w:multiLevelType w:val="hybridMultilevel"/>
    <w:tmpl w:val="B21C8D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E9F670D"/>
    <w:multiLevelType w:val="hybridMultilevel"/>
    <w:tmpl w:val="7292B9A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0691445"/>
    <w:multiLevelType w:val="hybridMultilevel"/>
    <w:tmpl w:val="B554EA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8701458"/>
    <w:multiLevelType w:val="hybridMultilevel"/>
    <w:tmpl w:val="5D4C8C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C7C4F5A"/>
    <w:multiLevelType w:val="hybridMultilevel"/>
    <w:tmpl w:val="E4DC4870"/>
    <w:lvl w:ilvl="0" w:tplc="42785564"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DDA3C79"/>
    <w:multiLevelType w:val="hybridMultilevel"/>
    <w:tmpl w:val="944A7682"/>
    <w:lvl w:ilvl="0" w:tplc="F9BEA374">
      <w:start w:val="8"/>
      <w:numFmt w:val="decimal"/>
      <w:lvlText w:val="%1."/>
      <w:lvlJc w:val="left"/>
      <w:pPr>
        <w:ind w:left="480" w:hanging="480"/>
      </w:pPr>
      <w:rPr>
        <w:rFonts w:hint="eastAsia"/>
        <w:sz w:val="16"/>
        <w:szCs w:val="1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E9F4745"/>
    <w:multiLevelType w:val="hybridMultilevel"/>
    <w:tmpl w:val="D1565A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7A44EB5"/>
    <w:multiLevelType w:val="hybridMultilevel"/>
    <w:tmpl w:val="8D823AE2"/>
    <w:lvl w:ilvl="0" w:tplc="E82689DA">
      <w:start w:val="1"/>
      <w:numFmt w:val="decimal"/>
      <w:lvlText w:val="%1."/>
      <w:lvlJc w:val="left"/>
      <w:pPr>
        <w:ind w:left="480" w:hanging="480"/>
      </w:pPr>
      <w:rPr>
        <w:b w:val="0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9150670"/>
    <w:multiLevelType w:val="hybridMultilevel"/>
    <w:tmpl w:val="36B8A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9286CC8"/>
    <w:multiLevelType w:val="hybridMultilevel"/>
    <w:tmpl w:val="5C9414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980158E"/>
    <w:multiLevelType w:val="hybridMultilevel"/>
    <w:tmpl w:val="33328C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9DE3C87"/>
    <w:multiLevelType w:val="hybridMultilevel"/>
    <w:tmpl w:val="9BC67B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C391736"/>
    <w:multiLevelType w:val="hybridMultilevel"/>
    <w:tmpl w:val="5792F4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D8A280B"/>
    <w:multiLevelType w:val="hybridMultilevel"/>
    <w:tmpl w:val="20D25F9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DDF5E5B"/>
    <w:multiLevelType w:val="hybridMultilevel"/>
    <w:tmpl w:val="D4F8CA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F8C0C7A"/>
    <w:multiLevelType w:val="hybridMultilevel"/>
    <w:tmpl w:val="CE32F4C6"/>
    <w:lvl w:ilvl="0" w:tplc="0409000F">
      <w:start w:val="1"/>
      <w:numFmt w:val="decimal"/>
      <w:lvlText w:val="%1."/>
      <w:lvlJc w:val="left"/>
      <w:pPr>
        <w:ind w:left="37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52" w:hanging="480"/>
      </w:pPr>
    </w:lvl>
    <w:lvl w:ilvl="2" w:tplc="0409001B" w:tentative="1">
      <w:start w:val="1"/>
      <w:numFmt w:val="lowerRoman"/>
      <w:lvlText w:val="%3."/>
      <w:lvlJc w:val="right"/>
      <w:pPr>
        <w:ind w:left="1332" w:hanging="480"/>
      </w:pPr>
    </w:lvl>
    <w:lvl w:ilvl="3" w:tplc="0409000F" w:tentative="1">
      <w:start w:val="1"/>
      <w:numFmt w:val="decimal"/>
      <w:lvlText w:val="%4."/>
      <w:lvlJc w:val="left"/>
      <w:pPr>
        <w:ind w:left="18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92" w:hanging="480"/>
      </w:pPr>
    </w:lvl>
    <w:lvl w:ilvl="5" w:tplc="0409001B" w:tentative="1">
      <w:start w:val="1"/>
      <w:numFmt w:val="lowerRoman"/>
      <w:lvlText w:val="%6."/>
      <w:lvlJc w:val="right"/>
      <w:pPr>
        <w:ind w:left="2772" w:hanging="480"/>
      </w:pPr>
    </w:lvl>
    <w:lvl w:ilvl="6" w:tplc="0409000F" w:tentative="1">
      <w:start w:val="1"/>
      <w:numFmt w:val="decimal"/>
      <w:lvlText w:val="%7."/>
      <w:lvlJc w:val="left"/>
      <w:pPr>
        <w:ind w:left="32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732" w:hanging="480"/>
      </w:pPr>
    </w:lvl>
    <w:lvl w:ilvl="8" w:tplc="0409001B" w:tentative="1">
      <w:start w:val="1"/>
      <w:numFmt w:val="lowerRoman"/>
      <w:lvlText w:val="%9."/>
      <w:lvlJc w:val="right"/>
      <w:pPr>
        <w:ind w:left="4212" w:hanging="480"/>
      </w:pPr>
    </w:lvl>
  </w:abstractNum>
  <w:abstractNum w:abstractNumId="33" w15:restartNumberingAfterBreak="0">
    <w:nsid w:val="732F29D0"/>
    <w:multiLevelType w:val="hybridMultilevel"/>
    <w:tmpl w:val="98C8D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37C224A"/>
    <w:multiLevelType w:val="hybridMultilevel"/>
    <w:tmpl w:val="327669D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77D48B8"/>
    <w:multiLevelType w:val="hybridMultilevel"/>
    <w:tmpl w:val="DD2A39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81F02B8"/>
    <w:multiLevelType w:val="hybridMultilevel"/>
    <w:tmpl w:val="E4D440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99811D3"/>
    <w:multiLevelType w:val="hybridMultilevel"/>
    <w:tmpl w:val="1D628CF2"/>
    <w:lvl w:ilvl="0" w:tplc="0409000D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C1F1685"/>
    <w:multiLevelType w:val="hybridMultilevel"/>
    <w:tmpl w:val="635894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C83119B"/>
    <w:multiLevelType w:val="hybridMultilevel"/>
    <w:tmpl w:val="95DECB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F936BDA"/>
    <w:multiLevelType w:val="hybridMultilevel"/>
    <w:tmpl w:val="28B6368A"/>
    <w:lvl w:ilvl="0" w:tplc="35F2DF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12"/>
  </w:num>
  <w:num w:numId="3">
    <w:abstractNumId w:val="17"/>
  </w:num>
  <w:num w:numId="4">
    <w:abstractNumId w:val="8"/>
  </w:num>
  <w:num w:numId="5">
    <w:abstractNumId w:val="9"/>
  </w:num>
  <w:num w:numId="6">
    <w:abstractNumId w:val="24"/>
  </w:num>
  <w:num w:numId="7">
    <w:abstractNumId w:val="34"/>
  </w:num>
  <w:num w:numId="8">
    <w:abstractNumId w:val="35"/>
  </w:num>
  <w:num w:numId="9">
    <w:abstractNumId w:val="28"/>
  </w:num>
  <w:num w:numId="10">
    <w:abstractNumId w:val="20"/>
  </w:num>
  <w:num w:numId="11">
    <w:abstractNumId w:val="13"/>
  </w:num>
  <w:num w:numId="12">
    <w:abstractNumId w:val="23"/>
  </w:num>
  <w:num w:numId="13">
    <w:abstractNumId w:val="4"/>
  </w:num>
  <w:num w:numId="14">
    <w:abstractNumId w:val="36"/>
  </w:num>
  <w:num w:numId="15">
    <w:abstractNumId w:val="15"/>
  </w:num>
  <w:num w:numId="16">
    <w:abstractNumId w:val="30"/>
  </w:num>
  <w:num w:numId="17">
    <w:abstractNumId w:val="2"/>
  </w:num>
  <w:num w:numId="18">
    <w:abstractNumId w:val="18"/>
  </w:num>
  <w:num w:numId="19">
    <w:abstractNumId w:val="3"/>
  </w:num>
  <w:num w:numId="20">
    <w:abstractNumId w:val="31"/>
  </w:num>
  <w:num w:numId="21">
    <w:abstractNumId w:val="38"/>
  </w:num>
  <w:num w:numId="22">
    <w:abstractNumId w:val="22"/>
  </w:num>
  <w:num w:numId="23">
    <w:abstractNumId w:val="19"/>
  </w:num>
  <w:num w:numId="24">
    <w:abstractNumId w:val="39"/>
  </w:num>
  <w:num w:numId="25">
    <w:abstractNumId w:val="0"/>
  </w:num>
  <w:num w:numId="26">
    <w:abstractNumId w:val="32"/>
  </w:num>
  <w:num w:numId="27">
    <w:abstractNumId w:val="27"/>
  </w:num>
  <w:num w:numId="28">
    <w:abstractNumId w:val="33"/>
  </w:num>
  <w:num w:numId="29">
    <w:abstractNumId w:val="1"/>
  </w:num>
  <w:num w:numId="30">
    <w:abstractNumId w:val="11"/>
  </w:num>
  <w:num w:numId="31">
    <w:abstractNumId w:val="40"/>
  </w:num>
  <w:num w:numId="32">
    <w:abstractNumId w:val="10"/>
  </w:num>
  <w:num w:numId="33">
    <w:abstractNumId w:val="16"/>
  </w:num>
  <w:num w:numId="34">
    <w:abstractNumId w:val="37"/>
  </w:num>
  <w:num w:numId="35">
    <w:abstractNumId w:val="5"/>
  </w:num>
  <w:num w:numId="36">
    <w:abstractNumId w:val="25"/>
  </w:num>
  <w:num w:numId="37">
    <w:abstractNumId w:val="29"/>
  </w:num>
  <w:num w:numId="38">
    <w:abstractNumId w:val="6"/>
  </w:num>
  <w:num w:numId="39">
    <w:abstractNumId w:val="26"/>
  </w:num>
  <w:num w:numId="40">
    <w:abstractNumId w:val="7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5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jI0M7Q0MzU3NDJU0lEKTi0uzszPAykwNqgFAKvL9v0tAAAA"/>
  </w:docVars>
  <w:rsids>
    <w:rsidRoot w:val="00D02A9D"/>
    <w:rsid w:val="000000DB"/>
    <w:rsid w:val="0000162D"/>
    <w:rsid w:val="000020C4"/>
    <w:rsid w:val="000034FB"/>
    <w:rsid w:val="000038BD"/>
    <w:rsid w:val="00003952"/>
    <w:rsid w:val="00003D54"/>
    <w:rsid w:val="00003E55"/>
    <w:rsid w:val="00004B90"/>
    <w:rsid w:val="00005797"/>
    <w:rsid w:val="000059F6"/>
    <w:rsid w:val="0000765A"/>
    <w:rsid w:val="0000770C"/>
    <w:rsid w:val="000079A5"/>
    <w:rsid w:val="0001020E"/>
    <w:rsid w:val="00011433"/>
    <w:rsid w:val="00011754"/>
    <w:rsid w:val="0001188F"/>
    <w:rsid w:val="00012D54"/>
    <w:rsid w:val="00014FA2"/>
    <w:rsid w:val="0001670B"/>
    <w:rsid w:val="00016FF1"/>
    <w:rsid w:val="000174B1"/>
    <w:rsid w:val="00021D76"/>
    <w:rsid w:val="00022419"/>
    <w:rsid w:val="000238C1"/>
    <w:rsid w:val="00023FE7"/>
    <w:rsid w:val="000243E5"/>
    <w:rsid w:val="00024DE1"/>
    <w:rsid w:val="00025738"/>
    <w:rsid w:val="00026B56"/>
    <w:rsid w:val="000313BA"/>
    <w:rsid w:val="00032425"/>
    <w:rsid w:val="000329CC"/>
    <w:rsid w:val="00032F45"/>
    <w:rsid w:val="00033B4B"/>
    <w:rsid w:val="000348FC"/>
    <w:rsid w:val="00036F44"/>
    <w:rsid w:val="00036F7F"/>
    <w:rsid w:val="00040023"/>
    <w:rsid w:val="00040816"/>
    <w:rsid w:val="00040F05"/>
    <w:rsid w:val="00041BC3"/>
    <w:rsid w:val="00041D82"/>
    <w:rsid w:val="0004383F"/>
    <w:rsid w:val="00043ABC"/>
    <w:rsid w:val="00043F01"/>
    <w:rsid w:val="00045CE3"/>
    <w:rsid w:val="00046DD7"/>
    <w:rsid w:val="00047D89"/>
    <w:rsid w:val="00050134"/>
    <w:rsid w:val="00051DD1"/>
    <w:rsid w:val="00053092"/>
    <w:rsid w:val="000546DD"/>
    <w:rsid w:val="0005566D"/>
    <w:rsid w:val="000569DF"/>
    <w:rsid w:val="0005729F"/>
    <w:rsid w:val="00060AD3"/>
    <w:rsid w:val="00061315"/>
    <w:rsid w:val="00062765"/>
    <w:rsid w:val="0006410A"/>
    <w:rsid w:val="000643AC"/>
    <w:rsid w:val="00064B70"/>
    <w:rsid w:val="00064E85"/>
    <w:rsid w:val="000657EB"/>
    <w:rsid w:val="00066C16"/>
    <w:rsid w:val="00067C02"/>
    <w:rsid w:val="0007260B"/>
    <w:rsid w:val="0007405F"/>
    <w:rsid w:val="000758A2"/>
    <w:rsid w:val="00077464"/>
    <w:rsid w:val="00077F37"/>
    <w:rsid w:val="00080CF5"/>
    <w:rsid w:val="0008185D"/>
    <w:rsid w:val="00083C9A"/>
    <w:rsid w:val="0008638E"/>
    <w:rsid w:val="00086C8B"/>
    <w:rsid w:val="00086FEF"/>
    <w:rsid w:val="00091618"/>
    <w:rsid w:val="00091E6A"/>
    <w:rsid w:val="00091F7E"/>
    <w:rsid w:val="0009224B"/>
    <w:rsid w:val="00093E82"/>
    <w:rsid w:val="000944AB"/>
    <w:rsid w:val="00097046"/>
    <w:rsid w:val="000A048F"/>
    <w:rsid w:val="000A0BEE"/>
    <w:rsid w:val="000A1172"/>
    <w:rsid w:val="000A132F"/>
    <w:rsid w:val="000A2E7E"/>
    <w:rsid w:val="000A4103"/>
    <w:rsid w:val="000A4FB1"/>
    <w:rsid w:val="000A5661"/>
    <w:rsid w:val="000A7085"/>
    <w:rsid w:val="000A7116"/>
    <w:rsid w:val="000A7EDF"/>
    <w:rsid w:val="000B14FD"/>
    <w:rsid w:val="000B1943"/>
    <w:rsid w:val="000B1C2E"/>
    <w:rsid w:val="000B2D88"/>
    <w:rsid w:val="000B3AC8"/>
    <w:rsid w:val="000B4443"/>
    <w:rsid w:val="000B4DF7"/>
    <w:rsid w:val="000B567A"/>
    <w:rsid w:val="000B5E4E"/>
    <w:rsid w:val="000B5E94"/>
    <w:rsid w:val="000B5F9B"/>
    <w:rsid w:val="000B7FFC"/>
    <w:rsid w:val="000C08E1"/>
    <w:rsid w:val="000C19BC"/>
    <w:rsid w:val="000C31F6"/>
    <w:rsid w:val="000C3B9A"/>
    <w:rsid w:val="000C3FBC"/>
    <w:rsid w:val="000C5FC6"/>
    <w:rsid w:val="000C6838"/>
    <w:rsid w:val="000C691F"/>
    <w:rsid w:val="000C707D"/>
    <w:rsid w:val="000C7AFA"/>
    <w:rsid w:val="000D1DC3"/>
    <w:rsid w:val="000D1E77"/>
    <w:rsid w:val="000D1F37"/>
    <w:rsid w:val="000D2B55"/>
    <w:rsid w:val="000D4736"/>
    <w:rsid w:val="000D5095"/>
    <w:rsid w:val="000D5D3C"/>
    <w:rsid w:val="000D76E1"/>
    <w:rsid w:val="000E006D"/>
    <w:rsid w:val="000E18E6"/>
    <w:rsid w:val="000E1BE2"/>
    <w:rsid w:val="000E2889"/>
    <w:rsid w:val="000E3492"/>
    <w:rsid w:val="000E38D9"/>
    <w:rsid w:val="000E410D"/>
    <w:rsid w:val="000E57BA"/>
    <w:rsid w:val="000E5FFD"/>
    <w:rsid w:val="000E605E"/>
    <w:rsid w:val="000E7603"/>
    <w:rsid w:val="000E7C5B"/>
    <w:rsid w:val="000F087D"/>
    <w:rsid w:val="000F0F90"/>
    <w:rsid w:val="000F14B5"/>
    <w:rsid w:val="000F1B4A"/>
    <w:rsid w:val="000F1E03"/>
    <w:rsid w:val="000F2276"/>
    <w:rsid w:val="000F24DA"/>
    <w:rsid w:val="000F26AC"/>
    <w:rsid w:val="000F2F89"/>
    <w:rsid w:val="000F334A"/>
    <w:rsid w:val="000F4E24"/>
    <w:rsid w:val="000F5E2E"/>
    <w:rsid w:val="000F60F0"/>
    <w:rsid w:val="000F64B2"/>
    <w:rsid w:val="000F6B3C"/>
    <w:rsid w:val="000F6C1F"/>
    <w:rsid w:val="000F74BF"/>
    <w:rsid w:val="001008FF"/>
    <w:rsid w:val="00100AA3"/>
    <w:rsid w:val="00100BC8"/>
    <w:rsid w:val="00101757"/>
    <w:rsid w:val="00103223"/>
    <w:rsid w:val="001041A9"/>
    <w:rsid w:val="00105534"/>
    <w:rsid w:val="001065D6"/>
    <w:rsid w:val="00106DC7"/>
    <w:rsid w:val="00106F83"/>
    <w:rsid w:val="00107663"/>
    <w:rsid w:val="001076E9"/>
    <w:rsid w:val="00107840"/>
    <w:rsid w:val="0011036A"/>
    <w:rsid w:val="0011074E"/>
    <w:rsid w:val="001114D8"/>
    <w:rsid w:val="00111DB7"/>
    <w:rsid w:val="00112234"/>
    <w:rsid w:val="00112439"/>
    <w:rsid w:val="00112AB2"/>
    <w:rsid w:val="001142A4"/>
    <w:rsid w:val="001148C8"/>
    <w:rsid w:val="00115621"/>
    <w:rsid w:val="00115E5B"/>
    <w:rsid w:val="001162BA"/>
    <w:rsid w:val="00116D08"/>
    <w:rsid w:val="00116D4E"/>
    <w:rsid w:val="001170F1"/>
    <w:rsid w:val="00117288"/>
    <w:rsid w:val="00117797"/>
    <w:rsid w:val="001204F7"/>
    <w:rsid w:val="00121BC8"/>
    <w:rsid w:val="0012265E"/>
    <w:rsid w:val="001231A3"/>
    <w:rsid w:val="00123FC2"/>
    <w:rsid w:val="0012402D"/>
    <w:rsid w:val="001243F6"/>
    <w:rsid w:val="001252F8"/>
    <w:rsid w:val="0012554F"/>
    <w:rsid w:val="00125A23"/>
    <w:rsid w:val="00126523"/>
    <w:rsid w:val="00127603"/>
    <w:rsid w:val="0012790D"/>
    <w:rsid w:val="0013068B"/>
    <w:rsid w:val="001320F5"/>
    <w:rsid w:val="001325DC"/>
    <w:rsid w:val="00133ABD"/>
    <w:rsid w:val="00133DF2"/>
    <w:rsid w:val="001344F5"/>
    <w:rsid w:val="00134840"/>
    <w:rsid w:val="001350E8"/>
    <w:rsid w:val="00135179"/>
    <w:rsid w:val="0013530B"/>
    <w:rsid w:val="00135A27"/>
    <w:rsid w:val="00135E32"/>
    <w:rsid w:val="00135FE1"/>
    <w:rsid w:val="00136520"/>
    <w:rsid w:val="0014011E"/>
    <w:rsid w:val="001403EE"/>
    <w:rsid w:val="00140EB1"/>
    <w:rsid w:val="00141DA8"/>
    <w:rsid w:val="0014347B"/>
    <w:rsid w:val="0014382F"/>
    <w:rsid w:val="00143C76"/>
    <w:rsid w:val="001452CC"/>
    <w:rsid w:val="00145C6E"/>
    <w:rsid w:val="00146C98"/>
    <w:rsid w:val="00147425"/>
    <w:rsid w:val="00147CE2"/>
    <w:rsid w:val="00150E8E"/>
    <w:rsid w:val="001511D8"/>
    <w:rsid w:val="00151485"/>
    <w:rsid w:val="0015208E"/>
    <w:rsid w:val="00152674"/>
    <w:rsid w:val="00153E7B"/>
    <w:rsid w:val="00153E83"/>
    <w:rsid w:val="00157E9F"/>
    <w:rsid w:val="00160EAE"/>
    <w:rsid w:val="001623B0"/>
    <w:rsid w:val="0016280A"/>
    <w:rsid w:val="001631CA"/>
    <w:rsid w:val="0016364C"/>
    <w:rsid w:val="001636AD"/>
    <w:rsid w:val="00163F98"/>
    <w:rsid w:val="00164BB1"/>
    <w:rsid w:val="00164E6C"/>
    <w:rsid w:val="00167DF8"/>
    <w:rsid w:val="001701B3"/>
    <w:rsid w:val="00170D06"/>
    <w:rsid w:val="00171180"/>
    <w:rsid w:val="0017396D"/>
    <w:rsid w:val="00175BCB"/>
    <w:rsid w:val="00176CC6"/>
    <w:rsid w:val="001774CB"/>
    <w:rsid w:val="00177E36"/>
    <w:rsid w:val="00182124"/>
    <w:rsid w:val="001823BC"/>
    <w:rsid w:val="00182E29"/>
    <w:rsid w:val="001837F8"/>
    <w:rsid w:val="00186466"/>
    <w:rsid w:val="00187A38"/>
    <w:rsid w:val="001918E5"/>
    <w:rsid w:val="00191F6E"/>
    <w:rsid w:val="001924EB"/>
    <w:rsid w:val="001925C5"/>
    <w:rsid w:val="0019279D"/>
    <w:rsid w:val="001929B8"/>
    <w:rsid w:val="00193B88"/>
    <w:rsid w:val="00194464"/>
    <w:rsid w:val="00194B25"/>
    <w:rsid w:val="001969C2"/>
    <w:rsid w:val="00197798"/>
    <w:rsid w:val="001A0711"/>
    <w:rsid w:val="001A131D"/>
    <w:rsid w:val="001A201C"/>
    <w:rsid w:val="001A282F"/>
    <w:rsid w:val="001A3F8C"/>
    <w:rsid w:val="001A45C0"/>
    <w:rsid w:val="001A5046"/>
    <w:rsid w:val="001A53B0"/>
    <w:rsid w:val="001A54C5"/>
    <w:rsid w:val="001A58A8"/>
    <w:rsid w:val="001A6647"/>
    <w:rsid w:val="001A671E"/>
    <w:rsid w:val="001B07C8"/>
    <w:rsid w:val="001B0C72"/>
    <w:rsid w:val="001B1CBF"/>
    <w:rsid w:val="001B2846"/>
    <w:rsid w:val="001B2A0C"/>
    <w:rsid w:val="001B3CCA"/>
    <w:rsid w:val="001B3ED6"/>
    <w:rsid w:val="001B4051"/>
    <w:rsid w:val="001B6DE4"/>
    <w:rsid w:val="001B775F"/>
    <w:rsid w:val="001B7CD4"/>
    <w:rsid w:val="001C0064"/>
    <w:rsid w:val="001C1784"/>
    <w:rsid w:val="001C3350"/>
    <w:rsid w:val="001C5163"/>
    <w:rsid w:val="001C58BB"/>
    <w:rsid w:val="001C59CC"/>
    <w:rsid w:val="001C67B2"/>
    <w:rsid w:val="001C68E4"/>
    <w:rsid w:val="001D017C"/>
    <w:rsid w:val="001D168C"/>
    <w:rsid w:val="001D2EF6"/>
    <w:rsid w:val="001D2F08"/>
    <w:rsid w:val="001D69E8"/>
    <w:rsid w:val="001D78E2"/>
    <w:rsid w:val="001E02DE"/>
    <w:rsid w:val="001E05BD"/>
    <w:rsid w:val="001E2AC1"/>
    <w:rsid w:val="001E2D21"/>
    <w:rsid w:val="001E2FA2"/>
    <w:rsid w:val="001E4358"/>
    <w:rsid w:val="001E450A"/>
    <w:rsid w:val="001E4FD9"/>
    <w:rsid w:val="001E4FFE"/>
    <w:rsid w:val="001E54C4"/>
    <w:rsid w:val="001E5CA4"/>
    <w:rsid w:val="001E6EF4"/>
    <w:rsid w:val="001E6FF6"/>
    <w:rsid w:val="001E793F"/>
    <w:rsid w:val="001E7AD8"/>
    <w:rsid w:val="001F0B6A"/>
    <w:rsid w:val="001F0E13"/>
    <w:rsid w:val="001F0E32"/>
    <w:rsid w:val="001F1705"/>
    <w:rsid w:val="001F1FFD"/>
    <w:rsid w:val="001F349F"/>
    <w:rsid w:val="001F37D4"/>
    <w:rsid w:val="001F44A5"/>
    <w:rsid w:val="001F6629"/>
    <w:rsid w:val="001F725F"/>
    <w:rsid w:val="001F77B2"/>
    <w:rsid w:val="0020220F"/>
    <w:rsid w:val="0020245E"/>
    <w:rsid w:val="00203093"/>
    <w:rsid w:val="0020324A"/>
    <w:rsid w:val="002040A3"/>
    <w:rsid w:val="00204434"/>
    <w:rsid w:val="00205C08"/>
    <w:rsid w:val="00206922"/>
    <w:rsid w:val="00207A59"/>
    <w:rsid w:val="00210753"/>
    <w:rsid w:val="00211068"/>
    <w:rsid w:val="00212880"/>
    <w:rsid w:val="002139B2"/>
    <w:rsid w:val="00213BFB"/>
    <w:rsid w:val="002157A0"/>
    <w:rsid w:val="0021582B"/>
    <w:rsid w:val="0022035E"/>
    <w:rsid w:val="002214B9"/>
    <w:rsid w:val="00222EE0"/>
    <w:rsid w:val="00223CAB"/>
    <w:rsid w:val="002240C3"/>
    <w:rsid w:val="00224D09"/>
    <w:rsid w:val="00225EAF"/>
    <w:rsid w:val="00227511"/>
    <w:rsid w:val="0023056F"/>
    <w:rsid w:val="0023057A"/>
    <w:rsid w:val="0023072A"/>
    <w:rsid w:val="00231266"/>
    <w:rsid w:val="002332EE"/>
    <w:rsid w:val="00234494"/>
    <w:rsid w:val="00235A57"/>
    <w:rsid w:val="00235A81"/>
    <w:rsid w:val="00236429"/>
    <w:rsid w:val="00240CBF"/>
    <w:rsid w:val="00241FF6"/>
    <w:rsid w:val="00242828"/>
    <w:rsid w:val="00243232"/>
    <w:rsid w:val="002437D7"/>
    <w:rsid w:val="0024633B"/>
    <w:rsid w:val="00246B50"/>
    <w:rsid w:val="00246FB6"/>
    <w:rsid w:val="00247032"/>
    <w:rsid w:val="00251429"/>
    <w:rsid w:val="0025270C"/>
    <w:rsid w:val="00253C76"/>
    <w:rsid w:val="00254B3B"/>
    <w:rsid w:val="00254E5B"/>
    <w:rsid w:val="00255142"/>
    <w:rsid w:val="00255609"/>
    <w:rsid w:val="00255CCE"/>
    <w:rsid w:val="00257249"/>
    <w:rsid w:val="002575A5"/>
    <w:rsid w:val="00257B0F"/>
    <w:rsid w:val="00260237"/>
    <w:rsid w:val="00260751"/>
    <w:rsid w:val="002614C5"/>
    <w:rsid w:val="00261655"/>
    <w:rsid w:val="00261C11"/>
    <w:rsid w:val="00261F08"/>
    <w:rsid w:val="0026320B"/>
    <w:rsid w:val="002659AB"/>
    <w:rsid w:val="00267420"/>
    <w:rsid w:val="00267805"/>
    <w:rsid w:val="00267A35"/>
    <w:rsid w:val="00267C0A"/>
    <w:rsid w:val="002705FC"/>
    <w:rsid w:val="002706BB"/>
    <w:rsid w:val="0027351F"/>
    <w:rsid w:val="00274CEB"/>
    <w:rsid w:val="00274FA3"/>
    <w:rsid w:val="00275061"/>
    <w:rsid w:val="00275DA0"/>
    <w:rsid w:val="00276D4D"/>
    <w:rsid w:val="00277203"/>
    <w:rsid w:val="00277AFE"/>
    <w:rsid w:val="002806DC"/>
    <w:rsid w:val="002808A0"/>
    <w:rsid w:val="002825BE"/>
    <w:rsid w:val="0028269C"/>
    <w:rsid w:val="002833E3"/>
    <w:rsid w:val="002834A7"/>
    <w:rsid w:val="00283CFF"/>
    <w:rsid w:val="0028462F"/>
    <w:rsid w:val="002861CA"/>
    <w:rsid w:val="00286389"/>
    <w:rsid w:val="00286A03"/>
    <w:rsid w:val="002874AE"/>
    <w:rsid w:val="00290835"/>
    <w:rsid w:val="00291276"/>
    <w:rsid w:val="002930ED"/>
    <w:rsid w:val="002941F3"/>
    <w:rsid w:val="002948C6"/>
    <w:rsid w:val="0029520A"/>
    <w:rsid w:val="00295741"/>
    <w:rsid w:val="00296302"/>
    <w:rsid w:val="00296901"/>
    <w:rsid w:val="00297B13"/>
    <w:rsid w:val="00297BAF"/>
    <w:rsid w:val="00297E24"/>
    <w:rsid w:val="002A00A1"/>
    <w:rsid w:val="002A0E05"/>
    <w:rsid w:val="002A0ED3"/>
    <w:rsid w:val="002A1FC6"/>
    <w:rsid w:val="002A27DA"/>
    <w:rsid w:val="002A28F1"/>
    <w:rsid w:val="002A4386"/>
    <w:rsid w:val="002A539B"/>
    <w:rsid w:val="002A60D8"/>
    <w:rsid w:val="002A67F7"/>
    <w:rsid w:val="002B0006"/>
    <w:rsid w:val="002B03BA"/>
    <w:rsid w:val="002B06E5"/>
    <w:rsid w:val="002B1392"/>
    <w:rsid w:val="002B227B"/>
    <w:rsid w:val="002B29C7"/>
    <w:rsid w:val="002B4C32"/>
    <w:rsid w:val="002B5CA2"/>
    <w:rsid w:val="002B634A"/>
    <w:rsid w:val="002B6A0E"/>
    <w:rsid w:val="002B7BEA"/>
    <w:rsid w:val="002C27EF"/>
    <w:rsid w:val="002C33AA"/>
    <w:rsid w:val="002C33B7"/>
    <w:rsid w:val="002C421A"/>
    <w:rsid w:val="002C6953"/>
    <w:rsid w:val="002C77C1"/>
    <w:rsid w:val="002C78D0"/>
    <w:rsid w:val="002D302E"/>
    <w:rsid w:val="002D6685"/>
    <w:rsid w:val="002D69FB"/>
    <w:rsid w:val="002E134D"/>
    <w:rsid w:val="002E2B94"/>
    <w:rsid w:val="002E2F17"/>
    <w:rsid w:val="002E3EA7"/>
    <w:rsid w:val="002E52F1"/>
    <w:rsid w:val="002E6A20"/>
    <w:rsid w:val="002E7259"/>
    <w:rsid w:val="002E7344"/>
    <w:rsid w:val="002E7F5F"/>
    <w:rsid w:val="002F1F30"/>
    <w:rsid w:val="002F1F54"/>
    <w:rsid w:val="002F2345"/>
    <w:rsid w:val="002F3F60"/>
    <w:rsid w:val="002F4E53"/>
    <w:rsid w:val="002F4E6F"/>
    <w:rsid w:val="002F7036"/>
    <w:rsid w:val="00300E78"/>
    <w:rsid w:val="00302017"/>
    <w:rsid w:val="003021F4"/>
    <w:rsid w:val="0030226E"/>
    <w:rsid w:val="00303ADD"/>
    <w:rsid w:val="00303B20"/>
    <w:rsid w:val="0030425C"/>
    <w:rsid w:val="0030426B"/>
    <w:rsid w:val="003043F3"/>
    <w:rsid w:val="003047FD"/>
    <w:rsid w:val="00305E7E"/>
    <w:rsid w:val="003064D5"/>
    <w:rsid w:val="00306BDF"/>
    <w:rsid w:val="00311372"/>
    <w:rsid w:val="003123CE"/>
    <w:rsid w:val="00313241"/>
    <w:rsid w:val="003133A8"/>
    <w:rsid w:val="003134BE"/>
    <w:rsid w:val="003137E2"/>
    <w:rsid w:val="00313E13"/>
    <w:rsid w:val="0031450E"/>
    <w:rsid w:val="0031592C"/>
    <w:rsid w:val="003162AD"/>
    <w:rsid w:val="00316966"/>
    <w:rsid w:val="00317D90"/>
    <w:rsid w:val="00320174"/>
    <w:rsid w:val="00320EE6"/>
    <w:rsid w:val="00321676"/>
    <w:rsid w:val="00323F85"/>
    <w:rsid w:val="00325899"/>
    <w:rsid w:val="0032610A"/>
    <w:rsid w:val="003275EA"/>
    <w:rsid w:val="0033079D"/>
    <w:rsid w:val="00330C8E"/>
    <w:rsid w:val="00332D3C"/>
    <w:rsid w:val="00333386"/>
    <w:rsid w:val="003336F2"/>
    <w:rsid w:val="00333E96"/>
    <w:rsid w:val="003358B1"/>
    <w:rsid w:val="00335992"/>
    <w:rsid w:val="00335B90"/>
    <w:rsid w:val="00335D3C"/>
    <w:rsid w:val="00337C37"/>
    <w:rsid w:val="003400C5"/>
    <w:rsid w:val="0034030F"/>
    <w:rsid w:val="003407E0"/>
    <w:rsid w:val="003408BE"/>
    <w:rsid w:val="00340D65"/>
    <w:rsid w:val="00340DF1"/>
    <w:rsid w:val="00340E09"/>
    <w:rsid w:val="00341033"/>
    <w:rsid w:val="0034135F"/>
    <w:rsid w:val="0034157A"/>
    <w:rsid w:val="0034181F"/>
    <w:rsid w:val="003435E5"/>
    <w:rsid w:val="00345036"/>
    <w:rsid w:val="003454F9"/>
    <w:rsid w:val="003464F2"/>
    <w:rsid w:val="00350709"/>
    <w:rsid w:val="00350BAF"/>
    <w:rsid w:val="00351092"/>
    <w:rsid w:val="00351456"/>
    <w:rsid w:val="003542A7"/>
    <w:rsid w:val="00354BC4"/>
    <w:rsid w:val="00356079"/>
    <w:rsid w:val="00360B7D"/>
    <w:rsid w:val="00360E3C"/>
    <w:rsid w:val="003621DD"/>
    <w:rsid w:val="00362395"/>
    <w:rsid w:val="0036287E"/>
    <w:rsid w:val="00363E6B"/>
    <w:rsid w:val="003642C5"/>
    <w:rsid w:val="003648BF"/>
    <w:rsid w:val="00370169"/>
    <w:rsid w:val="00371E2D"/>
    <w:rsid w:val="003732E2"/>
    <w:rsid w:val="003736A1"/>
    <w:rsid w:val="0037400F"/>
    <w:rsid w:val="0037461E"/>
    <w:rsid w:val="00375B1D"/>
    <w:rsid w:val="00376D02"/>
    <w:rsid w:val="00377419"/>
    <w:rsid w:val="003802CD"/>
    <w:rsid w:val="00382701"/>
    <w:rsid w:val="003846E5"/>
    <w:rsid w:val="0038540F"/>
    <w:rsid w:val="003855DD"/>
    <w:rsid w:val="0038788F"/>
    <w:rsid w:val="00390404"/>
    <w:rsid w:val="00390F0E"/>
    <w:rsid w:val="003921A5"/>
    <w:rsid w:val="00392C89"/>
    <w:rsid w:val="00392F62"/>
    <w:rsid w:val="00394440"/>
    <w:rsid w:val="00394552"/>
    <w:rsid w:val="00394C30"/>
    <w:rsid w:val="00394F76"/>
    <w:rsid w:val="00395975"/>
    <w:rsid w:val="003973E9"/>
    <w:rsid w:val="003A0192"/>
    <w:rsid w:val="003A0C87"/>
    <w:rsid w:val="003A1A44"/>
    <w:rsid w:val="003A209A"/>
    <w:rsid w:val="003A2AE6"/>
    <w:rsid w:val="003A30F3"/>
    <w:rsid w:val="003A35DB"/>
    <w:rsid w:val="003A366A"/>
    <w:rsid w:val="003A4075"/>
    <w:rsid w:val="003A4129"/>
    <w:rsid w:val="003A5CDD"/>
    <w:rsid w:val="003A6C43"/>
    <w:rsid w:val="003A75C9"/>
    <w:rsid w:val="003A7C24"/>
    <w:rsid w:val="003B023E"/>
    <w:rsid w:val="003B03C8"/>
    <w:rsid w:val="003B0745"/>
    <w:rsid w:val="003B1C94"/>
    <w:rsid w:val="003B228F"/>
    <w:rsid w:val="003B237D"/>
    <w:rsid w:val="003B248D"/>
    <w:rsid w:val="003B37FA"/>
    <w:rsid w:val="003B44BE"/>
    <w:rsid w:val="003B5E81"/>
    <w:rsid w:val="003B73DB"/>
    <w:rsid w:val="003C00AF"/>
    <w:rsid w:val="003C06E3"/>
    <w:rsid w:val="003C27E6"/>
    <w:rsid w:val="003C2EC8"/>
    <w:rsid w:val="003C2EF6"/>
    <w:rsid w:val="003C5071"/>
    <w:rsid w:val="003C57CB"/>
    <w:rsid w:val="003C5BF2"/>
    <w:rsid w:val="003C77F4"/>
    <w:rsid w:val="003C7A8A"/>
    <w:rsid w:val="003C7DB8"/>
    <w:rsid w:val="003D01AB"/>
    <w:rsid w:val="003D01C3"/>
    <w:rsid w:val="003D0E78"/>
    <w:rsid w:val="003D2C34"/>
    <w:rsid w:val="003D3F0A"/>
    <w:rsid w:val="003D4201"/>
    <w:rsid w:val="003D589F"/>
    <w:rsid w:val="003D5A94"/>
    <w:rsid w:val="003E3FE6"/>
    <w:rsid w:val="003E4279"/>
    <w:rsid w:val="003E57C2"/>
    <w:rsid w:val="003F006E"/>
    <w:rsid w:val="003F02F1"/>
    <w:rsid w:val="003F080D"/>
    <w:rsid w:val="003F1BCD"/>
    <w:rsid w:val="003F22BE"/>
    <w:rsid w:val="003F2D10"/>
    <w:rsid w:val="003F36C8"/>
    <w:rsid w:val="003F3BB4"/>
    <w:rsid w:val="003F52A8"/>
    <w:rsid w:val="003F54FB"/>
    <w:rsid w:val="003F560C"/>
    <w:rsid w:val="003F576A"/>
    <w:rsid w:val="003F59DE"/>
    <w:rsid w:val="003F6CA5"/>
    <w:rsid w:val="003F7878"/>
    <w:rsid w:val="003F7F50"/>
    <w:rsid w:val="004004D7"/>
    <w:rsid w:val="004007F3"/>
    <w:rsid w:val="00403327"/>
    <w:rsid w:val="00407A19"/>
    <w:rsid w:val="00407B18"/>
    <w:rsid w:val="00410784"/>
    <w:rsid w:val="004111E3"/>
    <w:rsid w:val="00411947"/>
    <w:rsid w:val="00414ED3"/>
    <w:rsid w:val="00414FE3"/>
    <w:rsid w:val="00416F09"/>
    <w:rsid w:val="004173AF"/>
    <w:rsid w:val="00423148"/>
    <w:rsid w:val="00426558"/>
    <w:rsid w:val="00426E63"/>
    <w:rsid w:val="00430692"/>
    <w:rsid w:val="004310EF"/>
    <w:rsid w:val="00431EFE"/>
    <w:rsid w:val="00432F1C"/>
    <w:rsid w:val="0043311B"/>
    <w:rsid w:val="00433351"/>
    <w:rsid w:val="004337DB"/>
    <w:rsid w:val="00435705"/>
    <w:rsid w:val="00436A71"/>
    <w:rsid w:val="00437CEB"/>
    <w:rsid w:val="004401D8"/>
    <w:rsid w:val="00440937"/>
    <w:rsid w:val="00440F8D"/>
    <w:rsid w:val="00445858"/>
    <w:rsid w:val="00446B52"/>
    <w:rsid w:val="0044706C"/>
    <w:rsid w:val="0044726A"/>
    <w:rsid w:val="00450412"/>
    <w:rsid w:val="00450598"/>
    <w:rsid w:val="00451880"/>
    <w:rsid w:val="00452455"/>
    <w:rsid w:val="004526EB"/>
    <w:rsid w:val="00452CB1"/>
    <w:rsid w:val="0045357A"/>
    <w:rsid w:val="00453A79"/>
    <w:rsid w:val="004542A0"/>
    <w:rsid w:val="00455B33"/>
    <w:rsid w:val="00456AAE"/>
    <w:rsid w:val="00457CF8"/>
    <w:rsid w:val="00457DEB"/>
    <w:rsid w:val="0046022F"/>
    <w:rsid w:val="004605D5"/>
    <w:rsid w:val="00461827"/>
    <w:rsid w:val="004622A8"/>
    <w:rsid w:val="004627D6"/>
    <w:rsid w:val="00462C5A"/>
    <w:rsid w:val="0046350D"/>
    <w:rsid w:val="00464DDB"/>
    <w:rsid w:val="0046589A"/>
    <w:rsid w:val="00466BCC"/>
    <w:rsid w:val="00466DF6"/>
    <w:rsid w:val="00467D22"/>
    <w:rsid w:val="0047020E"/>
    <w:rsid w:val="00470DEF"/>
    <w:rsid w:val="0047114B"/>
    <w:rsid w:val="00472DF1"/>
    <w:rsid w:val="00472F19"/>
    <w:rsid w:val="00473843"/>
    <w:rsid w:val="004738AB"/>
    <w:rsid w:val="00473940"/>
    <w:rsid w:val="00475154"/>
    <w:rsid w:val="00477F12"/>
    <w:rsid w:val="00480F52"/>
    <w:rsid w:val="00481423"/>
    <w:rsid w:val="004832FC"/>
    <w:rsid w:val="0048375C"/>
    <w:rsid w:val="00484D04"/>
    <w:rsid w:val="00490999"/>
    <w:rsid w:val="004920CB"/>
    <w:rsid w:val="00495461"/>
    <w:rsid w:val="00495917"/>
    <w:rsid w:val="00496E98"/>
    <w:rsid w:val="004A0A18"/>
    <w:rsid w:val="004A0BE5"/>
    <w:rsid w:val="004A1162"/>
    <w:rsid w:val="004A169F"/>
    <w:rsid w:val="004A2544"/>
    <w:rsid w:val="004A2C7B"/>
    <w:rsid w:val="004A321B"/>
    <w:rsid w:val="004A4589"/>
    <w:rsid w:val="004A4A3C"/>
    <w:rsid w:val="004A626E"/>
    <w:rsid w:val="004A7810"/>
    <w:rsid w:val="004B0B74"/>
    <w:rsid w:val="004B1E20"/>
    <w:rsid w:val="004B2420"/>
    <w:rsid w:val="004B53EF"/>
    <w:rsid w:val="004B6A92"/>
    <w:rsid w:val="004B6C68"/>
    <w:rsid w:val="004B71F1"/>
    <w:rsid w:val="004B753F"/>
    <w:rsid w:val="004C0544"/>
    <w:rsid w:val="004C0772"/>
    <w:rsid w:val="004C109E"/>
    <w:rsid w:val="004C20A9"/>
    <w:rsid w:val="004C29CF"/>
    <w:rsid w:val="004C3460"/>
    <w:rsid w:val="004C4D3C"/>
    <w:rsid w:val="004C790F"/>
    <w:rsid w:val="004C7D47"/>
    <w:rsid w:val="004D016C"/>
    <w:rsid w:val="004D0DDF"/>
    <w:rsid w:val="004D14D4"/>
    <w:rsid w:val="004D1E62"/>
    <w:rsid w:val="004D3427"/>
    <w:rsid w:val="004D389D"/>
    <w:rsid w:val="004D6B56"/>
    <w:rsid w:val="004D6EAC"/>
    <w:rsid w:val="004E0087"/>
    <w:rsid w:val="004E04DE"/>
    <w:rsid w:val="004E26F9"/>
    <w:rsid w:val="004E461B"/>
    <w:rsid w:val="004E48D0"/>
    <w:rsid w:val="004E5212"/>
    <w:rsid w:val="004E7E3E"/>
    <w:rsid w:val="004F0065"/>
    <w:rsid w:val="004F0B6B"/>
    <w:rsid w:val="004F23D5"/>
    <w:rsid w:val="004F27E9"/>
    <w:rsid w:val="004F2D7B"/>
    <w:rsid w:val="004F2EAE"/>
    <w:rsid w:val="004F3D0A"/>
    <w:rsid w:val="004F4470"/>
    <w:rsid w:val="004F7230"/>
    <w:rsid w:val="004F7D99"/>
    <w:rsid w:val="0050176F"/>
    <w:rsid w:val="0050228D"/>
    <w:rsid w:val="005025EB"/>
    <w:rsid w:val="00502B37"/>
    <w:rsid w:val="00510C31"/>
    <w:rsid w:val="005129B0"/>
    <w:rsid w:val="00512B25"/>
    <w:rsid w:val="00515AD5"/>
    <w:rsid w:val="00515BFD"/>
    <w:rsid w:val="00517A26"/>
    <w:rsid w:val="0052078C"/>
    <w:rsid w:val="0052135D"/>
    <w:rsid w:val="005213EA"/>
    <w:rsid w:val="00522568"/>
    <w:rsid w:val="00525833"/>
    <w:rsid w:val="0052622F"/>
    <w:rsid w:val="00526A30"/>
    <w:rsid w:val="00527744"/>
    <w:rsid w:val="005278AD"/>
    <w:rsid w:val="00530ABE"/>
    <w:rsid w:val="005316DF"/>
    <w:rsid w:val="00532F28"/>
    <w:rsid w:val="005330B7"/>
    <w:rsid w:val="00533F90"/>
    <w:rsid w:val="0053446B"/>
    <w:rsid w:val="005344D3"/>
    <w:rsid w:val="005346AA"/>
    <w:rsid w:val="005347D0"/>
    <w:rsid w:val="005353F1"/>
    <w:rsid w:val="005363A4"/>
    <w:rsid w:val="005368CA"/>
    <w:rsid w:val="00536FBE"/>
    <w:rsid w:val="00536FD0"/>
    <w:rsid w:val="005377DE"/>
    <w:rsid w:val="005378F9"/>
    <w:rsid w:val="005408CF"/>
    <w:rsid w:val="005414E1"/>
    <w:rsid w:val="00542614"/>
    <w:rsid w:val="0054389D"/>
    <w:rsid w:val="00546D8D"/>
    <w:rsid w:val="005501DF"/>
    <w:rsid w:val="005515A7"/>
    <w:rsid w:val="005529C1"/>
    <w:rsid w:val="00552DDE"/>
    <w:rsid w:val="0055306E"/>
    <w:rsid w:val="0055508C"/>
    <w:rsid w:val="005557F3"/>
    <w:rsid w:val="005566D9"/>
    <w:rsid w:val="005571E3"/>
    <w:rsid w:val="00557829"/>
    <w:rsid w:val="00561843"/>
    <w:rsid w:val="00563B49"/>
    <w:rsid w:val="005645A4"/>
    <w:rsid w:val="00565421"/>
    <w:rsid w:val="00566E76"/>
    <w:rsid w:val="00567702"/>
    <w:rsid w:val="00567C1E"/>
    <w:rsid w:val="00571D55"/>
    <w:rsid w:val="00572030"/>
    <w:rsid w:val="005726C2"/>
    <w:rsid w:val="005729BC"/>
    <w:rsid w:val="00572C2F"/>
    <w:rsid w:val="00573093"/>
    <w:rsid w:val="0057353B"/>
    <w:rsid w:val="005738FF"/>
    <w:rsid w:val="0057462B"/>
    <w:rsid w:val="005747CE"/>
    <w:rsid w:val="00575117"/>
    <w:rsid w:val="00575146"/>
    <w:rsid w:val="00576B27"/>
    <w:rsid w:val="005773D2"/>
    <w:rsid w:val="00580A06"/>
    <w:rsid w:val="00582C9A"/>
    <w:rsid w:val="005835E3"/>
    <w:rsid w:val="00584951"/>
    <w:rsid w:val="00584B52"/>
    <w:rsid w:val="00585569"/>
    <w:rsid w:val="00585B39"/>
    <w:rsid w:val="00587E1E"/>
    <w:rsid w:val="00590541"/>
    <w:rsid w:val="005906BC"/>
    <w:rsid w:val="00590931"/>
    <w:rsid w:val="00590B29"/>
    <w:rsid w:val="0059233B"/>
    <w:rsid w:val="005946CE"/>
    <w:rsid w:val="00594805"/>
    <w:rsid w:val="00594FD0"/>
    <w:rsid w:val="005951F4"/>
    <w:rsid w:val="00596188"/>
    <w:rsid w:val="00596CC2"/>
    <w:rsid w:val="00597D4C"/>
    <w:rsid w:val="005A01C2"/>
    <w:rsid w:val="005A116A"/>
    <w:rsid w:val="005A2682"/>
    <w:rsid w:val="005A32DA"/>
    <w:rsid w:val="005A33E6"/>
    <w:rsid w:val="005A3AA8"/>
    <w:rsid w:val="005A4490"/>
    <w:rsid w:val="005A4987"/>
    <w:rsid w:val="005A4DC8"/>
    <w:rsid w:val="005A50E6"/>
    <w:rsid w:val="005A6CD1"/>
    <w:rsid w:val="005A6FB9"/>
    <w:rsid w:val="005A7630"/>
    <w:rsid w:val="005B04B3"/>
    <w:rsid w:val="005B06E6"/>
    <w:rsid w:val="005B1A4F"/>
    <w:rsid w:val="005B4E5E"/>
    <w:rsid w:val="005B6598"/>
    <w:rsid w:val="005C0C69"/>
    <w:rsid w:val="005C0F2A"/>
    <w:rsid w:val="005C1735"/>
    <w:rsid w:val="005C17AA"/>
    <w:rsid w:val="005C2EA5"/>
    <w:rsid w:val="005C4122"/>
    <w:rsid w:val="005C50BC"/>
    <w:rsid w:val="005C6242"/>
    <w:rsid w:val="005C69C7"/>
    <w:rsid w:val="005C69CD"/>
    <w:rsid w:val="005C71C0"/>
    <w:rsid w:val="005C77C0"/>
    <w:rsid w:val="005C79F5"/>
    <w:rsid w:val="005D076B"/>
    <w:rsid w:val="005D128F"/>
    <w:rsid w:val="005D157D"/>
    <w:rsid w:val="005D25C5"/>
    <w:rsid w:val="005D2A63"/>
    <w:rsid w:val="005D2A70"/>
    <w:rsid w:val="005D3F20"/>
    <w:rsid w:val="005D3F73"/>
    <w:rsid w:val="005D4AC9"/>
    <w:rsid w:val="005D4F53"/>
    <w:rsid w:val="005D5CEA"/>
    <w:rsid w:val="005D60BA"/>
    <w:rsid w:val="005D6CAD"/>
    <w:rsid w:val="005D6D55"/>
    <w:rsid w:val="005D7BAA"/>
    <w:rsid w:val="005D7DB1"/>
    <w:rsid w:val="005E1E22"/>
    <w:rsid w:val="005E3010"/>
    <w:rsid w:val="005E4BC2"/>
    <w:rsid w:val="005E53E4"/>
    <w:rsid w:val="005E5A37"/>
    <w:rsid w:val="005E5D88"/>
    <w:rsid w:val="005E6E63"/>
    <w:rsid w:val="005E728D"/>
    <w:rsid w:val="005E7F77"/>
    <w:rsid w:val="005F0086"/>
    <w:rsid w:val="005F0972"/>
    <w:rsid w:val="005F172A"/>
    <w:rsid w:val="005F1A8D"/>
    <w:rsid w:val="005F2307"/>
    <w:rsid w:val="005F3AB9"/>
    <w:rsid w:val="005F3BA2"/>
    <w:rsid w:val="005F5CDB"/>
    <w:rsid w:val="005F6469"/>
    <w:rsid w:val="005F65F8"/>
    <w:rsid w:val="005F6DAC"/>
    <w:rsid w:val="005F7811"/>
    <w:rsid w:val="00603711"/>
    <w:rsid w:val="006068E8"/>
    <w:rsid w:val="00607192"/>
    <w:rsid w:val="00607A18"/>
    <w:rsid w:val="006104DC"/>
    <w:rsid w:val="006129F1"/>
    <w:rsid w:val="00612C40"/>
    <w:rsid w:val="00612CA1"/>
    <w:rsid w:val="00613962"/>
    <w:rsid w:val="00614E47"/>
    <w:rsid w:val="00616D21"/>
    <w:rsid w:val="006200FA"/>
    <w:rsid w:val="0062067E"/>
    <w:rsid w:val="00620C4B"/>
    <w:rsid w:val="00621E0C"/>
    <w:rsid w:val="0062501C"/>
    <w:rsid w:val="006255B8"/>
    <w:rsid w:val="0062702D"/>
    <w:rsid w:val="00627D8B"/>
    <w:rsid w:val="006300AC"/>
    <w:rsid w:val="006303D5"/>
    <w:rsid w:val="0063135C"/>
    <w:rsid w:val="0063222C"/>
    <w:rsid w:val="00633051"/>
    <w:rsid w:val="00633747"/>
    <w:rsid w:val="006338A1"/>
    <w:rsid w:val="00635488"/>
    <w:rsid w:val="0063555B"/>
    <w:rsid w:val="0063586E"/>
    <w:rsid w:val="006359E2"/>
    <w:rsid w:val="006369A4"/>
    <w:rsid w:val="00640579"/>
    <w:rsid w:val="00640B66"/>
    <w:rsid w:val="00640F79"/>
    <w:rsid w:val="00641824"/>
    <w:rsid w:val="00641962"/>
    <w:rsid w:val="00642C00"/>
    <w:rsid w:val="00643308"/>
    <w:rsid w:val="006434EB"/>
    <w:rsid w:val="00644053"/>
    <w:rsid w:val="006518DB"/>
    <w:rsid w:val="00653A93"/>
    <w:rsid w:val="00653E8C"/>
    <w:rsid w:val="00654132"/>
    <w:rsid w:val="00655328"/>
    <w:rsid w:val="006575EF"/>
    <w:rsid w:val="0066052E"/>
    <w:rsid w:val="00660B5D"/>
    <w:rsid w:val="00661EF7"/>
    <w:rsid w:val="00663389"/>
    <w:rsid w:val="0066368D"/>
    <w:rsid w:val="00664158"/>
    <w:rsid w:val="0066458D"/>
    <w:rsid w:val="00664A2C"/>
    <w:rsid w:val="00664C2F"/>
    <w:rsid w:val="00670B6B"/>
    <w:rsid w:val="00671035"/>
    <w:rsid w:val="0067235A"/>
    <w:rsid w:val="00672566"/>
    <w:rsid w:val="00673535"/>
    <w:rsid w:val="0067436D"/>
    <w:rsid w:val="00674942"/>
    <w:rsid w:val="00674BC8"/>
    <w:rsid w:val="00674C65"/>
    <w:rsid w:val="0067619D"/>
    <w:rsid w:val="00676EB9"/>
    <w:rsid w:val="006770B1"/>
    <w:rsid w:val="0068053E"/>
    <w:rsid w:val="00680810"/>
    <w:rsid w:val="00680C3F"/>
    <w:rsid w:val="00681218"/>
    <w:rsid w:val="00681F25"/>
    <w:rsid w:val="00682120"/>
    <w:rsid w:val="00682743"/>
    <w:rsid w:val="0068281E"/>
    <w:rsid w:val="00683C4F"/>
    <w:rsid w:val="00683C61"/>
    <w:rsid w:val="006845C1"/>
    <w:rsid w:val="00685049"/>
    <w:rsid w:val="006850F4"/>
    <w:rsid w:val="00685C45"/>
    <w:rsid w:val="00686ABA"/>
    <w:rsid w:val="0069066F"/>
    <w:rsid w:val="00690740"/>
    <w:rsid w:val="00691320"/>
    <w:rsid w:val="006924FD"/>
    <w:rsid w:val="00692CA1"/>
    <w:rsid w:val="00694511"/>
    <w:rsid w:val="00695D69"/>
    <w:rsid w:val="00695F89"/>
    <w:rsid w:val="00696576"/>
    <w:rsid w:val="006977DB"/>
    <w:rsid w:val="006A14D8"/>
    <w:rsid w:val="006A224F"/>
    <w:rsid w:val="006A6236"/>
    <w:rsid w:val="006A6A30"/>
    <w:rsid w:val="006A788F"/>
    <w:rsid w:val="006A7CE5"/>
    <w:rsid w:val="006B02DB"/>
    <w:rsid w:val="006B0470"/>
    <w:rsid w:val="006B072F"/>
    <w:rsid w:val="006B1E7B"/>
    <w:rsid w:val="006B2EDB"/>
    <w:rsid w:val="006B41B7"/>
    <w:rsid w:val="006B51FA"/>
    <w:rsid w:val="006B53B4"/>
    <w:rsid w:val="006B540C"/>
    <w:rsid w:val="006B58D4"/>
    <w:rsid w:val="006B5D62"/>
    <w:rsid w:val="006B5FBD"/>
    <w:rsid w:val="006B6409"/>
    <w:rsid w:val="006B7066"/>
    <w:rsid w:val="006C1326"/>
    <w:rsid w:val="006C2710"/>
    <w:rsid w:val="006C2E5D"/>
    <w:rsid w:val="006C4205"/>
    <w:rsid w:val="006C4B65"/>
    <w:rsid w:val="006C4D24"/>
    <w:rsid w:val="006C578A"/>
    <w:rsid w:val="006C6790"/>
    <w:rsid w:val="006C68E9"/>
    <w:rsid w:val="006C6D80"/>
    <w:rsid w:val="006C6EBA"/>
    <w:rsid w:val="006D0399"/>
    <w:rsid w:val="006D129E"/>
    <w:rsid w:val="006D2095"/>
    <w:rsid w:val="006D3C77"/>
    <w:rsid w:val="006D4B7E"/>
    <w:rsid w:val="006D6C0B"/>
    <w:rsid w:val="006D6FC4"/>
    <w:rsid w:val="006E1FF9"/>
    <w:rsid w:val="006E34D1"/>
    <w:rsid w:val="006E3F82"/>
    <w:rsid w:val="006E4393"/>
    <w:rsid w:val="006E4FAB"/>
    <w:rsid w:val="006E53C5"/>
    <w:rsid w:val="006E77D3"/>
    <w:rsid w:val="006E7D36"/>
    <w:rsid w:val="006F000B"/>
    <w:rsid w:val="006F416A"/>
    <w:rsid w:val="006F4599"/>
    <w:rsid w:val="006F5259"/>
    <w:rsid w:val="006F53B8"/>
    <w:rsid w:val="006F5E66"/>
    <w:rsid w:val="006F72D6"/>
    <w:rsid w:val="006F7D67"/>
    <w:rsid w:val="00702CF3"/>
    <w:rsid w:val="00703645"/>
    <w:rsid w:val="00703F5C"/>
    <w:rsid w:val="00705138"/>
    <w:rsid w:val="007062D3"/>
    <w:rsid w:val="00706774"/>
    <w:rsid w:val="00710B01"/>
    <w:rsid w:val="00711146"/>
    <w:rsid w:val="0071119A"/>
    <w:rsid w:val="007123F3"/>
    <w:rsid w:val="00712DFD"/>
    <w:rsid w:val="00712F6B"/>
    <w:rsid w:val="00714AF1"/>
    <w:rsid w:val="007163B8"/>
    <w:rsid w:val="00716B24"/>
    <w:rsid w:val="00720412"/>
    <w:rsid w:val="00722FAD"/>
    <w:rsid w:val="00724C6B"/>
    <w:rsid w:val="00725316"/>
    <w:rsid w:val="00725A8E"/>
    <w:rsid w:val="007261F7"/>
    <w:rsid w:val="0072648C"/>
    <w:rsid w:val="00726555"/>
    <w:rsid w:val="0073036E"/>
    <w:rsid w:val="007347F3"/>
    <w:rsid w:val="00734ECF"/>
    <w:rsid w:val="0073510F"/>
    <w:rsid w:val="00735FD0"/>
    <w:rsid w:val="00736548"/>
    <w:rsid w:val="00737380"/>
    <w:rsid w:val="0074082B"/>
    <w:rsid w:val="00742967"/>
    <w:rsid w:val="00743951"/>
    <w:rsid w:val="007470DA"/>
    <w:rsid w:val="007504AF"/>
    <w:rsid w:val="00751628"/>
    <w:rsid w:val="007533E3"/>
    <w:rsid w:val="007545D3"/>
    <w:rsid w:val="00754635"/>
    <w:rsid w:val="00754770"/>
    <w:rsid w:val="00755B76"/>
    <w:rsid w:val="00756313"/>
    <w:rsid w:val="007568E2"/>
    <w:rsid w:val="0075703D"/>
    <w:rsid w:val="007570BE"/>
    <w:rsid w:val="00757E01"/>
    <w:rsid w:val="00760CAB"/>
    <w:rsid w:val="00760D9A"/>
    <w:rsid w:val="00761016"/>
    <w:rsid w:val="007612E1"/>
    <w:rsid w:val="00762528"/>
    <w:rsid w:val="0076364B"/>
    <w:rsid w:val="00763A20"/>
    <w:rsid w:val="0076458F"/>
    <w:rsid w:val="00764B01"/>
    <w:rsid w:val="00766C9E"/>
    <w:rsid w:val="00767AB4"/>
    <w:rsid w:val="00770045"/>
    <w:rsid w:val="007702FF"/>
    <w:rsid w:val="007718CF"/>
    <w:rsid w:val="007725F1"/>
    <w:rsid w:val="007728EF"/>
    <w:rsid w:val="00774280"/>
    <w:rsid w:val="00774C45"/>
    <w:rsid w:val="00775AB5"/>
    <w:rsid w:val="00775B38"/>
    <w:rsid w:val="00775D9D"/>
    <w:rsid w:val="00775F97"/>
    <w:rsid w:val="00776262"/>
    <w:rsid w:val="00776B0A"/>
    <w:rsid w:val="00777F66"/>
    <w:rsid w:val="00780486"/>
    <w:rsid w:val="0078331C"/>
    <w:rsid w:val="00783B92"/>
    <w:rsid w:val="007854E6"/>
    <w:rsid w:val="0078694E"/>
    <w:rsid w:val="00790497"/>
    <w:rsid w:val="00790944"/>
    <w:rsid w:val="00790E2F"/>
    <w:rsid w:val="00791347"/>
    <w:rsid w:val="0079459C"/>
    <w:rsid w:val="0079530B"/>
    <w:rsid w:val="00795C14"/>
    <w:rsid w:val="00796A1C"/>
    <w:rsid w:val="00796C1F"/>
    <w:rsid w:val="00797199"/>
    <w:rsid w:val="007A5830"/>
    <w:rsid w:val="007B04F7"/>
    <w:rsid w:val="007B3149"/>
    <w:rsid w:val="007B4578"/>
    <w:rsid w:val="007B4B63"/>
    <w:rsid w:val="007B6B8A"/>
    <w:rsid w:val="007B733C"/>
    <w:rsid w:val="007C0B5F"/>
    <w:rsid w:val="007C0BB8"/>
    <w:rsid w:val="007C1E7A"/>
    <w:rsid w:val="007C26F1"/>
    <w:rsid w:val="007C301A"/>
    <w:rsid w:val="007C4465"/>
    <w:rsid w:val="007C4FF8"/>
    <w:rsid w:val="007C76AC"/>
    <w:rsid w:val="007C7830"/>
    <w:rsid w:val="007D232E"/>
    <w:rsid w:val="007D2654"/>
    <w:rsid w:val="007D2AED"/>
    <w:rsid w:val="007D40BD"/>
    <w:rsid w:val="007D422F"/>
    <w:rsid w:val="007D62A1"/>
    <w:rsid w:val="007D688E"/>
    <w:rsid w:val="007D7283"/>
    <w:rsid w:val="007E03E1"/>
    <w:rsid w:val="007E07D9"/>
    <w:rsid w:val="007E0D6E"/>
    <w:rsid w:val="007E0D88"/>
    <w:rsid w:val="007E0E04"/>
    <w:rsid w:val="007E114C"/>
    <w:rsid w:val="007E1FFD"/>
    <w:rsid w:val="007E2F4C"/>
    <w:rsid w:val="007E321E"/>
    <w:rsid w:val="007E405E"/>
    <w:rsid w:val="007E43E1"/>
    <w:rsid w:val="007E4A54"/>
    <w:rsid w:val="007E57DD"/>
    <w:rsid w:val="007E61C0"/>
    <w:rsid w:val="007E643E"/>
    <w:rsid w:val="007F0987"/>
    <w:rsid w:val="007F1076"/>
    <w:rsid w:val="007F15D3"/>
    <w:rsid w:val="007F1BC8"/>
    <w:rsid w:val="007F1D67"/>
    <w:rsid w:val="007F202D"/>
    <w:rsid w:val="007F2385"/>
    <w:rsid w:val="007F477F"/>
    <w:rsid w:val="007F694B"/>
    <w:rsid w:val="007F6BEA"/>
    <w:rsid w:val="007F6C16"/>
    <w:rsid w:val="00800CA8"/>
    <w:rsid w:val="00801A23"/>
    <w:rsid w:val="00802622"/>
    <w:rsid w:val="00802BA2"/>
    <w:rsid w:val="008030D0"/>
    <w:rsid w:val="00803ACF"/>
    <w:rsid w:val="00803E17"/>
    <w:rsid w:val="0080555A"/>
    <w:rsid w:val="00805B44"/>
    <w:rsid w:val="00805F0B"/>
    <w:rsid w:val="00807C6F"/>
    <w:rsid w:val="008111FD"/>
    <w:rsid w:val="008115E0"/>
    <w:rsid w:val="0081164A"/>
    <w:rsid w:val="008121E1"/>
    <w:rsid w:val="00814196"/>
    <w:rsid w:val="008149A6"/>
    <w:rsid w:val="00814B79"/>
    <w:rsid w:val="008150A6"/>
    <w:rsid w:val="00815317"/>
    <w:rsid w:val="00815AC0"/>
    <w:rsid w:val="00816642"/>
    <w:rsid w:val="00817986"/>
    <w:rsid w:val="00817BCF"/>
    <w:rsid w:val="00820464"/>
    <w:rsid w:val="00820B46"/>
    <w:rsid w:val="00820FCC"/>
    <w:rsid w:val="0082165A"/>
    <w:rsid w:val="00821D0E"/>
    <w:rsid w:val="00821E22"/>
    <w:rsid w:val="00822AD0"/>
    <w:rsid w:val="00822CB3"/>
    <w:rsid w:val="00823DAD"/>
    <w:rsid w:val="008253A2"/>
    <w:rsid w:val="00826465"/>
    <w:rsid w:val="00826529"/>
    <w:rsid w:val="0082670C"/>
    <w:rsid w:val="00831899"/>
    <w:rsid w:val="00831A3F"/>
    <w:rsid w:val="00831B1F"/>
    <w:rsid w:val="00831E88"/>
    <w:rsid w:val="00832685"/>
    <w:rsid w:val="00832854"/>
    <w:rsid w:val="008329AA"/>
    <w:rsid w:val="008339B8"/>
    <w:rsid w:val="00834012"/>
    <w:rsid w:val="008358B6"/>
    <w:rsid w:val="00835B83"/>
    <w:rsid w:val="00841F3C"/>
    <w:rsid w:val="008426FB"/>
    <w:rsid w:val="008429FB"/>
    <w:rsid w:val="00843ED3"/>
    <w:rsid w:val="00844545"/>
    <w:rsid w:val="00845CA5"/>
    <w:rsid w:val="00850CA0"/>
    <w:rsid w:val="00851416"/>
    <w:rsid w:val="0085274B"/>
    <w:rsid w:val="00853581"/>
    <w:rsid w:val="0085497F"/>
    <w:rsid w:val="00855C67"/>
    <w:rsid w:val="00860492"/>
    <w:rsid w:val="008610D1"/>
    <w:rsid w:val="00862DDD"/>
    <w:rsid w:val="00864AB5"/>
    <w:rsid w:val="0086558D"/>
    <w:rsid w:val="00865D3F"/>
    <w:rsid w:val="00866C32"/>
    <w:rsid w:val="00866ED1"/>
    <w:rsid w:val="00870A83"/>
    <w:rsid w:val="00871AF3"/>
    <w:rsid w:val="00871B64"/>
    <w:rsid w:val="00872059"/>
    <w:rsid w:val="00874010"/>
    <w:rsid w:val="00874251"/>
    <w:rsid w:val="00875621"/>
    <w:rsid w:val="0087582A"/>
    <w:rsid w:val="00875B13"/>
    <w:rsid w:val="00875B82"/>
    <w:rsid w:val="00875C47"/>
    <w:rsid w:val="0087653C"/>
    <w:rsid w:val="00877874"/>
    <w:rsid w:val="00880803"/>
    <w:rsid w:val="00880C7F"/>
    <w:rsid w:val="00881A5D"/>
    <w:rsid w:val="00882D96"/>
    <w:rsid w:val="00884668"/>
    <w:rsid w:val="00885E18"/>
    <w:rsid w:val="00886465"/>
    <w:rsid w:val="0088679D"/>
    <w:rsid w:val="00886A5B"/>
    <w:rsid w:val="00886FB8"/>
    <w:rsid w:val="00892575"/>
    <w:rsid w:val="008931E9"/>
    <w:rsid w:val="008938E1"/>
    <w:rsid w:val="00893AB3"/>
    <w:rsid w:val="008973E3"/>
    <w:rsid w:val="008A1E11"/>
    <w:rsid w:val="008A2772"/>
    <w:rsid w:val="008A2C3C"/>
    <w:rsid w:val="008A33F5"/>
    <w:rsid w:val="008A42D0"/>
    <w:rsid w:val="008A46DE"/>
    <w:rsid w:val="008A486C"/>
    <w:rsid w:val="008A494D"/>
    <w:rsid w:val="008A5985"/>
    <w:rsid w:val="008A6F3F"/>
    <w:rsid w:val="008B03CF"/>
    <w:rsid w:val="008B2591"/>
    <w:rsid w:val="008B5B47"/>
    <w:rsid w:val="008B5D8E"/>
    <w:rsid w:val="008B7C35"/>
    <w:rsid w:val="008C03AA"/>
    <w:rsid w:val="008C0B4A"/>
    <w:rsid w:val="008C51A6"/>
    <w:rsid w:val="008C7D1A"/>
    <w:rsid w:val="008C7F5C"/>
    <w:rsid w:val="008D1D7A"/>
    <w:rsid w:val="008D1F61"/>
    <w:rsid w:val="008D2300"/>
    <w:rsid w:val="008D2400"/>
    <w:rsid w:val="008D3076"/>
    <w:rsid w:val="008D3B81"/>
    <w:rsid w:val="008E0214"/>
    <w:rsid w:val="008E0A7F"/>
    <w:rsid w:val="008E1A4B"/>
    <w:rsid w:val="008E2763"/>
    <w:rsid w:val="008E3317"/>
    <w:rsid w:val="008E4015"/>
    <w:rsid w:val="008E562D"/>
    <w:rsid w:val="008E5E82"/>
    <w:rsid w:val="008E7416"/>
    <w:rsid w:val="008F120B"/>
    <w:rsid w:val="008F15DE"/>
    <w:rsid w:val="008F18AC"/>
    <w:rsid w:val="008F2248"/>
    <w:rsid w:val="008F2A03"/>
    <w:rsid w:val="008F3A29"/>
    <w:rsid w:val="008F5467"/>
    <w:rsid w:val="008F70F8"/>
    <w:rsid w:val="008F7107"/>
    <w:rsid w:val="0090055F"/>
    <w:rsid w:val="0090096D"/>
    <w:rsid w:val="00901320"/>
    <w:rsid w:val="009017CE"/>
    <w:rsid w:val="00902B3B"/>
    <w:rsid w:val="0090339C"/>
    <w:rsid w:val="00903A2D"/>
    <w:rsid w:val="00903AFB"/>
    <w:rsid w:val="0090503D"/>
    <w:rsid w:val="009063FE"/>
    <w:rsid w:val="00906C44"/>
    <w:rsid w:val="0090736F"/>
    <w:rsid w:val="00907E86"/>
    <w:rsid w:val="00910325"/>
    <w:rsid w:val="009105B6"/>
    <w:rsid w:val="00910E99"/>
    <w:rsid w:val="00911EBB"/>
    <w:rsid w:val="0091243D"/>
    <w:rsid w:val="00912B99"/>
    <w:rsid w:val="00915F92"/>
    <w:rsid w:val="0091621A"/>
    <w:rsid w:val="009168F3"/>
    <w:rsid w:val="00916F96"/>
    <w:rsid w:val="009219B7"/>
    <w:rsid w:val="00923D63"/>
    <w:rsid w:val="009244F6"/>
    <w:rsid w:val="009262A0"/>
    <w:rsid w:val="00926C3C"/>
    <w:rsid w:val="00926E27"/>
    <w:rsid w:val="0092745F"/>
    <w:rsid w:val="009312A0"/>
    <w:rsid w:val="009317DB"/>
    <w:rsid w:val="00931AF8"/>
    <w:rsid w:val="0093320D"/>
    <w:rsid w:val="009334A3"/>
    <w:rsid w:val="00933582"/>
    <w:rsid w:val="009335CE"/>
    <w:rsid w:val="009343AD"/>
    <w:rsid w:val="00934893"/>
    <w:rsid w:val="009349E3"/>
    <w:rsid w:val="00937AF1"/>
    <w:rsid w:val="0094196A"/>
    <w:rsid w:val="00941BF7"/>
    <w:rsid w:val="009449FA"/>
    <w:rsid w:val="00944A40"/>
    <w:rsid w:val="009454BE"/>
    <w:rsid w:val="00950448"/>
    <w:rsid w:val="00951242"/>
    <w:rsid w:val="00951873"/>
    <w:rsid w:val="00951DFB"/>
    <w:rsid w:val="00954A28"/>
    <w:rsid w:val="00956188"/>
    <w:rsid w:val="0095652A"/>
    <w:rsid w:val="00961D04"/>
    <w:rsid w:val="009625BE"/>
    <w:rsid w:val="00962A6E"/>
    <w:rsid w:val="00962A98"/>
    <w:rsid w:val="00963993"/>
    <w:rsid w:val="00964812"/>
    <w:rsid w:val="009651BE"/>
    <w:rsid w:val="00965F17"/>
    <w:rsid w:val="009668F3"/>
    <w:rsid w:val="00966E7C"/>
    <w:rsid w:val="00967139"/>
    <w:rsid w:val="009671BF"/>
    <w:rsid w:val="00967A25"/>
    <w:rsid w:val="00967B01"/>
    <w:rsid w:val="00970094"/>
    <w:rsid w:val="009703FD"/>
    <w:rsid w:val="009724DB"/>
    <w:rsid w:val="00972738"/>
    <w:rsid w:val="00973C52"/>
    <w:rsid w:val="00973CE7"/>
    <w:rsid w:val="009759F2"/>
    <w:rsid w:val="00976174"/>
    <w:rsid w:val="009770AF"/>
    <w:rsid w:val="00977A72"/>
    <w:rsid w:val="0098023D"/>
    <w:rsid w:val="00980499"/>
    <w:rsid w:val="00980C81"/>
    <w:rsid w:val="0098182A"/>
    <w:rsid w:val="00981E5F"/>
    <w:rsid w:val="0098232C"/>
    <w:rsid w:val="00984675"/>
    <w:rsid w:val="00985C60"/>
    <w:rsid w:val="009864C4"/>
    <w:rsid w:val="009903DB"/>
    <w:rsid w:val="00991042"/>
    <w:rsid w:val="0099262C"/>
    <w:rsid w:val="00992C85"/>
    <w:rsid w:val="00994518"/>
    <w:rsid w:val="0099473E"/>
    <w:rsid w:val="00994741"/>
    <w:rsid w:val="009964AF"/>
    <w:rsid w:val="00997E76"/>
    <w:rsid w:val="009A0D4C"/>
    <w:rsid w:val="009A120B"/>
    <w:rsid w:val="009A25CB"/>
    <w:rsid w:val="009A26C2"/>
    <w:rsid w:val="009A2AF2"/>
    <w:rsid w:val="009A334A"/>
    <w:rsid w:val="009A4D9C"/>
    <w:rsid w:val="009A66CA"/>
    <w:rsid w:val="009A6AC0"/>
    <w:rsid w:val="009A6D85"/>
    <w:rsid w:val="009A7671"/>
    <w:rsid w:val="009A7C67"/>
    <w:rsid w:val="009B016A"/>
    <w:rsid w:val="009B093D"/>
    <w:rsid w:val="009B0BE7"/>
    <w:rsid w:val="009B10AD"/>
    <w:rsid w:val="009B1372"/>
    <w:rsid w:val="009B2937"/>
    <w:rsid w:val="009B334B"/>
    <w:rsid w:val="009B34D3"/>
    <w:rsid w:val="009B3D3E"/>
    <w:rsid w:val="009B47C6"/>
    <w:rsid w:val="009B4DE4"/>
    <w:rsid w:val="009B73A3"/>
    <w:rsid w:val="009B7C3C"/>
    <w:rsid w:val="009C04F9"/>
    <w:rsid w:val="009C23B0"/>
    <w:rsid w:val="009C3D1E"/>
    <w:rsid w:val="009C6005"/>
    <w:rsid w:val="009D2686"/>
    <w:rsid w:val="009D3BA5"/>
    <w:rsid w:val="009D4080"/>
    <w:rsid w:val="009D4624"/>
    <w:rsid w:val="009D584F"/>
    <w:rsid w:val="009D602D"/>
    <w:rsid w:val="009D7736"/>
    <w:rsid w:val="009E04D8"/>
    <w:rsid w:val="009E2411"/>
    <w:rsid w:val="009E302D"/>
    <w:rsid w:val="009E30C6"/>
    <w:rsid w:val="009E35F7"/>
    <w:rsid w:val="009E413B"/>
    <w:rsid w:val="009E4524"/>
    <w:rsid w:val="009E53CB"/>
    <w:rsid w:val="009E761E"/>
    <w:rsid w:val="009F13E9"/>
    <w:rsid w:val="009F1645"/>
    <w:rsid w:val="009F1F11"/>
    <w:rsid w:val="009F2D40"/>
    <w:rsid w:val="009F2F95"/>
    <w:rsid w:val="009F2FD8"/>
    <w:rsid w:val="009F3B0E"/>
    <w:rsid w:val="009F5258"/>
    <w:rsid w:val="009F645B"/>
    <w:rsid w:val="00A0041C"/>
    <w:rsid w:val="00A00D06"/>
    <w:rsid w:val="00A0449E"/>
    <w:rsid w:val="00A049AE"/>
    <w:rsid w:val="00A0593C"/>
    <w:rsid w:val="00A0699E"/>
    <w:rsid w:val="00A100F4"/>
    <w:rsid w:val="00A12D1E"/>
    <w:rsid w:val="00A1312C"/>
    <w:rsid w:val="00A1451B"/>
    <w:rsid w:val="00A1576B"/>
    <w:rsid w:val="00A15C87"/>
    <w:rsid w:val="00A163CB"/>
    <w:rsid w:val="00A17883"/>
    <w:rsid w:val="00A20734"/>
    <w:rsid w:val="00A21702"/>
    <w:rsid w:val="00A220A4"/>
    <w:rsid w:val="00A237C8"/>
    <w:rsid w:val="00A25901"/>
    <w:rsid w:val="00A26B34"/>
    <w:rsid w:val="00A27445"/>
    <w:rsid w:val="00A304D3"/>
    <w:rsid w:val="00A308BA"/>
    <w:rsid w:val="00A30DAC"/>
    <w:rsid w:val="00A323BA"/>
    <w:rsid w:val="00A3367D"/>
    <w:rsid w:val="00A34137"/>
    <w:rsid w:val="00A34E20"/>
    <w:rsid w:val="00A35587"/>
    <w:rsid w:val="00A35DB1"/>
    <w:rsid w:val="00A371F5"/>
    <w:rsid w:val="00A40CF8"/>
    <w:rsid w:val="00A41CCC"/>
    <w:rsid w:val="00A42F80"/>
    <w:rsid w:val="00A43FAB"/>
    <w:rsid w:val="00A4490B"/>
    <w:rsid w:val="00A44E90"/>
    <w:rsid w:val="00A465C3"/>
    <w:rsid w:val="00A46746"/>
    <w:rsid w:val="00A47796"/>
    <w:rsid w:val="00A511B8"/>
    <w:rsid w:val="00A53241"/>
    <w:rsid w:val="00A532C6"/>
    <w:rsid w:val="00A534C3"/>
    <w:rsid w:val="00A53F79"/>
    <w:rsid w:val="00A54A98"/>
    <w:rsid w:val="00A56229"/>
    <w:rsid w:val="00A57FA2"/>
    <w:rsid w:val="00A61123"/>
    <w:rsid w:val="00A6258C"/>
    <w:rsid w:val="00A6270D"/>
    <w:rsid w:val="00A6274C"/>
    <w:rsid w:val="00A62FE6"/>
    <w:rsid w:val="00A64C18"/>
    <w:rsid w:val="00A65AAC"/>
    <w:rsid w:val="00A66652"/>
    <w:rsid w:val="00A67E6F"/>
    <w:rsid w:val="00A711C1"/>
    <w:rsid w:val="00A71440"/>
    <w:rsid w:val="00A718EB"/>
    <w:rsid w:val="00A71A9B"/>
    <w:rsid w:val="00A71AD3"/>
    <w:rsid w:val="00A72325"/>
    <w:rsid w:val="00A758CE"/>
    <w:rsid w:val="00A75F65"/>
    <w:rsid w:val="00A77571"/>
    <w:rsid w:val="00A778C1"/>
    <w:rsid w:val="00A800F0"/>
    <w:rsid w:val="00A81C33"/>
    <w:rsid w:val="00A821A9"/>
    <w:rsid w:val="00A8285B"/>
    <w:rsid w:val="00A82DAF"/>
    <w:rsid w:val="00A83988"/>
    <w:rsid w:val="00A83F6F"/>
    <w:rsid w:val="00A83FD7"/>
    <w:rsid w:val="00A84D11"/>
    <w:rsid w:val="00A8539D"/>
    <w:rsid w:val="00A85914"/>
    <w:rsid w:val="00A85E05"/>
    <w:rsid w:val="00A8615D"/>
    <w:rsid w:val="00A86391"/>
    <w:rsid w:val="00A86EF9"/>
    <w:rsid w:val="00A8732D"/>
    <w:rsid w:val="00A873F2"/>
    <w:rsid w:val="00A8758E"/>
    <w:rsid w:val="00A901A7"/>
    <w:rsid w:val="00A91C2C"/>
    <w:rsid w:val="00A924D4"/>
    <w:rsid w:val="00A9539F"/>
    <w:rsid w:val="00A95AFE"/>
    <w:rsid w:val="00A967CB"/>
    <w:rsid w:val="00AA39C5"/>
    <w:rsid w:val="00AA3A05"/>
    <w:rsid w:val="00AA4340"/>
    <w:rsid w:val="00AA4BDA"/>
    <w:rsid w:val="00AA54DD"/>
    <w:rsid w:val="00AA5B5C"/>
    <w:rsid w:val="00AA7453"/>
    <w:rsid w:val="00AB11BE"/>
    <w:rsid w:val="00AB1DEE"/>
    <w:rsid w:val="00AB44ED"/>
    <w:rsid w:val="00AB5883"/>
    <w:rsid w:val="00AB7EC7"/>
    <w:rsid w:val="00AC013A"/>
    <w:rsid w:val="00AC0FE0"/>
    <w:rsid w:val="00AC1027"/>
    <w:rsid w:val="00AC19E2"/>
    <w:rsid w:val="00AC35F7"/>
    <w:rsid w:val="00AC41D9"/>
    <w:rsid w:val="00AC4283"/>
    <w:rsid w:val="00AC46DA"/>
    <w:rsid w:val="00AC5E0E"/>
    <w:rsid w:val="00AD0FB9"/>
    <w:rsid w:val="00AD17DE"/>
    <w:rsid w:val="00AD3309"/>
    <w:rsid w:val="00AD3BC6"/>
    <w:rsid w:val="00AD512B"/>
    <w:rsid w:val="00AD69BD"/>
    <w:rsid w:val="00AD7980"/>
    <w:rsid w:val="00AE0594"/>
    <w:rsid w:val="00AE08FF"/>
    <w:rsid w:val="00AE1754"/>
    <w:rsid w:val="00AE3E9B"/>
    <w:rsid w:val="00AE414F"/>
    <w:rsid w:val="00AE4199"/>
    <w:rsid w:val="00AE5592"/>
    <w:rsid w:val="00AE6EE4"/>
    <w:rsid w:val="00AE785E"/>
    <w:rsid w:val="00AE7B30"/>
    <w:rsid w:val="00AF013A"/>
    <w:rsid w:val="00AF180C"/>
    <w:rsid w:val="00AF1D59"/>
    <w:rsid w:val="00AF2E70"/>
    <w:rsid w:val="00AF49F7"/>
    <w:rsid w:val="00AF5476"/>
    <w:rsid w:val="00AF5553"/>
    <w:rsid w:val="00AF6B24"/>
    <w:rsid w:val="00AF6DC2"/>
    <w:rsid w:val="00AF76AC"/>
    <w:rsid w:val="00AF7C6A"/>
    <w:rsid w:val="00B03F0B"/>
    <w:rsid w:val="00B03F9F"/>
    <w:rsid w:val="00B05120"/>
    <w:rsid w:val="00B05763"/>
    <w:rsid w:val="00B0688F"/>
    <w:rsid w:val="00B06E6A"/>
    <w:rsid w:val="00B07FDF"/>
    <w:rsid w:val="00B11A01"/>
    <w:rsid w:val="00B11F51"/>
    <w:rsid w:val="00B152E8"/>
    <w:rsid w:val="00B152F1"/>
    <w:rsid w:val="00B161FE"/>
    <w:rsid w:val="00B16EFE"/>
    <w:rsid w:val="00B20502"/>
    <w:rsid w:val="00B21E82"/>
    <w:rsid w:val="00B2234C"/>
    <w:rsid w:val="00B2246B"/>
    <w:rsid w:val="00B228C9"/>
    <w:rsid w:val="00B23F10"/>
    <w:rsid w:val="00B24C13"/>
    <w:rsid w:val="00B25742"/>
    <w:rsid w:val="00B3013E"/>
    <w:rsid w:val="00B30AD2"/>
    <w:rsid w:val="00B31DB8"/>
    <w:rsid w:val="00B320BA"/>
    <w:rsid w:val="00B32714"/>
    <w:rsid w:val="00B32CED"/>
    <w:rsid w:val="00B351FF"/>
    <w:rsid w:val="00B35248"/>
    <w:rsid w:val="00B35346"/>
    <w:rsid w:val="00B377A3"/>
    <w:rsid w:val="00B37BD2"/>
    <w:rsid w:val="00B40DCC"/>
    <w:rsid w:val="00B43022"/>
    <w:rsid w:val="00B456AE"/>
    <w:rsid w:val="00B45EAE"/>
    <w:rsid w:val="00B4646C"/>
    <w:rsid w:val="00B50E78"/>
    <w:rsid w:val="00B51CE1"/>
    <w:rsid w:val="00B51EDB"/>
    <w:rsid w:val="00B5278C"/>
    <w:rsid w:val="00B53677"/>
    <w:rsid w:val="00B55BE5"/>
    <w:rsid w:val="00B564C1"/>
    <w:rsid w:val="00B579CC"/>
    <w:rsid w:val="00B60C87"/>
    <w:rsid w:val="00B61B8A"/>
    <w:rsid w:val="00B61D12"/>
    <w:rsid w:val="00B63CC2"/>
    <w:rsid w:val="00B6430A"/>
    <w:rsid w:val="00B64D21"/>
    <w:rsid w:val="00B670A7"/>
    <w:rsid w:val="00B70EDC"/>
    <w:rsid w:val="00B71166"/>
    <w:rsid w:val="00B717ED"/>
    <w:rsid w:val="00B71C75"/>
    <w:rsid w:val="00B727FB"/>
    <w:rsid w:val="00B7310D"/>
    <w:rsid w:val="00B73177"/>
    <w:rsid w:val="00B737B3"/>
    <w:rsid w:val="00B74BA4"/>
    <w:rsid w:val="00B761BB"/>
    <w:rsid w:val="00B768DA"/>
    <w:rsid w:val="00B80088"/>
    <w:rsid w:val="00B81FA1"/>
    <w:rsid w:val="00B82007"/>
    <w:rsid w:val="00B83CB7"/>
    <w:rsid w:val="00B84577"/>
    <w:rsid w:val="00B851BA"/>
    <w:rsid w:val="00B8644E"/>
    <w:rsid w:val="00B872D3"/>
    <w:rsid w:val="00B92452"/>
    <w:rsid w:val="00B92A7D"/>
    <w:rsid w:val="00B92C6F"/>
    <w:rsid w:val="00B92CDA"/>
    <w:rsid w:val="00B92E10"/>
    <w:rsid w:val="00B942DA"/>
    <w:rsid w:val="00B94A12"/>
    <w:rsid w:val="00B94E9F"/>
    <w:rsid w:val="00B96663"/>
    <w:rsid w:val="00BA0CA4"/>
    <w:rsid w:val="00BA0D8B"/>
    <w:rsid w:val="00BA0E51"/>
    <w:rsid w:val="00BA1D2B"/>
    <w:rsid w:val="00BA1DF3"/>
    <w:rsid w:val="00BA1EC5"/>
    <w:rsid w:val="00BA1FD2"/>
    <w:rsid w:val="00BA212D"/>
    <w:rsid w:val="00BA2AFB"/>
    <w:rsid w:val="00BA2BBE"/>
    <w:rsid w:val="00BA4416"/>
    <w:rsid w:val="00BA5360"/>
    <w:rsid w:val="00BA5EF1"/>
    <w:rsid w:val="00BA6D7D"/>
    <w:rsid w:val="00BA7F46"/>
    <w:rsid w:val="00BB0584"/>
    <w:rsid w:val="00BB1AE8"/>
    <w:rsid w:val="00BB1F86"/>
    <w:rsid w:val="00BB3FF6"/>
    <w:rsid w:val="00BB43FC"/>
    <w:rsid w:val="00BB7241"/>
    <w:rsid w:val="00BB7ABF"/>
    <w:rsid w:val="00BB7EAD"/>
    <w:rsid w:val="00BC249B"/>
    <w:rsid w:val="00BC29B3"/>
    <w:rsid w:val="00BC3328"/>
    <w:rsid w:val="00BC4D3C"/>
    <w:rsid w:val="00BC55C7"/>
    <w:rsid w:val="00BC5CB2"/>
    <w:rsid w:val="00BC7A62"/>
    <w:rsid w:val="00BC7FAF"/>
    <w:rsid w:val="00BD0092"/>
    <w:rsid w:val="00BD02F7"/>
    <w:rsid w:val="00BD10A2"/>
    <w:rsid w:val="00BD130E"/>
    <w:rsid w:val="00BD241B"/>
    <w:rsid w:val="00BD315A"/>
    <w:rsid w:val="00BD356E"/>
    <w:rsid w:val="00BD45FB"/>
    <w:rsid w:val="00BD48C8"/>
    <w:rsid w:val="00BD4DD0"/>
    <w:rsid w:val="00BD6118"/>
    <w:rsid w:val="00BD64EA"/>
    <w:rsid w:val="00BD7460"/>
    <w:rsid w:val="00BD74E7"/>
    <w:rsid w:val="00BE0928"/>
    <w:rsid w:val="00BE1B32"/>
    <w:rsid w:val="00BE2188"/>
    <w:rsid w:val="00BE2575"/>
    <w:rsid w:val="00BE2CE8"/>
    <w:rsid w:val="00BE322B"/>
    <w:rsid w:val="00BE32FB"/>
    <w:rsid w:val="00BE43C2"/>
    <w:rsid w:val="00BE5AB9"/>
    <w:rsid w:val="00BE672B"/>
    <w:rsid w:val="00BE6C90"/>
    <w:rsid w:val="00BE77F5"/>
    <w:rsid w:val="00BE7867"/>
    <w:rsid w:val="00BF0E37"/>
    <w:rsid w:val="00BF2CDE"/>
    <w:rsid w:val="00BF3072"/>
    <w:rsid w:val="00BF40A8"/>
    <w:rsid w:val="00BF415A"/>
    <w:rsid w:val="00BF6CF2"/>
    <w:rsid w:val="00C00107"/>
    <w:rsid w:val="00C00FC6"/>
    <w:rsid w:val="00C03841"/>
    <w:rsid w:val="00C04480"/>
    <w:rsid w:val="00C04BA5"/>
    <w:rsid w:val="00C06CA8"/>
    <w:rsid w:val="00C072F0"/>
    <w:rsid w:val="00C0777A"/>
    <w:rsid w:val="00C07F75"/>
    <w:rsid w:val="00C13F5C"/>
    <w:rsid w:val="00C140CD"/>
    <w:rsid w:val="00C156DE"/>
    <w:rsid w:val="00C15F59"/>
    <w:rsid w:val="00C16753"/>
    <w:rsid w:val="00C173B2"/>
    <w:rsid w:val="00C2155C"/>
    <w:rsid w:val="00C218AA"/>
    <w:rsid w:val="00C23F03"/>
    <w:rsid w:val="00C2476F"/>
    <w:rsid w:val="00C2656C"/>
    <w:rsid w:val="00C271A8"/>
    <w:rsid w:val="00C2733F"/>
    <w:rsid w:val="00C3364E"/>
    <w:rsid w:val="00C33D5D"/>
    <w:rsid w:val="00C360FC"/>
    <w:rsid w:val="00C42D66"/>
    <w:rsid w:val="00C4317A"/>
    <w:rsid w:val="00C43EEE"/>
    <w:rsid w:val="00C44999"/>
    <w:rsid w:val="00C44C7E"/>
    <w:rsid w:val="00C45A3C"/>
    <w:rsid w:val="00C46A16"/>
    <w:rsid w:val="00C46D02"/>
    <w:rsid w:val="00C472ED"/>
    <w:rsid w:val="00C47351"/>
    <w:rsid w:val="00C47BA5"/>
    <w:rsid w:val="00C50BBC"/>
    <w:rsid w:val="00C50CD7"/>
    <w:rsid w:val="00C50D36"/>
    <w:rsid w:val="00C50D5F"/>
    <w:rsid w:val="00C50DA4"/>
    <w:rsid w:val="00C511E4"/>
    <w:rsid w:val="00C517C7"/>
    <w:rsid w:val="00C529AA"/>
    <w:rsid w:val="00C5350E"/>
    <w:rsid w:val="00C542E2"/>
    <w:rsid w:val="00C547E3"/>
    <w:rsid w:val="00C54824"/>
    <w:rsid w:val="00C55AC1"/>
    <w:rsid w:val="00C57F41"/>
    <w:rsid w:val="00C6109C"/>
    <w:rsid w:val="00C61DC5"/>
    <w:rsid w:val="00C621A6"/>
    <w:rsid w:val="00C64847"/>
    <w:rsid w:val="00C65FDE"/>
    <w:rsid w:val="00C66F41"/>
    <w:rsid w:val="00C70273"/>
    <w:rsid w:val="00C711F1"/>
    <w:rsid w:val="00C71DD2"/>
    <w:rsid w:val="00C75A6D"/>
    <w:rsid w:val="00C75CB0"/>
    <w:rsid w:val="00C75DD0"/>
    <w:rsid w:val="00C75F7E"/>
    <w:rsid w:val="00C76141"/>
    <w:rsid w:val="00C76724"/>
    <w:rsid w:val="00C77669"/>
    <w:rsid w:val="00C7791D"/>
    <w:rsid w:val="00C81591"/>
    <w:rsid w:val="00C81777"/>
    <w:rsid w:val="00C819D5"/>
    <w:rsid w:val="00C81BEE"/>
    <w:rsid w:val="00C83183"/>
    <w:rsid w:val="00C83566"/>
    <w:rsid w:val="00C83D51"/>
    <w:rsid w:val="00C8474C"/>
    <w:rsid w:val="00C84A54"/>
    <w:rsid w:val="00C86D22"/>
    <w:rsid w:val="00C87461"/>
    <w:rsid w:val="00C92086"/>
    <w:rsid w:val="00C92161"/>
    <w:rsid w:val="00C9246C"/>
    <w:rsid w:val="00C9452D"/>
    <w:rsid w:val="00C94983"/>
    <w:rsid w:val="00C94FD6"/>
    <w:rsid w:val="00C95324"/>
    <w:rsid w:val="00C95E28"/>
    <w:rsid w:val="00C95E37"/>
    <w:rsid w:val="00C96E89"/>
    <w:rsid w:val="00C97A4C"/>
    <w:rsid w:val="00CA002C"/>
    <w:rsid w:val="00CA0BA1"/>
    <w:rsid w:val="00CA0F1B"/>
    <w:rsid w:val="00CA20A5"/>
    <w:rsid w:val="00CA3BA9"/>
    <w:rsid w:val="00CA3FFC"/>
    <w:rsid w:val="00CA4B60"/>
    <w:rsid w:val="00CA656A"/>
    <w:rsid w:val="00CA73AB"/>
    <w:rsid w:val="00CB05C3"/>
    <w:rsid w:val="00CB2018"/>
    <w:rsid w:val="00CB4D46"/>
    <w:rsid w:val="00CB5048"/>
    <w:rsid w:val="00CB6FF3"/>
    <w:rsid w:val="00CB75B5"/>
    <w:rsid w:val="00CB77F5"/>
    <w:rsid w:val="00CB7E82"/>
    <w:rsid w:val="00CC05BE"/>
    <w:rsid w:val="00CC1D71"/>
    <w:rsid w:val="00CC2497"/>
    <w:rsid w:val="00CC320F"/>
    <w:rsid w:val="00CC372F"/>
    <w:rsid w:val="00CC41B5"/>
    <w:rsid w:val="00CC47F8"/>
    <w:rsid w:val="00CC4E0D"/>
    <w:rsid w:val="00CC7518"/>
    <w:rsid w:val="00CD0CD5"/>
    <w:rsid w:val="00CD2980"/>
    <w:rsid w:val="00CD3165"/>
    <w:rsid w:val="00CD33C7"/>
    <w:rsid w:val="00CD4401"/>
    <w:rsid w:val="00CD4D20"/>
    <w:rsid w:val="00CD5EB5"/>
    <w:rsid w:val="00CD5F2B"/>
    <w:rsid w:val="00CD6EE2"/>
    <w:rsid w:val="00CE174B"/>
    <w:rsid w:val="00CE2716"/>
    <w:rsid w:val="00CE2D73"/>
    <w:rsid w:val="00CE319B"/>
    <w:rsid w:val="00CE339E"/>
    <w:rsid w:val="00CE3B86"/>
    <w:rsid w:val="00CE3EB0"/>
    <w:rsid w:val="00CE67DA"/>
    <w:rsid w:val="00CE7C1F"/>
    <w:rsid w:val="00CF05E2"/>
    <w:rsid w:val="00CF1566"/>
    <w:rsid w:val="00CF1C41"/>
    <w:rsid w:val="00CF3752"/>
    <w:rsid w:val="00CF39F6"/>
    <w:rsid w:val="00CF3BA9"/>
    <w:rsid w:val="00CF4BC1"/>
    <w:rsid w:val="00CF57EF"/>
    <w:rsid w:val="00CF76BE"/>
    <w:rsid w:val="00CF79EC"/>
    <w:rsid w:val="00CF7C69"/>
    <w:rsid w:val="00D00348"/>
    <w:rsid w:val="00D00E63"/>
    <w:rsid w:val="00D01048"/>
    <w:rsid w:val="00D013E5"/>
    <w:rsid w:val="00D024D3"/>
    <w:rsid w:val="00D02A9D"/>
    <w:rsid w:val="00D031E9"/>
    <w:rsid w:val="00D05307"/>
    <w:rsid w:val="00D07096"/>
    <w:rsid w:val="00D078AA"/>
    <w:rsid w:val="00D10F5F"/>
    <w:rsid w:val="00D118A8"/>
    <w:rsid w:val="00D11D76"/>
    <w:rsid w:val="00D122D2"/>
    <w:rsid w:val="00D13E06"/>
    <w:rsid w:val="00D16770"/>
    <w:rsid w:val="00D16CFB"/>
    <w:rsid w:val="00D1728B"/>
    <w:rsid w:val="00D200EB"/>
    <w:rsid w:val="00D2030C"/>
    <w:rsid w:val="00D23001"/>
    <w:rsid w:val="00D23764"/>
    <w:rsid w:val="00D25867"/>
    <w:rsid w:val="00D258CC"/>
    <w:rsid w:val="00D273D1"/>
    <w:rsid w:val="00D31E42"/>
    <w:rsid w:val="00D32670"/>
    <w:rsid w:val="00D32D81"/>
    <w:rsid w:val="00D32EA6"/>
    <w:rsid w:val="00D33F64"/>
    <w:rsid w:val="00D348C7"/>
    <w:rsid w:val="00D35E23"/>
    <w:rsid w:val="00D36143"/>
    <w:rsid w:val="00D371C1"/>
    <w:rsid w:val="00D4032F"/>
    <w:rsid w:val="00D4061D"/>
    <w:rsid w:val="00D406D8"/>
    <w:rsid w:val="00D41136"/>
    <w:rsid w:val="00D41747"/>
    <w:rsid w:val="00D42DE3"/>
    <w:rsid w:val="00D4301B"/>
    <w:rsid w:val="00D44768"/>
    <w:rsid w:val="00D448E4"/>
    <w:rsid w:val="00D4552A"/>
    <w:rsid w:val="00D45C44"/>
    <w:rsid w:val="00D467B3"/>
    <w:rsid w:val="00D477C1"/>
    <w:rsid w:val="00D478D8"/>
    <w:rsid w:val="00D51182"/>
    <w:rsid w:val="00D513CF"/>
    <w:rsid w:val="00D523B5"/>
    <w:rsid w:val="00D5252F"/>
    <w:rsid w:val="00D535E1"/>
    <w:rsid w:val="00D53A27"/>
    <w:rsid w:val="00D54C7D"/>
    <w:rsid w:val="00D552C2"/>
    <w:rsid w:val="00D565DF"/>
    <w:rsid w:val="00D57476"/>
    <w:rsid w:val="00D578D2"/>
    <w:rsid w:val="00D57B24"/>
    <w:rsid w:val="00D6010F"/>
    <w:rsid w:val="00D61F38"/>
    <w:rsid w:val="00D654FC"/>
    <w:rsid w:val="00D65D75"/>
    <w:rsid w:val="00D6632C"/>
    <w:rsid w:val="00D66F99"/>
    <w:rsid w:val="00D70A9D"/>
    <w:rsid w:val="00D72BEC"/>
    <w:rsid w:val="00D73FA6"/>
    <w:rsid w:val="00D74F9D"/>
    <w:rsid w:val="00D74FD2"/>
    <w:rsid w:val="00D75724"/>
    <w:rsid w:val="00D75B2B"/>
    <w:rsid w:val="00D76337"/>
    <w:rsid w:val="00D77515"/>
    <w:rsid w:val="00D77DF1"/>
    <w:rsid w:val="00D77E66"/>
    <w:rsid w:val="00D80703"/>
    <w:rsid w:val="00D80DB3"/>
    <w:rsid w:val="00D81D48"/>
    <w:rsid w:val="00D8367D"/>
    <w:rsid w:val="00D83A47"/>
    <w:rsid w:val="00D8481F"/>
    <w:rsid w:val="00D84E4B"/>
    <w:rsid w:val="00D854FB"/>
    <w:rsid w:val="00D855AD"/>
    <w:rsid w:val="00D8642B"/>
    <w:rsid w:val="00D904E0"/>
    <w:rsid w:val="00D917D7"/>
    <w:rsid w:val="00D917F5"/>
    <w:rsid w:val="00D92D93"/>
    <w:rsid w:val="00D930A1"/>
    <w:rsid w:val="00D94160"/>
    <w:rsid w:val="00D948E8"/>
    <w:rsid w:val="00D949EB"/>
    <w:rsid w:val="00D94B6B"/>
    <w:rsid w:val="00D94C37"/>
    <w:rsid w:val="00D95D87"/>
    <w:rsid w:val="00D964C5"/>
    <w:rsid w:val="00D97BD2"/>
    <w:rsid w:val="00D97CD7"/>
    <w:rsid w:val="00DA2094"/>
    <w:rsid w:val="00DA2232"/>
    <w:rsid w:val="00DA4FCC"/>
    <w:rsid w:val="00DA4FD2"/>
    <w:rsid w:val="00DA61F3"/>
    <w:rsid w:val="00DA678E"/>
    <w:rsid w:val="00DA69FC"/>
    <w:rsid w:val="00DA7E5F"/>
    <w:rsid w:val="00DA7F36"/>
    <w:rsid w:val="00DB137A"/>
    <w:rsid w:val="00DB1383"/>
    <w:rsid w:val="00DB1D88"/>
    <w:rsid w:val="00DB22CD"/>
    <w:rsid w:val="00DB29B7"/>
    <w:rsid w:val="00DB2AFE"/>
    <w:rsid w:val="00DB55C0"/>
    <w:rsid w:val="00DB615C"/>
    <w:rsid w:val="00DB63E5"/>
    <w:rsid w:val="00DB6406"/>
    <w:rsid w:val="00DB6C1B"/>
    <w:rsid w:val="00DB7EA3"/>
    <w:rsid w:val="00DB7F46"/>
    <w:rsid w:val="00DC1FEE"/>
    <w:rsid w:val="00DC3006"/>
    <w:rsid w:val="00DC343B"/>
    <w:rsid w:val="00DC7D44"/>
    <w:rsid w:val="00DC7F2F"/>
    <w:rsid w:val="00DD1AD4"/>
    <w:rsid w:val="00DD4867"/>
    <w:rsid w:val="00DD6E05"/>
    <w:rsid w:val="00DD7AD4"/>
    <w:rsid w:val="00DE19E9"/>
    <w:rsid w:val="00DE287D"/>
    <w:rsid w:val="00DE2AC1"/>
    <w:rsid w:val="00DE2B5C"/>
    <w:rsid w:val="00DE37AC"/>
    <w:rsid w:val="00DE3F0F"/>
    <w:rsid w:val="00DE4D97"/>
    <w:rsid w:val="00DE5943"/>
    <w:rsid w:val="00DE688F"/>
    <w:rsid w:val="00DE6BFB"/>
    <w:rsid w:val="00DE6C65"/>
    <w:rsid w:val="00DE7522"/>
    <w:rsid w:val="00DF0240"/>
    <w:rsid w:val="00DF0241"/>
    <w:rsid w:val="00DF13E2"/>
    <w:rsid w:val="00DF1E38"/>
    <w:rsid w:val="00DF1F9C"/>
    <w:rsid w:val="00DF3BD9"/>
    <w:rsid w:val="00DF63CE"/>
    <w:rsid w:val="00DF772E"/>
    <w:rsid w:val="00E00847"/>
    <w:rsid w:val="00E00C3C"/>
    <w:rsid w:val="00E018F7"/>
    <w:rsid w:val="00E02EAC"/>
    <w:rsid w:val="00E02F6D"/>
    <w:rsid w:val="00E043ED"/>
    <w:rsid w:val="00E046AB"/>
    <w:rsid w:val="00E04AF5"/>
    <w:rsid w:val="00E04ED8"/>
    <w:rsid w:val="00E11CE3"/>
    <w:rsid w:val="00E1334E"/>
    <w:rsid w:val="00E155D6"/>
    <w:rsid w:val="00E15E20"/>
    <w:rsid w:val="00E162F7"/>
    <w:rsid w:val="00E20003"/>
    <w:rsid w:val="00E20C16"/>
    <w:rsid w:val="00E2317A"/>
    <w:rsid w:val="00E231DE"/>
    <w:rsid w:val="00E23834"/>
    <w:rsid w:val="00E23D20"/>
    <w:rsid w:val="00E25CAB"/>
    <w:rsid w:val="00E25F2A"/>
    <w:rsid w:val="00E278E1"/>
    <w:rsid w:val="00E27FC0"/>
    <w:rsid w:val="00E30082"/>
    <w:rsid w:val="00E33431"/>
    <w:rsid w:val="00E33DBE"/>
    <w:rsid w:val="00E35FA8"/>
    <w:rsid w:val="00E37555"/>
    <w:rsid w:val="00E377DC"/>
    <w:rsid w:val="00E3784B"/>
    <w:rsid w:val="00E378E2"/>
    <w:rsid w:val="00E37A57"/>
    <w:rsid w:val="00E40542"/>
    <w:rsid w:val="00E40D9C"/>
    <w:rsid w:val="00E41EC7"/>
    <w:rsid w:val="00E42801"/>
    <w:rsid w:val="00E45F93"/>
    <w:rsid w:val="00E46B79"/>
    <w:rsid w:val="00E52417"/>
    <w:rsid w:val="00E52C90"/>
    <w:rsid w:val="00E52F63"/>
    <w:rsid w:val="00E53811"/>
    <w:rsid w:val="00E5385E"/>
    <w:rsid w:val="00E5465F"/>
    <w:rsid w:val="00E54EF9"/>
    <w:rsid w:val="00E559C2"/>
    <w:rsid w:val="00E56C22"/>
    <w:rsid w:val="00E57086"/>
    <w:rsid w:val="00E57348"/>
    <w:rsid w:val="00E57D74"/>
    <w:rsid w:val="00E60028"/>
    <w:rsid w:val="00E60295"/>
    <w:rsid w:val="00E617F6"/>
    <w:rsid w:val="00E62A96"/>
    <w:rsid w:val="00E62B43"/>
    <w:rsid w:val="00E62D0E"/>
    <w:rsid w:val="00E62EE9"/>
    <w:rsid w:val="00E6414D"/>
    <w:rsid w:val="00E655C0"/>
    <w:rsid w:val="00E6793D"/>
    <w:rsid w:val="00E70B22"/>
    <w:rsid w:val="00E70D07"/>
    <w:rsid w:val="00E727F7"/>
    <w:rsid w:val="00E72A1F"/>
    <w:rsid w:val="00E7484E"/>
    <w:rsid w:val="00E74FA9"/>
    <w:rsid w:val="00E81D3E"/>
    <w:rsid w:val="00E822C2"/>
    <w:rsid w:val="00E82684"/>
    <w:rsid w:val="00E82B04"/>
    <w:rsid w:val="00E82C6C"/>
    <w:rsid w:val="00E83AB2"/>
    <w:rsid w:val="00E83EA9"/>
    <w:rsid w:val="00E840B9"/>
    <w:rsid w:val="00E8480C"/>
    <w:rsid w:val="00E8763E"/>
    <w:rsid w:val="00E91A84"/>
    <w:rsid w:val="00E92644"/>
    <w:rsid w:val="00E9330E"/>
    <w:rsid w:val="00E9421B"/>
    <w:rsid w:val="00E95CDF"/>
    <w:rsid w:val="00E968E4"/>
    <w:rsid w:val="00EA144E"/>
    <w:rsid w:val="00EA1CA8"/>
    <w:rsid w:val="00EA4270"/>
    <w:rsid w:val="00EA4D46"/>
    <w:rsid w:val="00EA6FBB"/>
    <w:rsid w:val="00EA710D"/>
    <w:rsid w:val="00EB128F"/>
    <w:rsid w:val="00EB47D3"/>
    <w:rsid w:val="00EB54CF"/>
    <w:rsid w:val="00EB5B6D"/>
    <w:rsid w:val="00EB5C5F"/>
    <w:rsid w:val="00EB6CD5"/>
    <w:rsid w:val="00EC0380"/>
    <w:rsid w:val="00EC1870"/>
    <w:rsid w:val="00EC1C1B"/>
    <w:rsid w:val="00EC2628"/>
    <w:rsid w:val="00EC31B8"/>
    <w:rsid w:val="00EC5798"/>
    <w:rsid w:val="00EC5C04"/>
    <w:rsid w:val="00EC73CA"/>
    <w:rsid w:val="00ED004D"/>
    <w:rsid w:val="00ED062D"/>
    <w:rsid w:val="00ED0A27"/>
    <w:rsid w:val="00ED0F80"/>
    <w:rsid w:val="00ED4587"/>
    <w:rsid w:val="00ED49C7"/>
    <w:rsid w:val="00ED4E57"/>
    <w:rsid w:val="00ED5BAD"/>
    <w:rsid w:val="00ED5FA4"/>
    <w:rsid w:val="00ED6A0D"/>
    <w:rsid w:val="00ED7176"/>
    <w:rsid w:val="00ED7590"/>
    <w:rsid w:val="00EE0B9D"/>
    <w:rsid w:val="00EE1E9C"/>
    <w:rsid w:val="00EE2375"/>
    <w:rsid w:val="00EE365A"/>
    <w:rsid w:val="00EE3894"/>
    <w:rsid w:val="00EE45DB"/>
    <w:rsid w:val="00EE50CC"/>
    <w:rsid w:val="00EE5710"/>
    <w:rsid w:val="00EE67D5"/>
    <w:rsid w:val="00EF0A3B"/>
    <w:rsid w:val="00EF238B"/>
    <w:rsid w:val="00EF2C02"/>
    <w:rsid w:val="00EF3204"/>
    <w:rsid w:val="00EF35F7"/>
    <w:rsid w:val="00EF3626"/>
    <w:rsid w:val="00EF4944"/>
    <w:rsid w:val="00EF5077"/>
    <w:rsid w:val="00EF5E71"/>
    <w:rsid w:val="00EF63BB"/>
    <w:rsid w:val="00EF7FB9"/>
    <w:rsid w:val="00F0083A"/>
    <w:rsid w:val="00F024B1"/>
    <w:rsid w:val="00F02B51"/>
    <w:rsid w:val="00F04E8A"/>
    <w:rsid w:val="00F05C0A"/>
    <w:rsid w:val="00F05FFD"/>
    <w:rsid w:val="00F062F3"/>
    <w:rsid w:val="00F06324"/>
    <w:rsid w:val="00F06F00"/>
    <w:rsid w:val="00F06F9D"/>
    <w:rsid w:val="00F06FA4"/>
    <w:rsid w:val="00F119CB"/>
    <w:rsid w:val="00F12123"/>
    <w:rsid w:val="00F13559"/>
    <w:rsid w:val="00F13A38"/>
    <w:rsid w:val="00F165F9"/>
    <w:rsid w:val="00F166C5"/>
    <w:rsid w:val="00F1670E"/>
    <w:rsid w:val="00F17096"/>
    <w:rsid w:val="00F17961"/>
    <w:rsid w:val="00F20B26"/>
    <w:rsid w:val="00F255D3"/>
    <w:rsid w:val="00F25E83"/>
    <w:rsid w:val="00F25F30"/>
    <w:rsid w:val="00F260C3"/>
    <w:rsid w:val="00F26D91"/>
    <w:rsid w:val="00F26F74"/>
    <w:rsid w:val="00F27418"/>
    <w:rsid w:val="00F323B2"/>
    <w:rsid w:val="00F32873"/>
    <w:rsid w:val="00F33B57"/>
    <w:rsid w:val="00F35D33"/>
    <w:rsid w:val="00F36475"/>
    <w:rsid w:val="00F36957"/>
    <w:rsid w:val="00F36C28"/>
    <w:rsid w:val="00F37AE5"/>
    <w:rsid w:val="00F37F89"/>
    <w:rsid w:val="00F40448"/>
    <w:rsid w:val="00F414BB"/>
    <w:rsid w:val="00F42231"/>
    <w:rsid w:val="00F428FD"/>
    <w:rsid w:val="00F42BBB"/>
    <w:rsid w:val="00F42D70"/>
    <w:rsid w:val="00F45388"/>
    <w:rsid w:val="00F454E8"/>
    <w:rsid w:val="00F46883"/>
    <w:rsid w:val="00F46A02"/>
    <w:rsid w:val="00F47AD5"/>
    <w:rsid w:val="00F509F6"/>
    <w:rsid w:val="00F50A9B"/>
    <w:rsid w:val="00F52885"/>
    <w:rsid w:val="00F531EF"/>
    <w:rsid w:val="00F5398E"/>
    <w:rsid w:val="00F53C2E"/>
    <w:rsid w:val="00F565F4"/>
    <w:rsid w:val="00F56C56"/>
    <w:rsid w:val="00F572B4"/>
    <w:rsid w:val="00F57643"/>
    <w:rsid w:val="00F57859"/>
    <w:rsid w:val="00F57A44"/>
    <w:rsid w:val="00F6625E"/>
    <w:rsid w:val="00F66B19"/>
    <w:rsid w:val="00F66B9A"/>
    <w:rsid w:val="00F677F6"/>
    <w:rsid w:val="00F67971"/>
    <w:rsid w:val="00F70F68"/>
    <w:rsid w:val="00F74D19"/>
    <w:rsid w:val="00F74E42"/>
    <w:rsid w:val="00F751C3"/>
    <w:rsid w:val="00F75D27"/>
    <w:rsid w:val="00F76288"/>
    <w:rsid w:val="00F76728"/>
    <w:rsid w:val="00F76FB6"/>
    <w:rsid w:val="00F836C7"/>
    <w:rsid w:val="00F8379A"/>
    <w:rsid w:val="00F839EF"/>
    <w:rsid w:val="00F84E8F"/>
    <w:rsid w:val="00F8522B"/>
    <w:rsid w:val="00F87452"/>
    <w:rsid w:val="00F90369"/>
    <w:rsid w:val="00F90EC5"/>
    <w:rsid w:val="00F915F3"/>
    <w:rsid w:val="00F91EAF"/>
    <w:rsid w:val="00F9276D"/>
    <w:rsid w:val="00F92E82"/>
    <w:rsid w:val="00F94D0A"/>
    <w:rsid w:val="00F9594C"/>
    <w:rsid w:val="00F97AFF"/>
    <w:rsid w:val="00FA015F"/>
    <w:rsid w:val="00FA080B"/>
    <w:rsid w:val="00FA0A6A"/>
    <w:rsid w:val="00FA4652"/>
    <w:rsid w:val="00FA6EBD"/>
    <w:rsid w:val="00FA7BDE"/>
    <w:rsid w:val="00FA7EAA"/>
    <w:rsid w:val="00FA7F53"/>
    <w:rsid w:val="00FB09D5"/>
    <w:rsid w:val="00FB0F6E"/>
    <w:rsid w:val="00FB2470"/>
    <w:rsid w:val="00FB3A8A"/>
    <w:rsid w:val="00FB411B"/>
    <w:rsid w:val="00FB52B6"/>
    <w:rsid w:val="00FB54C1"/>
    <w:rsid w:val="00FB54F0"/>
    <w:rsid w:val="00FB5F39"/>
    <w:rsid w:val="00FB7E51"/>
    <w:rsid w:val="00FC07EA"/>
    <w:rsid w:val="00FC5619"/>
    <w:rsid w:val="00FC748F"/>
    <w:rsid w:val="00FD0608"/>
    <w:rsid w:val="00FD08D8"/>
    <w:rsid w:val="00FD1197"/>
    <w:rsid w:val="00FD18C4"/>
    <w:rsid w:val="00FD3533"/>
    <w:rsid w:val="00FD3DE0"/>
    <w:rsid w:val="00FD4949"/>
    <w:rsid w:val="00FD6BCF"/>
    <w:rsid w:val="00FD7565"/>
    <w:rsid w:val="00FD7A7A"/>
    <w:rsid w:val="00FE1795"/>
    <w:rsid w:val="00FE25B5"/>
    <w:rsid w:val="00FE2B35"/>
    <w:rsid w:val="00FE2DCF"/>
    <w:rsid w:val="00FE2EF9"/>
    <w:rsid w:val="00FE33EF"/>
    <w:rsid w:val="00FE3B9B"/>
    <w:rsid w:val="00FE425F"/>
    <w:rsid w:val="00FE4D26"/>
    <w:rsid w:val="00FE62EB"/>
    <w:rsid w:val="00FE7671"/>
    <w:rsid w:val="00FF0286"/>
    <w:rsid w:val="00FF4B69"/>
    <w:rsid w:val="00FF5C38"/>
    <w:rsid w:val="00FF69B7"/>
    <w:rsid w:val="00FF6C56"/>
    <w:rsid w:val="00FF73BA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AFB9149A-7E10-4D02-8AC5-6FE4BB2E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CA0BA1"/>
    <w:pPr>
      <w:keepNext/>
      <w:spacing w:line="60" w:lineRule="auto"/>
      <w:jc w:val="right"/>
      <w:outlineLvl w:val="0"/>
    </w:pPr>
    <w:rPr>
      <w:rFonts w:ascii="Times New Roman" w:eastAsia="SimSun" w:hAnsi="Times New Roman"/>
      <w:b/>
      <w:bCs/>
      <w:color w:val="996600"/>
      <w:sz w:val="32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CA0BA1"/>
    <w:rPr>
      <w:rFonts w:ascii="Times New Roman" w:eastAsia="SimSun" w:hAnsi="Times New Roman"/>
      <w:b/>
      <w:bCs/>
      <w:color w:val="996600"/>
      <w:kern w:val="2"/>
      <w:sz w:val="32"/>
      <w:szCs w:val="24"/>
      <w:lang w:eastAsia="zh-CN"/>
    </w:rPr>
  </w:style>
  <w:style w:type="paragraph" w:styleId="a3">
    <w:name w:val="header"/>
    <w:basedOn w:val="a"/>
    <w:link w:val="a4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D02A9D"/>
    <w:rPr>
      <w:kern w:val="2"/>
    </w:rPr>
  </w:style>
  <w:style w:type="paragraph" w:styleId="a5">
    <w:name w:val="footer"/>
    <w:basedOn w:val="a"/>
    <w:link w:val="a6"/>
    <w:uiPriority w:val="99"/>
    <w:unhideWhenUsed/>
    <w:rsid w:val="00D02A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D02A9D"/>
    <w:rPr>
      <w:kern w:val="2"/>
    </w:rPr>
  </w:style>
  <w:style w:type="table" w:styleId="a7">
    <w:name w:val="Table Grid"/>
    <w:basedOn w:val="a1"/>
    <w:uiPriority w:val="39"/>
    <w:rsid w:val="00453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uiPriority w:val="99"/>
    <w:unhideWhenUsed/>
    <w:rsid w:val="00BB1F86"/>
    <w:rPr>
      <w:color w:val="0563C1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7791D"/>
    <w:rPr>
      <w:rFonts w:ascii="Calibri Light" w:hAnsi="Calibri Light"/>
      <w:sz w:val="18"/>
      <w:szCs w:val="18"/>
    </w:rPr>
  </w:style>
  <w:style w:type="character" w:customStyle="1" w:styleId="aa">
    <w:name w:val="註解方塊文字 字元"/>
    <w:link w:val="a9"/>
    <w:uiPriority w:val="99"/>
    <w:semiHidden/>
    <w:rsid w:val="00C7791D"/>
    <w:rPr>
      <w:rFonts w:ascii="Calibri Light" w:eastAsia="新細明體" w:hAnsi="Calibri Light" w:cs="Times New Roman"/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4F0065"/>
    <w:pPr>
      <w:ind w:leftChars="200" w:left="480"/>
    </w:pPr>
  </w:style>
  <w:style w:type="character" w:customStyle="1" w:styleId="street-address">
    <w:name w:val="street-address"/>
    <w:rsid w:val="005A01C2"/>
  </w:style>
  <w:style w:type="paragraph" w:styleId="Web">
    <w:name w:val="Normal (Web)"/>
    <w:basedOn w:val="a"/>
    <w:uiPriority w:val="99"/>
    <w:unhideWhenUsed/>
    <w:rsid w:val="0099473E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szCs w:val="24"/>
    </w:rPr>
  </w:style>
  <w:style w:type="character" w:customStyle="1" w:styleId="apple-converted-space">
    <w:name w:val="apple-converted-space"/>
    <w:rsid w:val="00EA1CA8"/>
  </w:style>
  <w:style w:type="character" w:styleId="ac">
    <w:name w:val="FollowedHyperlink"/>
    <w:basedOn w:val="a0"/>
    <w:uiPriority w:val="99"/>
    <w:semiHidden/>
    <w:unhideWhenUsed/>
    <w:rsid w:val="000F60F0"/>
    <w:rPr>
      <w:color w:val="954F72" w:themeColor="followedHyperlink"/>
      <w:u w:val="single"/>
    </w:rPr>
  </w:style>
  <w:style w:type="paragraph" w:customStyle="1" w:styleId="xl24">
    <w:name w:val="xl24"/>
    <w:basedOn w:val="a"/>
    <w:rsid w:val="00CA0BA1"/>
    <w:pPr>
      <w:widowControl/>
      <w:spacing w:before="100" w:beforeAutospacing="1" w:after="100" w:afterAutospacing="1"/>
      <w:jc w:val="center"/>
    </w:pPr>
    <w:rPr>
      <w:rFonts w:ascii="新細明體" w:hAnsi="Times New Roman"/>
      <w:kern w:val="0"/>
      <w:sz w:val="18"/>
      <w:szCs w:val="18"/>
    </w:rPr>
  </w:style>
  <w:style w:type="paragraph" w:styleId="ad">
    <w:name w:val="Plain Text"/>
    <w:basedOn w:val="a"/>
    <w:link w:val="ae"/>
    <w:uiPriority w:val="99"/>
    <w:unhideWhenUsed/>
    <w:rsid w:val="00CE67DA"/>
    <w:rPr>
      <w:rFonts w:hAnsi="Courier New" w:cs="Courier New"/>
      <w:sz w:val="28"/>
      <w:szCs w:val="24"/>
    </w:rPr>
  </w:style>
  <w:style w:type="character" w:customStyle="1" w:styleId="ae">
    <w:name w:val="純文字 字元"/>
    <w:basedOn w:val="a0"/>
    <w:link w:val="ad"/>
    <w:uiPriority w:val="99"/>
    <w:rsid w:val="00CE67DA"/>
    <w:rPr>
      <w:rFonts w:hAnsi="Courier New" w:cs="Courier New"/>
      <w:kern w:val="2"/>
      <w:sz w:val="28"/>
      <w:szCs w:val="24"/>
    </w:rPr>
  </w:style>
  <w:style w:type="paragraph" w:customStyle="1" w:styleId="font5">
    <w:name w:val="font5"/>
    <w:basedOn w:val="a"/>
    <w:rsid w:val="00212880"/>
    <w:pPr>
      <w:widowControl/>
      <w:spacing w:before="100" w:beforeAutospacing="1" w:after="100" w:afterAutospacing="1"/>
    </w:pPr>
    <w:rPr>
      <w:rFonts w:ascii="新細明體" w:hAnsi="新細明體"/>
      <w:kern w:val="0"/>
      <w:sz w:val="18"/>
      <w:szCs w:val="18"/>
    </w:rPr>
  </w:style>
  <w:style w:type="paragraph" w:customStyle="1" w:styleId="font6">
    <w:name w:val="font6"/>
    <w:basedOn w:val="a"/>
    <w:rsid w:val="00212880"/>
    <w:pPr>
      <w:widowControl/>
      <w:spacing w:before="100" w:beforeAutospacing="1" w:after="100" w:afterAutospacing="1"/>
    </w:pPr>
    <w:rPr>
      <w:rFonts w:ascii="細明體" w:eastAsia="細明體" w:hAnsi="細明體"/>
      <w:kern w:val="0"/>
      <w:sz w:val="18"/>
      <w:szCs w:val="18"/>
    </w:rPr>
  </w:style>
  <w:style w:type="paragraph" w:customStyle="1" w:styleId="xl65">
    <w:name w:val="xl65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6">
    <w:name w:val="xl66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67">
    <w:name w:val="xl67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68">
    <w:name w:val="xl68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69">
    <w:name w:val="xl69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0">
    <w:name w:val="xl70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1">
    <w:name w:val="xl71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2">
    <w:name w:val="xl72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3">
    <w:name w:val="xl73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kern w:val="0"/>
      <w:sz w:val="18"/>
      <w:szCs w:val="18"/>
    </w:rPr>
  </w:style>
  <w:style w:type="paragraph" w:customStyle="1" w:styleId="xl74">
    <w:name w:val="xl74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20"/>
      <w:szCs w:val="20"/>
    </w:rPr>
  </w:style>
  <w:style w:type="paragraph" w:customStyle="1" w:styleId="xl75">
    <w:name w:val="xl75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6">
    <w:name w:val="xl76"/>
    <w:basedOn w:val="a"/>
    <w:rsid w:val="00212880"/>
    <w:pPr>
      <w:widowControl/>
      <w:spacing w:before="100" w:beforeAutospacing="1" w:after="100" w:afterAutospacing="1"/>
    </w:pPr>
    <w:rPr>
      <w:rFonts w:ascii="Times New Roman" w:eastAsia="Times New Roman" w:hAnsi="Times New Roman"/>
      <w:kern w:val="0"/>
      <w:sz w:val="12"/>
      <w:szCs w:val="12"/>
    </w:rPr>
  </w:style>
  <w:style w:type="paragraph" w:customStyle="1" w:styleId="xl77">
    <w:name w:val="xl77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2"/>
      <w:szCs w:val="12"/>
    </w:rPr>
  </w:style>
  <w:style w:type="paragraph" w:customStyle="1" w:styleId="xl78">
    <w:name w:val="xl78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79">
    <w:name w:val="xl79"/>
    <w:basedOn w:val="a"/>
    <w:rsid w:val="00212880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0">
    <w:name w:val="xl80"/>
    <w:basedOn w:val="a"/>
    <w:rsid w:val="00212880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1">
    <w:name w:val="xl81"/>
    <w:basedOn w:val="a"/>
    <w:rsid w:val="00212880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2">
    <w:name w:val="xl82"/>
    <w:basedOn w:val="a"/>
    <w:rsid w:val="00411947"/>
    <w:pPr>
      <w:widowControl/>
      <w:spacing w:before="100" w:beforeAutospacing="1" w:after="100" w:afterAutospacing="1"/>
      <w:jc w:val="center"/>
    </w:pPr>
    <w:rPr>
      <w:rFonts w:ascii="Arial" w:eastAsia="Times New Roman" w:hAnsi="Arial" w:cs="Arial"/>
      <w:kern w:val="0"/>
      <w:sz w:val="12"/>
      <w:szCs w:val="12"/>
    </w:rPr>
  </w:style>
  <w:style w:type="paragraph" w:customStyle="1" w:styleId="xl83">
    <w:name w:val="xl83"/>
    <w:basedOn w:val="a"/>
    <w:rsid w:val="00411947"/>
    <w:pPr>
      <w:widowControl/>
      <w:spacing w:before="100" w:beforeAutospacing="1" w:after="100" w:afterAutospacing="1"/>
      <w:jc w:val="center"/>
      <w:textAlignment w:val="bottom"/>
    </w:pPr>
    <w:rPr>
      <w:rFonts w:ascii="Arial" w:eastAsia="Times New Roman" w:hAnsi="Arial" w:cs="Arial"/>
      <w:color w:val="000000"/>
      <w:kern w:val="0"/>
      <w:sz w:val="18"/>
      <w:szCs w:val="18"/>
    </w:rPr>
  </w:style>
  <w:style w:type="paragraph" w:customStyle="1" w:styleId="xl84">
    <w:name w:val="xl84"/>
    <w:basedOn w:val="a"/>
    <w:rsid w:val="00411947"/>
    <w:pPr>
      <w:widowControl/>
      <w:spacing w:before="100" w:beforeAutospacing="1" w:after="100" w:afterAutospacing="1"/>
    </w:pPr>
    <w:rPr>
      <w:rFonts w:ascii="Arial" w:eastAsia="Times New Roman" w:hAnsi="Arial" w:cs="Arial"/>
      <w:kern w:val="0"/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3648BF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3648BF"/>
  </w:style>
  <w:style w:type="character" w:customStyle="1" w:styleId="af1">
    <w:name w:val="註解文字 字元"/>
    <w:basedOn w:val="a0"/>
    <w:link w:val="af0"/>
    <w:uiPriority w:val="99"/>
    <w:semiHidden/>
    <w:rsid w:val="003648BF"/>
    <w:rPr>
      <w:kern w:val="2"/>
      <w:sz w:val="24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648BF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3648BF"/>
    <w:rPr>
      <w:b/>
      <w:bCs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6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ktstravel.com.hk" TargetMode="External"/><Relationship Id="rId18" Type="http://schemas.openxmlformats.org/officeDocument/2006/relationships/hyperlink" Target="mailto:kts@ktstravel.com.hk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kts@ktstravel.com.hk" TargetMode="External"/><Relationship Id="rId17" Type="http://schemas.openxmlformats.org/officeDocument/2006/relationships/hyperlink" Target="http://www.ktstravel.com.h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kts@ktstravel.com.hk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ktstravel.com.h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ktstravel.com.hk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kts@ktstravel.com.hk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ktstravel.com.hk" TargetMode="External"/><Relationship Id="rId14" Type="http://schemas.openxmlformats.org/officeDocument/2006/relationships/hyperlink" Target="mailto:kts@ktstravel.com.hk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F43B3-8D44-4278-8888-5BDC50426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63</Words>
  <Characters>15752</Characters>
  <Application>Microsoft Office Word</Application>
  <DocSecurity>0</DocSecurity>
  <Lines>131</Lines>
  <Paragraphs>36</Paragraphs>
  <ScaleCrop>false</ScaleCrop>
  <Company/>
  <LinksUpToDate>false</LinksUpToDate>
  <CharactersWithSpaces>18479</CharactersWithSpaces>
  <SharedDoc>false</SharedDoc>
  <HLinks>
    <vt:vector size="276" baseType="variant">
      <vt:variant>
        <vt:i4>7077909</vt:i4>
      </vt:variant>
      <vt:variant>
        <vt:i4>237</vt:i4>
      </vt:variant>
      <vt:variant>
        <vt:i4>0</vt:i4>
      </vt:variant>
      <vt:variant>
        <vt:i4>5</vt:i4>
      </vt:variant>
      <vt:variant>
        <vt:lpwstr>mailto:kts@ktstravel.com.hk</vt:lpwstr>
      </vt:variant>
      <vt:variant>
        <vt:lpwstr/>
      </vt:variant>
      <vt:variant>
        <vt:i4>1179728</vt:i4>
      </vt:variant>
      <vt:variant>
        <vt:i4>234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3473440</vt:i4>
      </vt:variant>
      <vt:variant>
        <vt:i4>228</vt:i4>
      </vt:variant>
      <vt:variant>
        <vt:i4>0</vt:i4>
      </vt:variant>
      <vt:variant>
        <vt:i4>5</vt:i4>
      </vt:variant>
      <vt:variant>
        <vt:lpwstr>https://www.grandicparnas.com:444/eng/index.do</vt:lpwstr>
      </vt:variant>
      <vt:variant>
        <vt:lpwstr/>
      </vt:variant>
      <vt:variant>
        <vt:i4>2162725</vt:i4>
      </vt:variant>
      <vt:variant>
        <vt:i4>222</vt:i4>
      </vt:variant>
      <vt:variant>
        <vt:i4>0</vt:i4>
      </vt:variant>
      <vt:variant>
        <vt:i4>5</vt:i4>
      </vt:variant>
      <vt:variant>
        <vt:lpwstr>https://www.iccoex.com/eng/index.do</vt:lpwstr>
      </vt:variant>
      <vt:variant>
        <vt:lpwstr/>
      </vt:variant>
      <vt:variant>
        <vt:i4>5832782</vt:i4>
      </vt:variant>
      <vt:variant>
        <vt:i4>216</vt:i4>
      </vt:variant>
      <vt:variant>
        <vt:i4>0</vt:i4>
      </vt:variant>
      <vt:variant>
        <vt:i4>5</vt:i4>
      </vt:variant>
      <vt:variant>
        <vt:lpwstr>http://www.jw-marriott.co.kr/eng/</vt:lpwstr>
      </vt:variant>
      <vt:variant>
        <vt:lpwstr/>
      </vt:variant>
      <vt:variant>
        <vt:i4>7340081</vt:i4>
      </vt:variant>
      <vt:variant>
        <vt:i4>210</vt:i4>
      </vt:variant>
      <vt:variant>
        <vt:i4>0</vt:i4>
      </vt:variant>
      <vt:variant>
        <vt:i4>5</vt:i4>
      </vt:variant>
      <vt:variant>
        <vt:lpwstr>http://www.lottehotel.com/world/en/</vt:lpwstr>
      </vt:variant>
      <vt:variant>
        <vt:lpwstr/>
      </vt:variant>
      <vt:variant>
        <vt:i4>3538986</vt:i4>
      </vt:variant>
      <vt:variant>
        <vt:i4>204</vt:i4>
      </vt:variant>
      <vt:variant>
        <vt:i4>0</vt:i4>
      </vt:variant>
      <vt:variant>
        <vt:i4>5</vt:i4>
      </vt:variant>
      <vt:variant>
        <vt:lpwstr>https://ibis.ambatelen.com/gangnam/main.amb</vt:lpwstr>
      </vt:variant>
      <vt:variant>
        <vt:lpwstr/>
      </vt:variant>
      <vt:variant>
        <vt:i4>1900625</vt:i4>
      </vt:variant>
      <vt:variant>
        <vt:i4>198</vt:i4>
      </vt:variant>
      <vt:variant>
        <vt:i4>0</vt:i4>
      </vt:variant>
      <vt:variant>
        <vt:i4>5</vt:i4>
      </vt:variant>
      <vt:variant>
        <vt:lpwstr>http://hotelthedesigners.com/samsung/en/</vt:lpwstr>
      </vt:variant>
      <vt:variant>
        <vt:lpwstr/>
      </vt:variant>
      <vt:variant>
        <vt:i4>8257638</vt:i4>
      </vt:variant>
      <vt:variant>
        <vt:i4>189</vt:i4>
      </vt:variant>
      <vt:variant>
        <vt:i4>0</vt:i4>
      </vt:variant>
      <vt:variant>
        <vt:i4>5</vt:i4>
      </vt:variant>
      <vt:variant>
        <vt:lpwstr>http://www.lottehotel.com/city/mapo/en/</vt:lpwstr>
      </vt:variant>
      <vt:variant>
        <vt:lpwstr/>
      </vt:variant>
      <vt:variant>
        <vt:i4>2883710</vt:i4>
      </vt:variant>
      <vt:variant>
        <vt:i4>186</vt:i4>
      </vt:variant>
      <vt:variant>
        <vt:i4>0</vt:i4>
      </vt:variant>
      <vt:variant>
        <vt:i4>5</vt:i4>
      </vt:variant>
      <vt:variant>
        <vt:lpwstr>http://www.ever8.co.kr/</vt:lpwstr>
      </vt:variant>
      <vt:variant>
        <vt:lpwstr/>
      </vt:variant>
      <vt:variant>
        <vt:i4>3211311</vt:i4>
      </vt:variant>
      <vt:variant>
        <vt:i4>180</vt:i4>
      </vt:variant>
      <vt:variant>
        <vt:i4>0</vt:i4>
      </vt:variant>
      <vt:variant>
        <vt:i4>5</vt:i4>
      </vt:variant>
      <vt:variant>
        <vt:lpwstr>http://www.thedesignershotel.com/we/index.html</vt:lpwstr>
      </vt:variant>
      <vt:variant>
        <vt:lpwstr/>
      </vt:variant>
      <vt:variant>
        <vt:i4>6750308</vt:i4>
      </vt:variant>
      <vt:variant>
        <vt:i4>174</vt:i4>
      </vt:variant>
      <vt:variant>
        <vt:i4>0</vt:i4>
      </vt:variant>
      <vt:variant>
        <vt:i4>5</vt:i4>
      </vt:variant>
      <vt:variant>
        <vt:lpwstr>http://www.hotelmarigold.co.kr/</vt:lpwstr>
      </vt:variant>
      <vt:variant>
        <vt:lpwstr/>
      </vt:variant>
      <vt:variant>
        <vt:i4>5701703</vt:i4>
      </vt:variant>
      <vt:variant>
        <vt:i4>171</vt:i4>
      </vt:variant>
      <vt:variant>
        <vt:i4>0</vt:i4>
      </vt:variant>
      <vt:variant>
        <vt:i4>5</vt:i4>
      </vt:variant>
      <vt:variant>
        <vt:lpwstr>http://www.casaville-shinchon.co.kr/</vt:lpwstr>
      </vt:variant>
      <vt:variant>
        <vt:lpwstr/>
      </vt:variant>
      <vt:variant>
        <vt:i4>4259876</vt:i4>
      </vt:variant>
      <vt:variant>
        <vt:i4>165</vt:i4>
      </vt:variant>
      <vt:variant>
        <vt:i4>0</vt:i4>
      </vt:variant>
      <vt:variant>
        <vt:i4>5</vt:i4>
      </vt:variant>
      <vt:variant>
        <vt:lpwstr>http://www.summithotelseoul.com/_ENG/index/index.asp</vt:lpwstr>
      </vt:variant>
      <vt:variant>
        <vt:lpwstr/>
      </vt:variant>
      <vt:variant>
        <vt:i4>1769489</vt:i4>
      </vt:variant>
      <vt:variant>
        <vt:i4>159</vt:i4>
      </vt:variant>
      <vt:variant>
        <vt:i4>0</vt:i4>
      </vt:variant>
      <vt:variant>
        <vt:i4>5</vt:i4>
      </vt:variant>
      <vt:variant>
        <vt:lpwstr>http://www.skyparkhotel.com/eng/html/a/10.asp</vt:lpwstr>
      </vt:variant>
      <vt:variant>
        <vt:lpwstr/>
      </vt:variant>
      <vt:variant>
        <vt:i4>5111906</vt:i4>
      </vt:variant>
      <vt:variant>
        <vt:i4>153</vt:i4>
      </vt:variant>
      <vt:variant>
        <vt:i4>0</vt:i4>
      </vt:variant>
      <vt:variant>
        <vt:i4>5</vt:i4>
      </vt:variant>
      <vt:variant>
        <vt:lpwstr>http://www.baiton.co.kr/baiton_about.htm</vt:lpwstr>
      </vt:variant>
      <vt:variant>
        <vt:lpwstr/>
      </vt:variant>
      <vt:variant>
        <vt:i4>327705</vt:i4>
      </vt:variant>
      <vt:variant>
        <vt:i4>147</vt:i4>
      </vt:variant>
      <vt:variant>
        <vt:i4>0</vt:i4>
      </vt:variant>
      <vt:variant>
        <vt:i4>5</vt:i4>
      </vt:variant>
      <vt:variant>
        <vt:lpwstr>http://www.hotelacacia.co.kr/</vt:lpwstr>
      </vt:variant>
      <vt:variant>
        <vt:lpwstr/>
      </vt:variant>
      <vt:variant>
        <vt:i4>786457</vt:i4>
      </vt:variant>
      <vt:variant>
        <vt:i4>141</vt:i4>
      </vt:variant>
      <vt:variant>
        <vt:i4>0</vt:i4>
      </vt:variant>
      <vt:variant>
        <vt:i4>5</vt:i4>
      </vt:variant>
      <vt:variant>
        <vt:lpwstr>http://eng.hotelpj.co.kr/</vt:lpwstr>
      </vt:variant>
      <vt:variant>
        <vt:lpwstr/>
      </vt:variant>
      <vt:variant>
        <vt:i4>655427</vt:i4>
      </vt:variant>
      <vt:variant>
        <vt:i4>135</vt:i4>
      </vt:variant>
      <vt:variant>
        <vt:i4>0</vt:i4>
      </vt:variant>
      <vt:variant>
        <vt:i4>5</vt:i4>
      </vt:variant>
      <vt:variant>
        <vt:lpwstr>http://hotelvision.co.kr/</vt:lpwstr>
      </vt:variant>
      <vt:variant>
        <vt:lpwstr/>
      </vt:variant>
      <vt:variant>
        <vt:i4>5570654</vt:i4>
      </vt:variant>
      <vt:variant>
        <vt:i4>132</vt:i4>
      </vt:variant>
      <vt:variant>
        <vt:i4>0</vt:i4>
      </vt:variant>
      <vt:variant>
        <vt:i4>5</vt:i4>
      </vt:variant>
      <vt:variant>
        <vt:lpwstr>http://www.hyundairs.com/eng/index.do</vt:lpwstr>
      </vt:variant>
      <vt:variant>
        <vt:lpwstr/>
      </vt:variant>
      <vt:variant>
        <vt:i4>6619170</vt:i4>
      </vt:variant>
      <vt:variant>
        <vt:i4>126</vt:i4>
      </vt:variant>
      <vt:variant>
        <vt:i4>0</vt:i4>
      </vt:variant>
      <vt:variant>
        <vt:i4>5</vt:i4>
      </vt:variant>
      <vt:variant>
        <vt:lpwstr>http://www.ramadaencoreseouldongdaemun.com/US/MAIN/</vt:lpwstr>
      </vt:variant>
      <vt:variant>
        <vt:lpwstr/>
      </vt:variant>
      <vt:variant>
        <vt:i4>1507334</vt:i4>
      </vt:variant>
      <vt:variant>
        <vt:i4>120</vt:i4>
      </vt:variant>
      <vt:variant>
        <vt:i4>0</vt:i4>
      </vt:variant>
      <vt:variant>
        <vt:i4>5</vt:i4>
      </vt:variant>
      <vt:variant>
        <vt:lpwstr>http://www.ramadadm.com/main/main.php</vt:lpwstr>
      </vt:variant>
      <vt:variant>
        <vt:lpwstr/>
      </vt:variant>
      <vt:variant>
        <vt:i4>5111851</vt:i4>
      </vt:variant>
      <vt:variant>
        <vt:i4>117</vt:i4>
      </vt:variant>
      <vt:variant>
        <vt:i4>0</vt:i4>
      </vt:variant>
      <vt:variant>
        <vt:i4>5</vt:i4>
      </vt:variant>
      <vt:variant>
        <vt:lpwstr>http://rent.co-op.co.kr/rent_coop/eng/body02.htm</vt:lpwstr>
      </vt:variant>
      <vt:variant>
        <vt:lpwstr/>
      </vt:variant>
      <vt:variant>
        <vt:i4>4522027</vt:i4>
      </vt:variant>
      <vt:variant>
        <vt:i4>114</vt:i4>
      </vt:variant>
      <vt:variant>
        <vt:i4>0</vt:i4>
      </vt:variant>
      <vt:variant>
        <vt:i4>5</vt:i4>
      </vt:variant>
      <vt:variant>
        <vt:lpwstr>http://rent.co-op.co.kr/rent_coop/eng/body09.htm</vt:lpwstr>
      </vt:variant>
      <vt:variant>
        <vt:lpwstr/>
      </vt:variant>
      <vt:variant>
        <vt:i4>5767182</vt:i4>
      </vt:variant>
      <vt:variant>
        <vt:i4>108</vt:i4>
      </vt:variant>
      <vt:variant>
        <vt:i4>0</vt:i4>
      </vt:variant>
      <vt:variant>
        <vt:i4>5</vt:i4>
      </vt:variant>
      <vt:variant>
        <vt:lpwstr>http://www.ramadajongno.com/eng/main/main.php</vt:lpwstr>
      </vt:variant>
      <vt:variant>
        <vt:lpwstr/>
      </vt:variant>
      <vt:variant>
        <vt:i4>4194370</vt:i4>
      </vt:variant>
      <vt:variant>
        <vt:i4>102</vt:i4>
      </vt:variant>
      <vt:variant>
        <vt:i4>0</vt:i4>
      </vt:variant>
      <vt:variant>
        <vt:i4>5</vt:i4>
      </vt:variant>
      <vt:variant>
        <vt:lpwstr>https://ibisbudget.ambatelen.com/dongdaemun/main.amb</vt:lpwstr>
      </vt:variant>
      <vt:variant>
        <vt:lpwstr/>
      </vt:variant>
      <vt:variant>
        <vt:i4>4718668</vt:i4>
      </vt:variant>
      <vt:variant>
        <vt:i4>96</vt:i4>
      </vt:variant>
      <vt:variant>
        <vt:i4>0</vt:i4>
      </vt:variant>
      <vt:variant>
        <vt:i4>5</vt:i4>
      </vt:variant>
      <vt:variant>
        <vt:lpwstr>https://ibis.ambatelen.com/insadong/main.amb</vt:lpwstr>
      </vt:variant>
      <vt:variant>
        <vt:lpwstr/>
      </vt:variant>
      <vt:variant>
        <vt:i4>2293803</vt:i4>
      </vt:variant>
      <vt:variant>
        <vt:i4>90</vt:i4>
      </vt:variant>
      <vt:variant>
        <vt:i4>0</vt:i4>
      </vt:variant>
      <vt:variant>
        <vt:i4>5</vt:i4>
      </vt:variant>
      <vt:variant>
        <vt:lpwstr>https://www.aventreehotel.com/</vt:lpwstr>
      </vt:variant>
      <vt:variant>
        <vt:lpwstr/>
      </vt:variant>
      <vt:variant>
        <vt:i4>655390</vt:i4>
      </vt:variant>
      <vt:variant>
        <vt:i4>84</vt:i4>
      </vt:variant>
      <vt:variant>
        <vt:i4>0</vt:i4>
      </vt:variant>
      <vt:variant>
        <vt:i4>5</vt:i4>
      </vt:variant>
      <vt:variant>
        <vt:lpwstr>http://www.stazhotel.com/red/1st/AppMain.php</vt:lpwstr>
      </vt:variant>
      <vt:variant>
        <vt:lpwstr/>
      </vt:variant>
      <vt:variant>
        <vt:i4>720915</vt:i4>
      </vt:variant>
      <vt:variant>
        <vt:i4>78</vt:i4>
      </vt:variant>
      <vt:variant>
        <vt:i4>0</vt:i4>
      </vt:variant>
      <vt:variant>
        <vt:i4>5</vt:i4>
      </vt:variant>
      <vt:variant>
        <vt:lpwstr>http://www.centermarkhotel.com/eng/main/</vt:lpwstr>
      </vt:variant>
      <vt:variant>
        <vt:lpwstr/>
      </vt:variant>
      <vt:variant>
        <vt:i4>5767188</vt:i4>
      </vt:variant>
      <vt:variant>
        <vt:i4>72</vt:i4>
      </vt:variant>
      <vt:variant>
        <vt:i4>0</vt:i4>
      </vt:variant>
      <vt:variant>
        <vt:i4>5</vt:i4>
      </vt:variant>
      <vt:variant>
        <vt:lpwstr>http://namdaemun-seoul.frasershospitality.com/en</vt:lpwstr>
      </vt:variant>
      <vt:variant>
        <vt:lpwstr/>
      </vt:variant>
      <vt:variant>
        <vt:i4>2752625</vt:i4>
      </vt:variant>
      <vt:variant>
        <vt:i4>69</vt:i4>
      </vt:variant>
      <vt:variant>
        <vt:i4>0</vt:i4>
      </vt:variant>
      <vt:variant>
        <vt:i4>5</vt:i4>
      </vt:variant>
      <vt:variant>
        <vt:lpwstr>http://seoul-central.frasershospitality.com/en</vt:lpwstr>
      </vt:variant>
      <vt:variant>
        <vt:lpwstr/>
      </vt:variant>
      <vt:variant>
        <vt:i4>3014779</vt:i4>
      </vt:variant>
      <vt:variant>
        <vt:i4>66</vt:i4>
      </vt:variant>
      <vt:variant>
        <vt:i4>0</vt:i4>
      </vt:variant>
      <vt:variant>
        <vt:i4>5</vt:i4>
      </vt:variant>
      <vt:variant>
        <vt:lpwstr>http://www.jjguesthouse.co.kr/</vt:lpwstr>
      </vt:variant>
      <vt:variant>
        <vt:lpwstr/>
      </vt:variant>
      <vt:variant>
        <vt:i4>5570568</vt:i4>
      </vt:variant>
      <vt:variant>
        <vt:i4>60</vt:i4>
      </vt:variant>
      <vt:variant>
        <vt:i4>0</vt:i4>
      </vt:variant>
      <vt:variant>
        <vt:i4>5</vt:i4>
      </vt:variant>
      <vt:variant>
        <vt:lpwstr>http://www.hotelpresident.co.kr/</vt:lpwstr>
      </vt:variant>
      <vt:variant>
        <vt:lpwstr/>
      </vt:variant>
      <vt:variant>
        <vt:i4>1638403</vt:i4>
      </vt:variant>
      <vt:variant>
        <vt:i4>54</vt:i4>
      </vt:variant>
      <vt:variant>
        <vt:i4>0</vt:i4>
      </vt:variant>
      <vt:variant>
        <vt:i4>5</vt:i4>
      </vt:variant>
      <vt:variant>
        <vt:lpwstr>http://www.stazhotel.com/red/2nd/AppMain.php</vt:lpwstr>
      </vt:variant>
      <vt:variant>
        <vt:lpwstr/>
      </vt:variant>
      <vt:variant>
        <vt:i4>2228317</vt:i4>
      </vt:variant>
      <vt:variant>
        <vt:i4>48</vt:i4>
      </vt:variant>
      <vt:variant>
        <vt:i4>0</vt:i4>
      </vt:variant>
      <vt:variant>
        <vt:i4>5</vt:i4>
      </vt:variant>
      <vt:variant>
        <vt:lpwstr>http://www.tmarkhotel.com/_ENG/index/index.asp</vt:lpwstr>
      </vt:variant>
      <vt:variant>
        <vt:lpwstr/>
      </vt:variant>
      <vt:variant>
        <vt:i4>6488096</vt:i4>
      </vt:variant>
      <vt:variant>
        <vt:i4>42</vt:i4>
      </vt:variant>
      <vt:variant>
        <vt:i4>0</vt:i4>
      </vt:variant>
      <vt:variant>
        <vt:i4>5</vt:i4>
      </vt:variant>
      <vt:variant>
        <vt:lpwstr>http://www.lottehotel.com/seoul/en/</vt:lpwstr>
      </vt:variant>
      <vt:variant>
        <vt:lpwstr/>
      </vt:variant>
      <vt:variant>
        <vt:i4>5570644</vt:i4>
      </vt:variant>
      <vt:variant>
        <vt:i4>36</vt:i4>
      </vt:variant>
      <vt:variant>
        <vt:i4>0</vt:i4>
      </vt:variant>
      <vt:variant>
        <vt:i4>5</vt:i4>
      </vt:variant>
      <vt:variant>
        <vt:lpwstr>http://www.sejong.co.kr/eng/main/main.php</vt:lpwstr>
      </vt:variant>
      <vt:variant>
        <vt:lpwstr/>
      </vt:variant>
      <vt:variant>
        <vt:i4>2490410</vt:i4>
      </vt:variant>
      <vt:variant>
        <vt:i4>30</vt:i4>
      </vt:variant>
      <vt:variant>
        <vt:i4>0</vt:i4>
      </vt:variant>
      <vt:variant>
        <vt:i4>5</vt:i4>
      </vt:variant>
      <vt:variant>
        <vt:lpwstr>https://www.ninetreehotel.com:5004/</vt:lpwstr>
      </vt:variant>
      <vt:variant>
        <vt:lpwstr/>
      </vt:variant>
      <vt:variant>
        <vt:i4>2293817</vt:i4>
      </vt:variant>
      <vt:variant>
        <vt:i4>24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2293817</vt:i4>
      </vt:variant>
      <vt:variant>
        <vt:i4>18</vt:i4>
      </vt:variant>
      <vt:variant>
        <vt:i4>0</vt:i4>
      </vt:variant>
      <vt:variant>
        <vt:i4>5</vt:i4>
      </vt:variant>
      <vt:variant>
        <vt:lpwstr>http://www.skyparkhotel.com/eng/html/main/main.asp</vt:lpwstr>
      </vt:variant>
      <vt:variant>
        <vt:lpwstr/>
      </vt:variant>
      <vt:variant>
        <vt:i4>6094853</vt:i4>
      </vt:variant>
      <vt:variant>
        <vt:i4>12</vt:i4>
      </vt:variant>
      <vt:variant>
        <vt:i4>0</vt:i4>
      </vt:variant>
      <vt:variant>
        <vt:i4>5</vt:i4>
      </vt:variant>
      <vt:variant>
        <vt:lpwstr>http://www.ibis.com/gb/hotel-9771-ibis-styles-ambassador-seoul-myeongdong/index.shtml</vt:lpwstr>
      </vt:variant>
      <vt:variant>
        <vt:lpwstr/>
      </vt:variant>
      <vt:variant>
        <vt:i4>3407922</vt:i4>
      </vt:variant>
      <vt:variant>
        <vt:i4>6</vt:i4>
      </vt:variant>
      <vt:variant>
        <vt:i4>0</vt:i4>
      </vt:variant>
      <vt:variant>
        <vt:i4>5</vt:i4>
      </vt:variant>
      <vt:variant>
        <vt:lpwstr>https://ibis.ambatelen.com/myeongdong/main.amb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loisir-md.com/</vt:lpwstr>
      </vt:variant>
      <vt:variant>
        <vt:lpwstr/>
      </vt:variant>
      <vt:variant>
        <vt:i4>1179728</vt:i4>
      </vt:variant>
      <vt:variant>
        <vt:i4>0</vt:i4>
      </vt:variant>
      <vt:variant>
        <vt:i4>0</vt:i4>
      </vt:variant>
      <vt:variant>
        <vt:i4>5</vt:i4>
      </vt:variant>
      <vt:variant>
        <vt:lpwstr>http://www.ktstravel.com.hk/</vt:lpwstr>
      </vt:variant>
      <vt:variant>
        <vt:lpwstr/>
      </vt:variant>
      <vt:variant>
        <vt:i4>7340095</vt:i4>
      </vt:variant>
      <vt:variant>
        <vt:i4>-1</vt:i4>
      </vt:variant>
      <vt:variant>
        <vt:i4>2050</vt:i4>
      </vt:variant>
      <vt:variant>
        <vt:i4>1</vt:i4>
      </vt:variant>
      <vt:variant>
        <vt:lpwstr>https://encrypted-tbn0.gstatic.com/images?q=tbn:ANd9GcT12I2KesZerAp6gh55b3WcHU5HQ9dgm8LFK7GiWy3HwqxBDRk5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TS1 KTS1</dc:creator>
  <cp:keywords/>
  <dc:description/>
  <cp:lastModifiedBy>Marco Mok</cp:lastModifiedBy>
  <cp:revision>2</cp:revision>
  <cp:lastPrinted>2024-05-02T06:57:00Z</cp:lastPrinted>
  <dcterms:created xsi:type="dcterms:W3CDTF">2024-05-02T07:09:00Z</dcterms:created>
  <dcterms:modified xsi:type="dcterms:W3CDTF">2024-05-02T07:09:00Z</dcterms:modified>
</cp:coreProperties>
</file>